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25BCB" w14:textId="335845D3" w:rsidR="00105537" w:rsidRDefault="005D2FB1" w:rsidP="00105537">
      <w:pPr>
        <w:pStyle w:val="NoSpacing"/>
      </w:pPr>
      <w:bookmarkStart w:id="0" w:name="_Toc187467571"/>
      <w:r w:rsidRPr="005D2FB1">
        <w:rPr>
          <w:rFonts w:eastAsia="+mj-ea"/>
          <w:b/>
          <w:color w:val="FF0000"/>
        </w:rPr>
        <w:t xml:space="preserve"> </w:t>
      </w:r>
    </w:p>
    <w:p w14:paraId="78331B9E" w14:textId="77777777" w:rsidR="00A26D43" w:rsidRDefault="00A26D43" w:rsidP="00A26D43">
      <w:pPr>
        <w:pStyle w:val="NoSpacing"/>
        <w:ind w:left="4320" w:firstLine="720"/>
        <w:jc w:val="right"/>
        <w:rPr>
          <w:rFonts w:ascii="Calibri Light" w:hAnsi="Calibri Light"/>
          <w:szCs w:val="28"/>
        </w:rPr>
      </w:pPr>
      <w:bookmarkStart w:id="1" w:name="_Hlk26593464"/>
    </w:p>
    <w:bookmarkEnd w:id="1"/>
    <w:p w14:paraId="31EA530C" w14:textId="37234C78" w:rsidR="001138B9" w:rsidRPr="008D1662" w:rsidRDefault="00105537" w:rsidP="00207656">
      <w:pPr>
        <w:pBdr>
          <w:bottom w:val="single" w:sz="4" w:space="1" w:color="auto"/>
        </w:pBdr>
        <w:jc w:val="right"/>
        <w:rPr>
          <w:rFonts w:asciiTheme="majorHAnsi" w:hAnsiTheme="majorHAnsi"/>
          <w:color w:val="1F3864" w:themeColor="accent5" w:themeShade="80"/>
          <w:sz w:val="32"/>
        </w:rPr>
      </w:pPr>
      <w:r w:rsidRPr="008D1662">
        <w:rPr>
          <w:rFonts w:asciiTheme="majorHAnsi" w:hAnsiTheme="majorHAnsi"/>
          <w:color w:val="1F3864" w:themeColor="accent5" w:themeShade="80"/>
          <w:sz w:val="32"/>
        </w:rPr>
        <w:t>C</w:t>
      </w:r>
      <w:r w:rsidR="001138B9" w:rsidRPr="008D1662">
        <w:rPr>
          <w:rFonts w:asciiTheme="majorHAnsi" w:hAnsiTheme="majorHAnsi"/>
          <w:color w:val="1F3864" w:themeColor="accent5" w:themeShade="80"/>
          <w:sz w:val="32"/>
        </w:rPr>
        <w:t xml:space="preserve">ommunication Plan </w:t>
      </w:r>
      <w:r w:rsidR="005D2FB1" w:rsidRPr="008D1662">
        <w:rPr>
          <w:rFonts w:asciiTheme="majorHAnsi" w:hAnsiTheme="majorHAnsi"/>
          <w:color w:val="1F3864" w:themeColor="accent5" w:themeShade="80"/>
          <w:sz w:val="32"/>
        </w:rPr>
        <w:t>–</w:t>
      </w:r>
      <w:r w:rsidR="001138B9" w:rsidRPr="008D1662">
        <w:rPr>
          <w:rFonts w:asciiTheme="majorHAnsi" w:hAnsiTheme="majorHAnsi"/>
          <w:color w:val="1F3864" w:themeColor="accent5" w:themeShade="80"/>
          <w:sz w:val="32"/>
        </w:rPr>
        <w:t xml:space="preserve"> Draft</w:t>
      </w:r>
    </w:p>
    <w:p w14:paraId="4DFF2F07" w14:textId="61BB396E" w:rsidR="005D2FB1" w:rsidRDefault="008D1662" w:rsidP="00207656">
      <w:pPr>
        <w:pBdr>
          <w:bottom w:val="single" w:sz="4" w:space="1" w:color="auto"/>
        </w:pBdr>
        <w:jc w:val="right"/>
        <w:rPr>
          <w:rFonts w:asciiTheme="majorHAnsi" w:hAnsiTheme="majorHAnsi"/>
          <w:color w:val="833C0B" w:themeColor="accent2" w:themeShade="80"/>
          <w:sz w:val="32"/>
        </w:rPr>
      </w:pPr>
      <w:r w:rsidRPr="008D1662">
        <w:rPr>
          <w:rFonts w:asciiTheme="majorHAnsi" w:hAnsiTheme="majorHAnsi"/>
          <w:color w:val="1F3864" w:themeColor="accent5" w:themeShade="80"/>
          <w:sz w:val="32"/>
        </w:rPr>
        <w:t>Purpose</w:t>
      </w:r>
      <w:r>
        <w:rPr>
          <w:rFonts w:asciiTheme="majorHAnsi" w:hAnsiTheme="majorHAnsi"/>
          <w:color w:val="833C0B" w:themeColor="accent2" w:themeShade="80"/>
          <w:sz w:val="32"/>
        </w:rPr>
        <w:t xml:space="preserve">:          </w:t>
      </w:r>
    </w:p>
    <w:p w14:paraId="38F779DC" w14:textId="4D1EF534" w:rsidR="00B377D2" w:rsidRPr="00094869" w:rsidRDefault="008D1662" w:rsidP="002F0562">
      <w:pPr>
        <w:jc w:val="right"/>
        <w:rPr>
          <w:rFonts w:asciiTheme="majorHAnsi" w:hAnsiTheme="majorHAnsi" w:cstheme="majorHAnsi"/>
          <w:sz w:val="24"/>
          <w:szCs w:val="32"/>
        </w:rPr>
      </w:pPr>
      <w:r>
        <w:rPr>
          <w:rFonts w:asciiTheme="majorHAnsi" w:hAnsiTheme="majorHAnsi" w:cstheme="majorHAnsi"/>
          <w:sz w:val="24"/>
          <w:szCs w:val="32"/>
        </w:rPr>
        <w:t>DATE:</w:t>
      </w:r>
    </w:p>
    <w:bookmarkEnd w:id="0"/>
    <w:p w14:paraId="163012B3" w14:textId="4A492D7C" w:rsidR="00AD0EC6" w:rsidRPr="00094869" w:rsidRDefault="00AD0EC6" w:rsidP="00A26D43">
      <w:pPr>
        <w:pStyle w:val="Heading1"/>
        <w:pBdr>
          <w:bottom w:val="single" w:sz="4" w:space="1" w:color="auto"/>
        </w:pBdr>
      </w:pPr>
      <w:r w:rsidRPr="00094869">
        <w:t xml:space="preserve">Communication </w:t>
      </w:r>
      <w:r w:rsidRPr="00A26D43">
        <w:t>Overview</w:t>
      </w:r>
    </w:p>
    <w:p w14:paraId="4D4A282E" w14:textId="603955DC" w:rsidR="00AD0EC6" w:rsidRPr="00094869" w:rsidRDefault="00AD0EC6" w:rsidP="008D1662">
      <w:pPr>
        <w:pStyle w:val="Heading3"/>
      </w:pPr>
      <w:bookmarkStart w:id="2" w:name="_Toc187467572"/>
      <w:r w:rsidRPr="00094869">
        <w:t>Owner of the Communication Plan</w:t>
      </w:r>
      <w:bookmarkEnd w:id="2"/>
    </w:p>
    <w:p w14:paraId="1537C00C" w14:textId="65442E98" w:rsidR="00EF1DEB" w:rsidRPr="00AD41D4" w:rsidRDefault="00A26D43" w:rsidP="00105537">
      <w:pPr>
        <w:rPr>
          <w:rFonts w:asciiTheme="majorHAnsi" w:hAnsiTheme="majorHAnsi" w:cstheme="majorHAnsi"/>
          <w:i/>
          <w:iCs/>
        </w:rPr>
      </w:pPr>
      <w:r w:rsidRPr="00AD41D4">
        <w:rPr>
          <w:rFonts w:asciiTheme="majorHAnsi" w:hAnsiTheme="majorHAnsi" w:cstheme="majorHAnsi"/>
          <w:i/>
          <w:iCs/>
        </w:rPr>
        <w:t xml:space="preserve"> </w:t>
      </w:r>
      <w:r w:rsidR="00105537" w:rsidRPr="00AD41D4">
        <w:rPr>
          <w:rFonts w:asciiTheme="majorHAnsi" w:hAnsiTheme="majorHAnsi" w:cstheme="majorHAnsi"/>
          <w:i/>
          <w:iCs/>
        </w:rPr>
        <w:t>Boards of Directors</w:t>
      </w:r>
      <w:r w:rsidR="00A52868" w:rsidRPr="00AD41D4">
        <w:rPr>
          <w:rFonts w:asciiTheme="majorHAnsi" w:hAnsiTheme="majorHAnsi" w:cstheme="majorHAnsi"/>
          <w:i/>
          <w:iCs/>
        </w:rPr>
        <w:t>?  ED? Team Lead?</w:t>
      </w:r>
    </w:p>
    <w:p w14:paraId="29EA7AAF" w14:textId="1BABFB80" w:rsidR="00EF1DEB" w:rsidRDefault="00EF1DEB" w:rsidP="00EF1DEB">
      <w:pPr>
        <w:pStyle w:val="Heading3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pokespersons</w:t>
      </w:r>
    </w:p>
    <w:p w14:paraId="129FB097" w14:textId="1BD04E9A" w:rsidR="00105537" w:rsidRPr="00AD41D4" w:rsidRDefault="00A52868" w:rsidP="00105537">
      <w:pPr>
        <w:rPr>
          <w:rFonts w:asciiTheme="majorHAnsi" w:hAnsiTheme="majorHAnsi" w:cstheme="majorHAnsi"/>
          <w:i/>
          <w:iCs/>
        </w:rPr>
      </w:pPr>
      <w:r w:rsidRPr="00AD41D4">
        <w:rPr>
          <w:rFonts w:asciiTheme="majorHAnsi" w:hAnsiTheme="majorHAnsi" w:cstheme="majorHAnsi"/>
          <w:i/>
          <w:iCs/>
        </w:rPr>
        <w:t>Do you have permission?  Who does?</w:t>
      </w:r>
    </w:p>
    <w:p w14:paraId="2754749C" w14:textId="2F03AA79" w:rsidR="00AD0EC6" w:rsidRPr="00094869" w:rsidRDefault="00AD0EC6" w:rsidP="00AD0EC6">
      <w:pPr>
        <w:pStyle w:val="Heading3"/>
        <w:rPr>
          <w:rFonts w:asciiTheme="majorHAnsi" w:hAnsiTheme="majorHAnsi" w:cstheme="majorHAnsi"/>
        </w:rPr>
      </w:pPr>
      <w:bookmarkStart w:id="3" w:name="_Toc187467573"/>
      <w:r w:rsidRPr="00094869">
        <w:rPr>
          <w:rFonts w:asciiTheme="majorHAnsi" w:hAnsiTheme="majorHAnsi" w:cstheme="majorHAnsi"/>
        </w:rPr>
        <w:t>Communication Plan Goal</w:t>
      </w:r>
    </w:p>
    <w:p w14:paraId="6FC713EA" w14:textId="77777777" w:rsidR="00A52868" w:rsidRPr="00AD41D4" w:rsidRDefault="00A52868" w:rsidP="00AD0EC6">
      <w:pPr>
        <w:rPr>
          <w:rFonts w:asciiTheme="majorHAnsi" w:hAnsiTheme="majorHAnsi" w:cstheme="majorHAnsi"/>
          <w:i/>
          <w:iCs/>
        </w:rPr>
      </w:pPr>
      <w:r w:rsidRPr="00AD41D4">
        <w:rPr>
          <w:rFonts w:asciiTheme="majorHAnsi" w:hAnsiTheme="majorHAnsi" w:cstheme="majorHAnsi"/>
          <w:i/>
          <w:iCs/>
        </w:rPr>
        <w:t>What is your overall goal in communicating?</w:t>
      </w:r>
    </w:p>
    <w:bookmarkEnd w:id="3"/>
    <w:p w14:paraId="6D08B06C" w14:textId="5159A1F9" w:rsidR="005C677F" w:rsidRPr="00094869" w:rsidRDefault="005C677F" w:rsidP="005C677F">
      <w:pPr>
        <w:pStyle w:val="Heading1"/>
        <w:pBdr>
          <w:bottom w:val="single" w:sz="4" w:space="1" w:color="auto"/>
        </w:pBd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>Key Messages</w:t>
      </w:r>
      <w:r w:rsidR="008D5EFE" w:rsidRPr="00094869">
        <w:rPr>
          <w:rFonts w:asciiTheme="majorHAnsi" w:hAnsiTheme="majorHAnsi" w:cstheme="majorHAnsi"/>
        </w:rPr>
        <w:t xml:space="preserve"> – </w:t>
      </w:r>
      <w:bookmarkStart w:id="4" w:name="_Hlk43447414"/>
    </w:p>
    <w:bookmarkEnd w:id="4"/>
    <w:p w14:paraId="6062EFB5" w14:textId="76A79C81" w:rsidR="00A26D43" w:rsidRPr="00A26D43" w:rsidRDefault="009E60DB" w:rsidP="00A26D43">
      <w:pPr>
        <w:tabs>
          <w:tab w:val="num" w:pos="720"/>
        </w:tabs>
        <w:spacing w:line="252" w:lineRule="auto"/>
        <w:contextualSpacing/>
        <w:rPr>
          <w:rFonts w:asciiTheme="majorHAnsi" w:hAnsiTheme="majorHAnsi" w:cstheme="majorHAnsi"/>
          <w:b/>
          <w:bCs/>
          <w:szCs w:val="28"/>
          <w:lang w:eastAsia="en-CA"/>
        </w:rPr>
      </w:pPr>
      <w:r w:rsidRPr="00094869">
        <w:rPr>
          <w:rFonts w:asciiTheme="majorHAnsi" w:hAnsiTheme="majorHAnsi" w:cstheme="majorHAnsi"/>
          <w:b/>
          <w:bCs/>
        </w:rPr>
        <w:t xml:space="preserve">Our Goal:  </w:t>
      </w:r>
      <w:bookmarkStart w:id="5" w:name="_Hlk43447432"/>
    </w:p>
    <w:bookmarkEnd w:id="5"/>
    <w:p w14:paraId="0614F3C4" w14:textId="4BBC4A96" w:rsidR="00F3064C" w:rsidRPr="00AD41D4" w:rsidRDefault="00560ED6" w:rsidP="008D5EFE">
      <w:pPr>
        <w:pStyle w:val="Default"/>
        <w:rPr>
          <w:rFonts w:asciiTheme="majorHAnsi" w:hAnsiTheme="majorHAnsi" w:cstheme="majorHAnsi"/>
          <w:i/>
          <w:iCs/>
          <w:sz w:val="22"/>
          <w:szCs w:val="22"/>
          <w:lang w:val="en-CA"/>
        </w:rPr>
      </w:pPr>
      <w:r w:rsidRPr="00AD41D4">
        <w:rPr>
          <w:rFonts w:asciiTheme="majorHAnsi" w:hAnsiTheme="majorHAnsi" w:cstheme="majorHAnsi"/>
          <w:i/>
          <w:iCs/>
          <w:sz w:val="22"/>
          <w:szCs w:val="22"/>
          <w:lang w:val="en-CA"/>
        </w:rPr>
        <w:t>[refer back to webinar slides – for ideas on how to write key messages]</w:t>
      </w:r>
    </w:p>
    <w:p w14:paraId="21DF9E2F" w14:textId="1D9927F1" w:rsidR="00105537" w:rsidRPr="00AD41D4" w:rsidRDefault="00105537" w:rsidP="008D5EFE">
      <w:pPr>
        <w:pStyle w:val="Default"/>
        <w:rPr>
          <w:rFonts w:asciiTheme="majorHAnsi" w:hAnsiTheme="majorHAnsi" w:cstheme="majorHAnsi"/>
          <w:i/>
          <w:iCs/>
          <w:sz w:val="22"/>
          <w:szCs w:val="22"/>
          <w:u w:val="single"/>
          <w:lang w:val="en-CA"/>
        </w:rPr>
      </w:pPr>
      <w:bookmarkStart w:id="6" w:name="_Hlk26601470"/>
    </w:p>
    <w:p w14:paraId="77967A7A" w14:textId="77777777" w:rsidR="0085276C" w:rsidRPr="00094869" w:rsidRDefault="0085276C" w:rsidP="008D5EFE">
      <w:pPr>
        <w:pStyle w:val="Default"/>
        <w:rPr>
          <w:rFonts w:asciiTheme="majorHAnsi" w:hAnsiTheme="majorHAnsi" w:cstheme="majorHAnsi"/>
          <w:sz w:val="22"/>
          <w:szCs w:val="22"/>
          <w:u w:val="single"/>
          <w:lang w:val="en-CA"/>
        </w:rPr>
      </w:pPr>
    </w:p>
    <w:p w14:paraId="43908DCE" w14:textId="77777777" w:rsidR="007623E6" w:rsidRPr="00094869" w:rsidRDefault="007623E6" w:rsidP="00B75382">
      <w:pPr>
        <w:pStyle w:val="Heading1"/>
        <w:pBdr>
          <w:bottom w:val="single" w:sz="4" w:space="1" w:color="auto"/>
        </w:pBdr>
        <w:rPr>
          <w:rFonts w:asciiTheme="majorHAnsi" w:hAnsiTheme="majorHAnsi" w:cstheme="majorHAnsi"/>
        </w:rPr>
      </w:pPr>
      <w:bookmarkStart w:id="7" w:name="_Toc187467578"/>
      <w:bookmarkEnd w:id="6"/>
      <w:r w:rsidRPr="00094869">
        <w:rPr>
          <w:rFonts w:asciiTheme="majorHAnsi" w:hAnsiTheme="majorHAnsi" w:cstheme="majorHAnsi"/>
        </w:rPr>
        <w:t>Audience Identification</w:t>
      </w:r>
      <w:bookmarkEnd w:id="7"/>
      <w:r w:rsidR="00CB6C51" w:rsidRPr="00094869">
        <w:rPr>
          <w:rFonts w:asciiTheme="majorHAnsi" w:hAnsiTheme="majorHAnsi" w:cstheme="majorHAnsi"/>
        </w:rPr>
        <w:t xml:space="preserve"> </w:t>
      </w:r>
      <w:r w:rsidR="001E4026" w:rsidRPr="00094869">
        <w:rPr>
          <w:rFonts w:asciiTheme="majorHAnsi" w:hAnsiTheme="majorHAnsi" w:cstheme="majorHAnsi"/>
        </w:rPr>
        <w:t xml:space="preserve">&amp; Order of Roll Out </w:t>
      </w:r>
    </w:p>
    <w:p w14:paraId="17AA4343" w14:textId="21CDCF12" w:rsidR="00600D4C" w:rsidRPr="00AD41D4" w:rsidRDefault="009A2A17" w:rsidP="001E4026">
      <w:pPr>
        <w:rPr>
          <w:rFonts w:asciiTheme="majorHAnsi" w:hAnsiTheme="majorHAnsi" w:cstheme="majorHAnsi"/>
          <w:i/>
          <w:iCs/>
        </w:rPr>
      </w:pPr>
      <w:r w:rsidRPr="00AD41D4">
        <w:rPr>
          <w:rFonts w:asciiTheme="majorHAnsi" w:hAnsiTheme="majorHAnsi" w:cstheme="majorHAnsi"/>
          <w:i/>
          <w:iCs/>
        </w:rPr>
        <w:t>Who do you need to communicate to?</w:t>
      </w:r>
    </w:p>
    <w:p w14:paraId="6F8D987D" w14:textId="77777777" w:rsidR="009A2A17" w:rsidRPr="00094869" w:rsidRDefault="009A2A17" w:rsidP="001E4026">
      <w:pPr>
        <w:rPr>
          <w:rFonts w:asciiTheme="majorHAnsi" w:hAnsiTheme="majorHAnsi" w:cstheme="majorHAnsi"/>
        </w:rPr>
      </w:pPr>
    </w:p>
    <w:p w14:paraId="1990D15B" w14:textId="38331171" w:rsidR="00600D4C" w:rsidRPr="00094869" w:rsidRDefault="00600D4C" w:rsidP="001E4026">
      <w:pPr>
        <w:rPr>
          <w:rFonts w:asciiTheme="majorHAnsi" w:hAnsiTheme="majorHAnsi" w:cstheme="majorHAnsi"/>
          <w:u w:val="single"/>
        </w:rPr>
      </w:pPr>
      <w:r w:rsidRPr="00094869">
        <w:rPr>
          <w:rFonts w:asciiTheme="majorHAnsi" w:hAnsiTheme="majorHAnsi" w:cstheme="majorHAnsi"/>
          <w:u w:val="single"/>
        </w:rPr>
        <w:t>Stakeholder Identification</w:t>
      </w:r>
    </w:p>
    <w:p w14:paraId="1A30EDF3" w14:textId="77777777" w:rsidR="00600D4C" w:rsidRPr="00094869" w:rsidRDefault="00600D4C" w:rsidP="001E4026">
      <w:pPr>
        <w:rPr>
          <w:rFonts w:asciiTheme="majorHAnsi" w:hAnsiTheme="majorHAnsi" w:cstheme="majorHAnsi"/>
          <w:u w:val="single"/>
        </w:rPr>
      </w:pPr>
    </w:p>
    <w:p w14:paraId="13E06963" w14:textId="5BFDC701" w:rsidR="00F7520A" w:rsidRPr="00094869" w:rsidRDefault="001E4026" w:rsidP="00600D4C">
      <w:pPr>
        <w:pStyle w:val="ListParagraph"/>
        <w:numPr>
          <w:ilvl w:val="0"/>
          <w:numId w:val="40"/>
        </w:numP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>Key community influencers</w:t>
      </w:r>
      <w:r w:rsidR="00CB35AC" w:rsidRPr="00094869">
        <w:rPr>
          <w:rFonts w:asciiTheme="majorHAnsi" w:hAnsiTheme="majorHAnsi" w:cstheme="majorHAnsi"/>
        </w:rPr>
        <w:t xml:space="preserve"> (e.g. </w:t>
      </w:r>
      <w:r w:rsidR="00F7520A" w:rsidRPr="00094869">
        <w:rPr>
          <w:rFonts w:asciiTheme="majorHAnsi" w:hAnsiTheme="majorHAnsi" w:cstheme="majorHAnsi"/>
        </w:rPr>
        <w:t xml:space="preserve">funders, other key partners at </w:t>
      </w:r>
      <w:r w:rsidR="005C64C8">
        <w:rPr>
          <w:rFonts w:asciiTheme="majorHAnsi" w:hAnsiTheme="majorHAnsi" w:cstheme="majorHAnsi"/>
        </w:rPr>
        <w:t>CEO</w:t>
      </w:r>
      <w:r w:rsidR="00F7520A" w:rsidRPr="00094869">
        <w:rPr>
          <w:rFonts w:asciiTheme="majorHAnsi" w:hAnsiTheme="majorHAnsi" w:cstheme="majorHAnsi"/>
        </w:rPr>
        <w:t xml:space="preserve"> discretion, Foundations, etc</w:t>
      </w:r>
      <w:r w:rsidR="005C64C8">
        <w:rPr>
          <w:rFonts w:asciiTheme="majorHAnsi" w:hAnsiTheme="majorHAnsi" w:cstheme="majorHAnsi"/>
        </w:rPr>
        <w:t>.</w:t>
      </w:r>
      <w:r w:rsidR="00F7520A" w:rsidRPr="00094869">
        <w:rPr>
          <w:rFonts w:asciiTheme="majorHAnsi" w:hAnsiTheme="majorHAnsi" w:cstheme="majorHAnsi"/>
        </w:rPr>
        <w:t>)</w:t>
      </w:r>
    </w:p>
    <w:p w14:paraId="024AEA67" w14:textId="77DA8D33" w:rsidR="00F7520A" w:rsidRPr="00094869" w:rsidRDefault="00F7520A" w:rsidP="00600D4C">
      <w:pPr>
        <w:pStyle w:val="ListParagraph"/>
        <w:numPr>
          <w:ilvl w:val="0"/>
          <w:numId w:val="40"/>
        </w:numP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>Funders</w:t>
      </w:r>
    </w:p>
    <w:p w14:paraId="124A4FD5" w14:textId="344FF462" w:rsidR="00D63FFC" w:rsidRPr="00094869" w:rsidRDefault="00D63FFC" w:rsidP="00600D4C">
      <w:pPr>
        <w:pStyle w:val="ListParagraph"/>
        <w:numPr>
          <w:ilvl w:val="0"/>
          <w:numId w:val="40"/>
        </w:numP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 xml:space="preserve">Board of Directors </w:t>
      </w:r>
    </w:p>
    <w:p w14:paraId="31C025E8" w14:textId="77777777" w:rsidR="00D63FFC" w:rsidRPr="00094869" w:rsidRDefault="00D63FFC" w:rsidP="00600D4C">
      <w:pPr>
        <w:pStyle w:val="ListParagraph"/>
        <w:numPr>
          <w:ilvl w:val="0"/>
          <w:numId w:val="40"/>
        </w:numP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 xml:space="preserve">Leadership Teams </w:t>
      </w:r>
    </w:p>
    <w:p w14:paraId="70F2B34F" w14:textId="337B023C" w:rsidR="00F7520A" w:rsidRPr="00094869" w:rsidRDefault="00F7520A" w:rsidP="00600D4C">
      <w:pPr>
        <w:pStyle w:val="ListParagraph"/>
        <w:numPr>
          <w:ilvl w:val="0"/>
          <w:numId w:val="40"/>
        </w:numP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>Staff</w:t>
      </w:r>
    </w:p>
    <w:p w14:paraId="17EFDC88" w14:textId="77777777" w:rsidR="001E4026" w:rsidRPr="00094869" w:rsidRDefault="001E4026" w:rsidP="00600D4C">
      <w:pPr>
        <w:pStyle w:val="ListParagraph"/>
        <w:numPr>
          <w:ilvl w:val="0"/>
          <w:numId w:val="40"/>
        </w:numP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>Volunteers</w:t>
      </w:r>
    </w:p>
    <w:p w14:paraId="6DDF5D45" w14:textId="64EA7096" w:rsidR="009A2A17" w:rsidRDefault="009A2A17" w:rsidP="00600D4C">
      <w:pPr>
        <w:pStyle w:val="ListParagraph"/>
        <w:numPr>
          <w:ilvl w:val="0"/>
          <w:numId w:val="40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lients</w:t>
      </w:r>
    </w:p>
    <w:p w14:paraId="66A25079" w14:textId="10EE211B" w:rsidR="001E4026" w:rsidRPr="00094869" w:rsidRDefault="001E4026" w:rsidP="00600D4C">
      <w:pPr>
        <w:pStyle w:val="ListParagraph"/>
        <w:numPr>
          <w:ilvl w:val="0"/>
          <w:numId w:val="40"/>
        </w:numP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 xml:space="preserve">Community partners </w:t>
      </w:r>
    </w:p>
    <w:p w14:paraId="5E7B3DDE" w14:textId="7F9610B6" w:rsidR="00F7520A" w:rsidRPr="00BB0915" w:rsidRDefault="001E4026" w:rsidP="00931557">
      <w:pPr>
        <w:pStyle w:val="ListParagraph"/>
        <w:numPr>
          <w:ilvl w:val="0"/>
          <w:numId w:val="40"/>
        </w:numPr>
        <w:rPr>
          <w:rFonts w:asciiTheme="majorHAnsi" w:hAnsiTheme="majorHAnsi" w:cstheme="majorHAnsi"/>
        </w:rPr>
      </w:pPr>
      <w:r w:rsidRPr="00BB0915">
        <w:rPr>
          <w:rFonts w:asciiTheme="majorHAnsi" w:hAnsiTheme="majorHAnsi" w:cstheme="majorHAnsi"/>
        </w:rPr>
        <w:t>Media/ Public</w:t>
      </w:r>
      <w:r w:rsidR="00F7520A" w:rsidRPr="00BB0915">
        <w:rPr>
          <w:rFonts w:asciiTheme="majorHAnsi" w:hAnsiTheme="majorHAnsi" w:cstheme="majorHAnsi"/>
        </w:rPr>
        <w:t xml:space="preserve"> (</w:t>
      </w:r>
      <w:r w:rsidR="009A2A17" w:rsidRPr="00BB0915">
        <w:rPr>
          <w:rFonts w:asciiTheme="majorHAnsi" w:hAnsiTheme="majorHAnsi" w:cstheme="majorHAnsi"/>
        </w:rPr>
        <w:t>proactive/reactive)?</w:t>
      </w:r>
    </w:p>
    <w:p w14:paraId="4CAECAA2" w14:textId="77777777" w:rsidR="00F7520A" w:rsidRPr="00094869" w:rsidRDefault="00F7520A" w:rsidP="00F7520A">
      <w:pPr>
        <w:rPr>
          <w:rFonts w:asciiTheme="majorHAnsi" w:hAnsiTheme="majorHAnsi" w:cstheme="majorHAnsi"/>
        </w:rPr>
      </w:pPr>
    </w:p>
    <w:p w14:paraId="15756884" w14:textId="77777777" w:rsidR="00160735" w:rsidRPr="00094869" w:rsidRDefault="00160735" w:rsidP="00160735">
      <w:pPr>
        <w:rPr>
          <w:rFonts w:asciiTheme="majorHAnsi" w:hAnsiTheme="majorHAnsi" w:cstheme="majorHAnsi"/>
        </w:rPr>
        <w:sectPr w:rsidR="00160735" w:rsidRPr="00094869" w:rsidSect="00E84ABC">
          <w:headerReference w:type="default" r:id="rId11"/>
          <w:footerReference w:type="default" r:id="rId12"/>
          <w:footerReference w:type="first" r:id="rId13"/>
          <w:pgSz w:w="12240" w:h="15840"/>
          <w:pgMar w:top="851" w:right="1080" w:bottom="1135" w:left="1440" w:header="708" w:footer="708" w:gutter="0"/>
          <w:cols w:space="708"/>
          <w:titlePg/>
          <w:docGrid w:linePitch="360"/>
        </w:sectPr>
      </w:pPr>
    </w:p>
    <w:p w14:paraId="54374C92" w14:textId="6F52216B" w:rsidR="007623E6" w:rsidRPr="00094869" w:rsidRDefault="003861E7" w:rsidP="00B75382">
      <w:pPr>
        <w:pStyle w:val="Heading1"/>
        <w:pBdr>
          <w:bottom w:val="single" w:sz="4" w:space="1" w:color="auto"/>
        </w:pBdr>
        <w:rPr>
          <w:rFonts w:asciiTheme="majorHAnsi" w:hAnsiTheme="majorHAnsi" w:cstheme="majorHAnsi"/>
          <w:sz w:val="24"/>
          <w:szCs w:val="24"/>
        </w:rPr>
      </w:pPr>
      <w:bookmarkStart w:id="8" w:name="_Toc187467579"/>
      <w:r w:rsidRPr="00094869">
        <w:rPr>
          <w:rFonts w:asciiTheme="majorHAnsi" w:hAnsiTheme="majorHAnsi" w:cstheme="majorHAnsi"/>
        </w:rPr>
        <w:lastRenderedPageBreak/>
        <w:t xml:space="preserve">Critical Path </w:t>
      </w:r>
      <w:bookmarkEnd w:id="8"/>
      <w:r w:rsidR="004F475C" w:rsidRPr="00094869">
        <w:rPr>
          <w:rFonts w:asciiTheme="majorHAnsi" w:hAnsiTheme="majorHAnsi" w:cstheme="majorHAnsi"/>
        </w:rPr>
        <w:t xml:space="preserve">– </w:t>
      </w:r>
      <w:r w:rsidR="0096133C">
        <w:rPr>
          <w:rFonts w:asciiTheme="majorHAnsi" w:hAnsiTheme="majorHAnsi" w:cstheme="majorHAnsi"/>
        </w:rPr>
        <w:t xml:space="preserve">Some Examples Provided </w:t>
      </w:r>
    </w:p>
    <w:p w14:paraId="75F7B57C" w14:textId="77777777" w:rsidR="00E37F53" w:rsidRPr="00094869" w:rsidRDefault="00E37F53" w:rsidP="0068224E">
      <w:pPr>
        <w:rPr>
          <w:rFonts w:asciiTheme="majorHAnsi" w:hAnsiTheme="majorHAnsi" w:cstheme="majorHAnsi"/>
        </w:rPr>
      </w:pPr>
    </w:p>
    <w:tbl>
      <w:tblPr>
        <w:tblW w:w="14425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1844"/>
        <w:gridCol w:w="2508"/>
        <w:gridCol w:w="2736"/>
        <w:gridCol w:w="2122"/>
        <w:gridCol w:w="1139"/>
        <w:gridCol w:w="1509"/>
        <w:gridCol w:w="2142"/>
      </w:tblGrid>
      <w:tr w:rsidR="001E4026" w:rsidRPr="00094869" w14:paraId="2C545E4E" w14:textId="77777777" w:rsidTr="00176483">
        <w:trPr>
          <w:trHeight w:val="439"/>
          <w:tblHeader/>
        </w:trPr>
        <w:tc>
          <w:tcPr>
            <w:tcW w:w="425" w:type="dxa"/>
            <w:shd w:val="clear" w:color="auto" w:fill="1F4E79" w:themeFill="accent1" w:themeFillShade="80"/>
          </w:tcPr>
          <w:p w14:paraId="3AFA4085" w14:textId="77777777" w:rsidR="001E4026" w:rsidRPr="00094869" w:rsidRDefault="001E4026" w:rsidP="0002654D">
            <w:pPr>
              <w:jc w:val="center"/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</w:pPr>
          </w:p>
        </w:tc>
        <w:tc>
          <w:tcPr>
            <w:tcW w:w="1844" w:type="dxa"/>
            <w:shd w:val="clear" w:color="auto" w:fill="1F4E79" w:themeFill="accent1" w:themeFillShade="80"/>
          </w:tcPr>
          <w:p w14:paraId="2D8A0C81" w14:textId="77777777" w:rsidR="001E4026" w:rsidRPr="00094869" w:rsidRDefault="001E4026" w:rsidP="0002654D">
            <w:pPr>
              <w:jc w:val="center"/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  <w:t>Audience Profile</w:t>
            </w:r>
          </w:p>
        </w:tc>
        <w:tc>
          <w:tcPr>
            <w:tcW w:w="2508" w:type="dxa"/>
            <w:shd w:val="clear" w:color="auto" w:fill="1F4E79" w:themeFill="accent1" w:themeFillShade="80"/>
          </w:tcPr>
          <w:p w14:paraId="240E70B4" w14:textId="77777777" w:rsidR="001E4026" w:rsidRPr="00094869" w:rsidRDefault="001E4026" w:rsidP="0002654D">
            <w:pPr>
              <w:jc w:val="center"/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  <w:t>Issues</w:t>
            </w:r>
          </w:p>
        </w:tc>
        <w:tc>
          <w:tcPr>
            <w:tcW w:w="2736" w:type="dxa"/>
            <w:shd w:val="clear" w:color="auto" w:fill="1F4E79" w:themeFill="accent1" w:themeFillShade="80"/>
          </w:tcPr>
          <w:p w14:paraId="590679F0" w14:textId="77777777" w:rsidR="001E4026" w:rsidRPr="00094869" w:rsidRDefault="001E4026" w:rsidP="0002654D">
            <w:pPr>
              <w:jc w:val="center"/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  <w:t>Objectives/Messages</w:t>
            </w:r>
          </w:p>
        </w:tc>
        <w:tc>
          <w:tcPr>
            <w:tcW w:w="2122" w:type="dxa"/>
            <w:shd w:val="clear" w:color="auto" w:fill="1F4E79" w:themeFill="accent1" w:themeFillShade="80"/>
          </w:tcPr>
          <w:p w14:paraId="6880D024" w14:textId="77777777" w:rsidR="001E4026" w:rsidRPr="00094869" w:rsidRDefault="001E4026" w:rsidP="0002654D">
            <w:pPr>
              <w:jc w:val="center"/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  <w:t>Tools &amp; Tactics</w:t>
            </w:r>
          </w:p>
        </w:tc>
        <w:tc>
          <w:tcPr>
            <w:tcW w:w="1139" w:type="dxa"/>
            <w:shd w:val="clear" w:color="auto" w:fill="1F4E79" w:themeFill="accent1" w:themeFillShade="80"/>
          </w:tcPr>
          <w:p w14:paraId="30BDDAC2" w14:textId="77777777" w:rsidR="001E4026" w:rsidRPr="00094869" w:rsidRDefault="001E4026" w:rsidP="0002654D">
            <w:pPr>
              <w:jc w:val="center"/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  <w:t>Timing</w:t>
            </w:r>
          </w:p>
        </w:tc>
        <w:tc>
          <w:tcPr>
            <w:tcW w:w="1509" w:type="dxa"/>
            <w:shd w:val="clear" w:color="auto" w:fill="1F4E79" w:themeFill="accent1" w:themeFillShade="80"/>
          </w:tcPr>
          <w:p w14:paraId="7E7E0A9B" w14:textId="77777777" w:rsidR="001E4026" w:rsidRPr="00094869" w:rsidRDefault="001E4026" w:rsidP="0002654D">
            <w:pPr>
              <w:jc w:val="center"/>
              <w:rPr>
                <w:rFonts w:asciiTheme="majorHAnsi" w:hAnsiTheme="majorHAnsi" w:cstheme="majorHAnsi"/>
                <w:b/>
                <w:color w:val="FFFFFF"/>
                <w:sz w:val="16"/>
                <w:szCs w:val="16"/>
              </w:rPr>
            </w:pPr>
            <w:r w:rsidRPr="00094869"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  <w:t>Responsible Spokes person</w:t>
            </w:r>
          </w:p>
        </w:tc>
        <w:tc>
          <w:tcPr>
            <w:tcW w:w="2142" w:type="dxa"/>
            <w:shd w:val="clear" w:color="auto" w:fill="1F4E79" w:themeFill="accent1" w:themeFillShade="80"/>
          </w:tcPr>
          <w:p w14:paraId="4469DD1C" w14:textId="77777777" w:rsidR="001E4026" w:rsidRPr="00094869" w:rsidRDefault="001E4026" w:rsidP="0002654D">
            <w:pPr>
              <w:jc w:val="center"/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  <w:t>Success Factors</w:t>
            </w:r>
          </w:p>
        </w:tc>
      </w:tr>
      <w:tr w:rsidR="00394CB2" w:rsidRPr="00094869" w14:paraId="46E413FB" w14:textId="77777777" w:rsidTr="0084760E">
        <w:trPr>
          <w:trHeight w:val="254"/>
        </w:trPr>
        <w:tc>
          <w:tcPr>
            <w:tcW w:w="425" w:type="dxa"/>
          </w:tcPr>
          <w:p w14:paraId="3BB295BA" w14:textId="77777777" w:rsidR="00394CB2" w:rsidRPr="00094869" w:rsidRDefault="009A1F29" w:rsidP="00385D7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1844" w:type="dxa"/>
            <w:shd w:val="clear" w:color="auto" w:fill="auto"/>
          </w:tcPr>
          <w:p w14:paraId="4D26CDAC" w14:textId="10D4BF90" w:rsidR="00394CB2" w:rsidRPr="00094869" w:rsidRDefault="00394CB2" w:rsidP="00385D7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Board of Directors</w:t>
            </w:r>
            <w:r w:rsidR="004F475C"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2508" w:type="dxa"/>
            <w:shd w:val="clear" w:color="auto" w:fill="auto"/>
          </w:tcPr>
          <w:p w14:paraId="64AD15CD" w14:textId="77777777" w:rsidR="00394CB2" w:rsidRPr="00094869" w:rsidRDefault="00394CB2" w:rsidP="00385D70">
            <w:pPr>
              <w:numPr>
                <w:ilvl w:val="0"/>
                <w:numId w:val="10"/>
              </w:numPr>
              <w:tabs>
                <w:tab w:val="clear" w:pos="360"/>
                <w:tab w:val="num" w:pos="194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Stay informed with key messages</w:t>
            </w:r>
          </w:p>
        </w:tc>
        <w:tc>
          <w:tcPr>
            <w:tcW w:w="2736" w:type="dxa"/>
            <w:shd w:val="clear" w:color="auto" w:fill="auto"/>
          </w:tcPr>
          <w:p w14:paraId="5F2A3CE7" w14:textId="77777777" w:rsidR="00394CB2" w:rsidRPr="00094869" w:rsidRDefault="00394CB2" w:rsidP="00385D70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Receive key messages </w:t>
            </w:r>
            <w:r w:rsidR="009A1F29"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ahead of formal roll out </w:t>
            </w:r>
          </w:p>
        </w:tc>
        <w:tc>
          <w:tcPr>
            <w:tcW w:w="2122" w:type="dxa"/>
            <w:shd w:val="clear" w:color="auto" w:fill="auto"/>
          </w:tcPr>
          <w:p w14:paraId="726F452E" w14:textId="4CECA116" w:rsidR="00394CB2" w:rsidRPr="00094869" w:rsidRDefault="009A1F29" w:rsidP="00385D7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Email</w:t>
            </w:r>
            <w:r w:rsidR="00F3064C"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 communication plan </w:t>
            </w:r>
            <w:r w:rsidR="001B66B3">
              <w:rPr>
                <w:rFonts w:asciiTheme="majorHAnsi" w:hAnsiTheme="majorHAnsi" w:cstheme="majorHAnsi"/>
                <w:sz w:val="20"/>
                <w:szCs w:val="20"/>
              </w:rPr>
              <w:t>– they receive comms plan</w:t>
            </w:r>
          </w:p>
        </w:tc>
        <w:tc>
          <w:tcPr>
            <w:tcW w:w="1139" w:type="dxa"/>
            <w:shd w:val="clear" w:color="auto" w:fill="auto"/>
          </w:tcPr>
          <w:p w14:paraId="31BDD8B1" w14:textId="3115998F" w:rsidR="00394CB2" w:rsidRPr="00094869" w:rsidRDefault="00394CB2" w:rsidP="00652C4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5B2ED631" w14:textId="10C7CE32" w:rsidR="00F04365" w:rsidRPr="00094869" w:rsidRDefault="003861E7" w:rsidP="001764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C</w:t>
            </w:r>
            <w:r w:rsidR="005C64C8">
              <w:rPr>
                <w:rFonts w:asciiTheme="majorHAnsi" w:hAnsiTheme="majorHAnsi" w:cstheme="majorHAnsi"/>
                <w:sz w:val="20"/>
                <w:szCs w:val="20"/>
              </w:rPr>
              <w:t>EO</w:t>
            </w:r>
          </w:p>
        </w:tc>
        <w:tc>
          <w:tcPr>
            <w:tcW w:w="2142" w:type="dxa"/>
            <w:shd w:val="clear" w:color="auto" w:fill="auto"/>
          </w:tcPr>
          <w:p w14:paraId="2EDBF21D" w14:textId="0FDAC334" w:rsidR="00394CB2" w:rsidRPr="00094869" w:rsidRDefault="009A1F29" w:rsidP="00385D70">
            <w:pPr>
              <w:numPr>
                <w:ilvl w:val="0"/>
                <w:numId w:val="10"/>
              </w:numPr>
              <w:tabs>
                <w:tab w:val="clear" w:pos="360"/>
                <w:tab w:val="num" w:pos="126"/>
              </w:tabs>
              <w:ind w:left="126" w:hanging="126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Board members feel equipped to answer questions </w:t>
            </w:r>
          </w:p>
        </w:tc>
      </w:tr>
      <w:tr w:rsidR="001E4026" w:rsidRPr="00094869" w14:paraId="7C9C90A6" w14:textId="77777777" w:rsidTr="0084760E">
        <w:trPr>
          <w:trHeight w:val="254"/>
        </w:trPr>
        <w:tc>
          <w:tcPr>
            <w:tcW w:w="425" w:type="dxa"/>
          </w:tcPr>
          <w:p w14:paraId="36DF6F08" w14:textId="77777777" w:rsidR="001E4026" w:rsidRPr="00094869" w:rsidRDefault="001E4026" w:rsidP="00385D7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1844" w:type="dxa"/>
            <w:shd w:val="clear" w:color="auto" w:fill="auto"/>
          </w:tcPr>
          <w:p w14:paraId="34B3607F" w14:textId="567F6999" w:rsidR="001E4026" w:rsidRPr="00094869" w:rsidRDefault="001E4026" w:rsidP="00385D7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Key community influencers</w:t>
            </w:r>
            <w:r w:rsidR="004F475C"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2508" w:type="dxa"/>
            <w:shd w:val="clear" w:color="auto" w:fill="auto"/>
          </w:tcPr>
          <w:p w14:paraId="6089B2C3" w14:textId="77777777" w:rsidR="001E4026" w:rsidRPr="00094869" w:rsidRDefault="001E4026" w:rsidP="00385D70">
            <w:pPr>
              <w:numPr>
                <w:ilvl w:val="0"/>
                <w:numId w:val="10"/>
              </w:numPr>
              <w:tabs>
                <w:tab w:val="clear" w:pos="360"/>
                <w:tab w:val="num" w:pos="194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Why is this happening? </w:t>
            </w:r>
          </w:p>
          <w:p w14:paraId="1D9BDFBF" w14:textId="77777777" w:rsidR="001E4026" w:rsidRPr="00094869" w:rsidRDefault="001E4026" w:rsidP="00385D70">
            <w:pPr>
              <w:numPr>
                <w:ilvl w:val="0"/>
                <w:numId w:val="10"/>
              </w:numPr>
              <w:tabs>
                <w:tab w:val="clear" w:pos="360"/>
                <w:tab w:val="num" w:pos="194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Is this good for my community?</w:t>
            </w:r>
          </w:p>
        </w:tc>
        <w:tc>
          <w:tcPr>
            <w:tcW w:w="2736" w:type="dxa"/>
            <w:shd w:val="clear" w:color="auto" w:fill="auto"/>
          </w:tcPr>
          <w:p w14:paraId="7FE3745B" w14:textId="0F60CED1" w:rsidR="001E4026" w:rsidRPr="00094869" w:rsidRDefault="001E4026" w:rsidP="00385D70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Explain rationale </w:t>
            </w:r>
          </w:p>
          <w:p w14:paraId="488C79F8" w14:textId="77777777" w:rsidR="001E4026" w:rsidRPr="00094869" w:rsidRDefault="001E4026" w:rsidP="00385D70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Explain that more follow up with them will occur </w:t>
            </w:r>
          </w:p>
        </w:tc>
        <w:tc>
          <w:tcPr>
            <w:tcW w:w="2122" w:type="dxa"/>
            <w:shd w:val="clear" w:color="auto" w:fill="auto"/>
          </w:tcPr>
          <w:p w14:paraId="4CF76DBA" w14:textId="3547C1E9" w:rsidR="00A803C8" w:rsidRPr="00094869" w:rsidRDefault="00AD288E" w:rsidP="00385D7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Meeting or p</w:t>
            </w:r>
            <w:r w:rsidR="00ED7A80"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hone call.  At discretion of </w:t>
            </w:r>
            <w:r w:rsidR="005C64C8">
              <w:rPr>
                <w:rFonts w:asciiTheme="majorHAnsi" w:hAnsiTheme="majorHAnsi" w:cstheme="majorHAnsi"/>
                <w:sz w:val="20"/>
                <w:szCs w:val="20"/>
              </w:rPr>
              <w:t>CEO</w:t>
            </w:r>
            <w:r w:rsidR="001B66B3">
              <w:rPr>
                <w:rFonts w:asciiTheme="majorHAnsi" w:hAnsiTheme="majorHAnsi" w:cstheme="majorHAnsi"/>
                <w:sz w:val="20"/>
                <w:szCs w:val="20"/>
              </w:rPr>
              <w:t xml:space="preserve">. </w:t>
            </w:r>
          </w:p>
        </w:tc>
        <w:tc>
          <w:tcPr>
            <w:tcW w:w="1139" w:type="dxa"/>
            <w:shd w:val="clear" w:color="auto" w:fill="auto"/>
          </w:tcPr>
          <w:p w14:paraId="58D61618" w14:textId="3BDDBFC3" w:rsidR="001E4026" w:rsidRDefault="001E4026" w:rsidP="00F04365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4B39510F" w14:textId="5476CEE8" w:rsidR="0084760E" w:rsidRPr="00094869" w:rsidRDefault="0084760E" w:rsidP="00F04365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0011544A" w14:textId="59209F19" w:rsidR="001E4026" w:rsidRPr="00094869" w:rsidRDefault="005C64C8" w:rsidP="00385D7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EO</w:t>
            </w:r>
          </w:p>
        </w:tc>
        <w:tc>
          <w:tcPr>
            <w:tcW w:w="2142" w:type="dxa"/>
            <w:shd w:val="clear" w:color="auto" w:fill="auto"/>
          </w:tcPr>
          <w:p w14:paraId="33DB3C14" w14:textId="20AD8D1E" w:rsidR="001E4026" w:rsidRPr="00094869" w:rsidRDefault="001E4026" w:rsidP="00385D70">
            <w:pPr>
              <w:numPr>
                <w:ilvl w:val="0"/>
                <w:numId w:val="10"/>
              </w:numPr>
              <w:tabs>
                <w:tab w:val="clear" w:pos="360"/>
                <w:tab w:val="num" w:pos="126"/>
              </w:tabs>
              <w:ind w:left="126" w:hanging="126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Key community influencers endorse </w:t>
            </w:r>
            <w:r w:rsidR="00F3064C" w:rsidRPr="00094869">
              <w:rPr>
                <w:rFonts w:asciiTheme="majorHAnsi" w:hAnsiTheme="majorHAnsi" w:cstheme="majorHAnsi"/>
                <w:sz w:val="20"/>
                <w:szCs w:val="20"/>
              </w:rPr>
              <w:t>this work in Phase II</w:t>
            </w:r>
          </w:p>
        </w:tc>
      </w:tr>
      <w:tr w:rsidR="00A409C7" w:rsidRPr="00094869" w14:paraId="0F486993" w14:textId="77777777" w:rsidTr="0084760E">
        <w:trPr>
          <w:trHeight w:val="254"/>
        </w:trPr>
        <w:tc>
          <w:tcPr>
            <w:tcW w:w="425" w:type="dxa"/>
          </w:tcPr>
          <w:p w14:paraId="44CE1CDD" w14:textId="6806E186" w:rsidR="00A409C7" w:rsidRPr="00094869" w:rsidRDefault="00A409C7" w:rsidP="00C973D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1844" w:type="dxa"/>
            <w:shd w:val="clear" w:color="auto" w:fill="auto"/>
          </w:tcPr>
          <w:p w14:paraId="3236277F" w14:textId="63531CC9" w:rsidR="00A409C7" w:rsidRPr="00094869" w:rsidRDefault="00A409C7" w:rsidP="00C973D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Leadership Teams</w:t>
            </w:r>
            <w:r w:rsidR="008C7E55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2508" w:type="dxa"/>
            <w:shd w:val="clear" w:color="auto" w:fill="auto"/>
          </w:tcPr>
          <w:p w14:paraId="4315DD83" w14:textId="77777777" w:rsidR="00A409C7" w:rsidRPr="00094869" w:rsidRDefault="00A409C7" w:rsidP="002D4155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Do I understand the rationale? </w:t>
            </w:r>
          </w:p>
          <w:p w14:paraId="41AB2E13" w14:textId="77777777" w:rsidR="00A409C7" w:rsidRPr="00094869" w:rsidRDefault="00A409C7" w:rsidP="002D4155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What does this mean for me?</w:t>
            </w:r>
          </w:p>
          <w:p w14:paraId="62960B7A" w14:textId="4B5EBD75" w:rsidR="00A409C7" w:rsidRPr="00094869" w:rsidRDefault="00A409C7" w:rsidP="002D4155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What does this mean for my staff?</w:t>
            </w:r>
          </w:p>
        </w:tc>
        <w:tc>
          <w:tcPr>
            <w:tcW w:w="2736" w:type="dxa"/>
            <w:shd w:val="clear" w:color="auto" w:fill="auto"/>
          </w:tcPr>
          <w:p w14:paraId="488341F4" w14:textId="64743FC5" w:rsidR="00A409C7" w:rsidRPr="00094869" w:rsidRDefault="00A409C7" w:rsidP="00A409C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Explain rationale  </w:t>
            </w:r>
          </w:p>
          <w:p w14:paraId="6E86054E" w14:textId="77777777" w:rsidR="00A409C7" w:rsidRPr="00094869" w:rsidRDefault="00A409C7" w:rsidP="00A409C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Explain timeline </w:t>
            </w:r>
          </w:p>
          <w:p w14:paraId="3D3FF1CB" w14:textId="77777777" w:rsidR="00A409C7" w:rsidRPr="00094869" w:rsidRDefault="00A409C7" w:rsidP="00A409C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Key messages that they can use are provided</w:t>
            </w:r>
          </w:p>
          <w:p w14:paraId="31432714" w14:textId="33808048" w:rsidR="00A409C7" w:rsidRPr="00094869" w:rsidRDefault="00A409C7" w:rsidP="00A409C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Explain roll out of communication plan</w:t>
            </w:r>
            <w:r w:rsidR="002B094B"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 and their role as leaders</w:t>
            </w: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2122" w:type="dxa"/>
            <w:shd w:val="clear" w:color="auto" w:fill="auto"/>
          </w:tcPr>
          <w:p w14:paraId="783F0959" w14:textId="390126B1" w:rsidR="00A409C7" w:rsidRPr="00094869" w:rsidRDefault="00A409C7" w:rsidP="00A1372D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Meeting </w:t>
            </w:r>
          </w:p>
        </w:tc>
        <w:tc>
          <w:tcPr>
            <w:tcW w:w="1139" w:type="dxa"/>
            <w:shd w:val="clear" w:color="auto" w:fill="auto"/>
          </w:tcPr>
          <w:p w14:paraId="2556886E" w14:textId="5121AB66" w:rsidR="0084760E" w:rsidRPr="00094869" w:rsidRDefault="0084760E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03BCA96C" w14:textId="49E68053" w:rsidR="00A409C7" w:rsidRPr="00094869" w:rsidRDefault="005C64C8" w:rsidP="00C973D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EO</w:t>
            </w:r>
            <w:r w:rsidR="00B533DF"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2142" w:type="dxa"/>
            <w:shd w:val="clear" w:color="auto" w:fill="auto"/>
          </w:tcPr>
          <w:p w14:paraId="77BC5651" w14:textId="5423CFEF" w:rsidR="00A409C7" w:rsidRPr="00094869" w:rsidRDefault="005D432E" w:rsidP="00C973D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Leadership feels included and equipped to answer any questions people might have </w:t>
            </w:r>
          </w:p>
        </w:tc>
      </w:tr>
      <w:tr w:rsidR="001E4026" w:rsidRPr="00094869" w14:paraId="2B3B5DF3" w14:textId="77777777" w:rsidTr="0084760E">
        <w:trPr>
          <w:trHeight w:val="254"/>
        </w:trPr>
        <w:tc>
          <w:tcPr>
            <w:tcW w:w="425" w:type="dxa"/>
          </w:tcPr>
          <w:p w14:paraId="3DE626F3" w14:textId="7D019DFE" w:rsidR="001E4026" w:rsidRPr="00094869" w:rsidRDefault="009D282C" w:rsidP="00C973D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1844" w:type="dxa"/>
            <w:shd w:val="clear" w:color="auto" w:fill="auto"/>
          </w:tcPr>
          <w:p w14:paraId="417105E7" w14:textId="0F437566" w:rsidR="001E4026" w:rsidRPr="00094869" w:rsidRDefault="001E4026" w:rsidP="00C973D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Staff</w:t>
            </w:r>
            <w:r w:rsidR="004F475C"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2508" w:type="dxa"/>
            <w:shd w:val="clear" w:color="auto" w:fill="auto"/>
          </w:tcPr>
          <w:p w14:paraId="27FC4FA7" w14:textId="77777777" w:rsidR="001E4026" w:rsidRPr="00094869" w:rsidRDefault="001E4026" w:rsidP="002D4155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Why is this happening?</w:t>
            </w:r>
          </w:p>
          <w:p w14:paraId="15888041" w14:textId="42D91F11" w:rsidR="006469CF" w:rsidRPr="00094869" w:rsidRDefault="006469CF" w:rsidP="00C973D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736" w:type="dxa"/>
            <w:shd w:val="clear" w:color="auto" w:fill="auto"/>
          </w:tcPr>
          <w:p w14:paraId="187469A8" w14:textId="216D84BB" w:rsidR="00A409C7" w:rsidRPr="00094869" w:rsidRDefault="00A409C7" w:rsidP="00A409C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Explain rational </w:t>
            </w:r>
          </w:p>
          <w:p w14:paraId="4506232E" w14:textId="77777777" w:rsidR="00A409C7" w:rsidRPr="00094869" w:rsidRDefault="00A409C7" w:rsidP="00A409C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Explain timeline </w:t>
            </w:r>
          </w:p>
          <w:p w14:paraId="2ED5B146" w14:textId="1FCAF770" w:rsidR="001E4026" w:rsidRPr="00094869" w:rsidRDefault="00A409C7" w:rsidP="00A409C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Key messages that they can use are provided</w:t>
            </w:r>
          </w:p>
        </w:tc>
        <w:tc>
          <w:tcPr>
            <w:tcW w:w="2122" w:type="dxa"/>
            <w:shd w:val="clear" w:color="auto" w:fill="auto"/>
          </w:tcPr>
          <w:p w14:paraId="31BB7C0F" w14:textId="0093201F" w:rsidR="001B66B3" w:rsidRDefault="001B66B3" w:rsidP="00A1372D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Meeting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nd then followed up by email (to be sent at 4:00pm)</w:t>
            </w:r>
          </w:p>
          <w:p w14:paraId="56FE9223" w14:textId="53B42D0F" w:rsidR="001E4026" w:rsidRPr="00094869" w:rsidRDefault="005D432E" w:rsidP="00A1372D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O</w:t>
            </w:r>
            <w:r w:rsidR="001E4026" w:rsidRPr="00094869">
              <w:rPr>
                <w:rFonts w:asciiTheme="majorHAnsi" w:hAnsiTheme="majorHAnsi" w:cstheme="majorHAnsi"/>
                <w:sz w:val="20"/>
                <w:szCs w:val="20"/>
              </w:rPr>
              <w:t>pportunity for Q (in person if necessary)</w:t>
            </w:r>
          </w:p>
          <w:p w14:paraId="7F391C08" w14:textId="69E932C4" w:rsidR="00A803C8" w:rsidRPr="00094869" w:rsidRDefault="00A803C8" w:rsidP="00A1372D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FAQ</w:t>
            </w:r>
            <w:r w:rsidR="001B66B3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1139" w:type="dxa"/>
            <w:shd w:val="clear" w:color="auto" w:fill="auto"/>
          </w:tcPr>
          <w:p w14:paraId="4CF55E82" w14:textId="4ECA7695" w:rsidR="0084760E" w:rsidRPr="00094869" w:rsidRDefault="0084760E" w:rsidP="0028764D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7C3787F3" w14:textId="53BE6B21" w:rsidR="001E4026" w:rsidRPr="00094869" w:rsidRDefault="005C64C8" w:rsidP="00C973D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EO</w:t>
            </w:r>
          </w:p>
        </w:tc>
        <w:tc>
          <w:tcPr>
            <w:tcW w:w="2142" w:type="dxa"/>
            <w:shd w:val="clear" w:color="auto" w:fill="auto"/>
          </w:tcPr>
          <w:p w14:paraId="7967769A" w14:textId="77777777" w:rsidR="001E4026" w:rsidRPr="00094869" w:rsidRDefault="001E4026" w:rsidP="00C973D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Staff understand rationale</w:t>
            </w:r>
          </w:p>
          <w:p w14:paraId="113DDF92" w14:textId="77777777" w:rsidR="001E4026" w:rsidRPr="00094869" w:rsidRDefault="001E4026" w:rsidP="00C973D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Fears are allayed </w:t>
            </w:r>
          </w:p>
          <w:p w14:paraId="2F6405B3" w14:textId="4C48E503" w:rsidR="001E4026" w:rsidRPr="00094869" w:rsidRDefault="005D432E" w:rsidP="0046406F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Staff understand context </w:t>
            </w:r>
          </w:p>
        </w:tc>
      </w:tr>
      <w:tr w:rsidR="006E6E33" w:rsidRPr="00094869" w14:paraId="5FF0B68F" w14:textId="77777777" w:rsidTr="0084760E">
        <w:trPr>
          <w:trHeight w:val="254"/>
        </w:trPr>
        <w:tc>
          <w:tcPr>
            <w:tcW w:w="425" w:type="dxa"/>
          </w:tcPr>
          <w:p w14:paraId="1F8FF66A" w14:textId="5483E646" w:rsidR="006E6E33" w:rsidRPr="00094869" w:rsidRDefault="001B66B3" w:rsidP="006E6E3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--</w:t>
            </w:r>
          </w:p>
        </w:tc>
        <w:tc>
          <w:tcPr>
            <w:tcW w:w="1844" w:type="dxa"/>
            <w:shd w:val="clear" w:color="auto" w:fill="auto"/>
          </w:tcPr>
          <w:p w14:paraId="70ED10C1" w14:textId="75DE7956" w:rsidR="006E6E33" w:rsidRPr="00094869" w:rsidRDefault="006E6E33" w:rsidP="006E6E3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508" w:type="dxa"/>
            <w:shd w:val="clear" w:color="auto" w:fill="auto"/>
          </w:tcPr>
          <w:p w14:paraId="4EA3FFE6" w14:textId="25B041F1" w:rsidR="006E6E33" w:rsidRPr="00094869" w:rsidRDefault="006E6E33" w:rsidP="006E6E33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736" w:type="dxa"/>
            <w:shd w:val="clear" w:color="auto" w:fill="auto"/>
          </w:tcPr>
          <w:p w14:paraId="778185E7" w14:textId="77777777" w:rsidR="006E6E33" w:rsidRPr="00094869" w:rsidRDefault="006E6E33" w:rsidP="006E6E33">
            <w:pPr>
              <w:ind w:left="194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22" w:type="dxa"/>
            <w:shd w:val="clear" w:color="auto" w:fill="auto"/>
          </w:tcPr>
          <w:p w14:paraId="3EFADD5D" w14:textId="59A9D53B" w:rsidR="006E6E33" w:rsidRPr="00094869" w:rsidRDefault="006E6E33" w:rsidP="006E6E3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auto"/>
          </w:tcPr>
          <w:p w14:paraId="775AE6DD" w14:textId="666206C0" w:rsidR="006E6E33" w:rsidRPr="00094869" w:rsidRDefault="006E6E33" w:rsidP="006E6E3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7557B2EE" w14:textId="7C79C406" w:rsidR="006E6E33" w:rsidRPr="00094869" w:rsidRDefault="006E6E33" w:rsidP="006E6E3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42" w:type="dxa"/>
            <w:shd w:val="clear" w:color="auto" w:fill="auto"/>
          </w:tcPr>
          <w:p w14:paraId="40783E09" w14:textId="2386911D" w:rsidR="006E6E33" w:rsidRPr="00094869" w:rsidRDefault="006E6E33" w:rsidP="006E6E33">
            <w:pPr>
              <w:numPr>
                <w:ilvl w:val="0"/>
                <w:numId w:val="10"/>
              </w:numPr>
              <w:tabs>
                <w:tab w:val="clear" w:pos="360"/>
                <w:tab w:val="num" w:pos="126"/>
              </w:tabs>
              <w:ind w:left="126" w:hanging="126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1B66B3" w:rsidRPr="00094869" w14:paraId="533B7667" w14:textId="77777777" w:rsidTr="0084760E">
        <w:trPr>
          <w:trHeight w:val="254"/>
        </w:trPr>
        <w:tc>
          <w:tcPr>
            <w:tcW w:w="425" w:type="dxa"/>
          </w:tcPr>
          <w:p w14:paraId="04C2000B" w14:textId="724E1C93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1844" w:type="dxa"/>
            <w:shd w:val="clear" w:color="auto" w:fill="auto"/>
          </w:tcPr>
          <w:p w14:paraId="21884ACA" w14:textId="15003981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508" w:type="dxa"/>
            <w:shd w:val="clear" w:color="auto" w:fill="auto"/>
          </w:tcPr>
          <w:p w14:paraId="04A9E1FB" w14:textId="4B767219" w:rsidR="001B66B3" w:rsidRPr="00094869" w:rsidRDefault="001B66B3" w:rsidP="001B66B3">
            <w:pPr>
              <w:numPr>
                <w:ilvl w:val="0"/>
                <w:numId w:val="10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736" w:type="dxa"/>
            <w:shd w:val="clear" w:color="auto" w:fill="auto"/>
          </w:tcPr>
          <w:p w14:paraId="044F0F50" w14:textId="08653EF6" w:rsidR="001B66B3" w:rsidRPr="00094869" w:rsidRDefault="001B66B3" w:rsidP="001B66B3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22" w:type="dxa"/>
            <w:shd w:val="clear" w:color="auto" w:fill="auto"/>
          </w:tcPr>
          <w:p w14:paraId="680B1B38" w14:textId="1CB945E5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auto"/>
          </w:tcPr>
          <w:p w14:paraId="0D20252A" w14:textId="5F46084C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253E6C5D" w14:textId="5E7590EF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42" w:type="dxa"/>
            <w:shd w:val="clear" w:color="auto" w:fill="auto"/>
          </w:tcPr>
          <w:p w14:paraId="66CFF6C9" w14:textId="72E1E0AF" w:rsidR="001B66B3" w:rsidRPr="00094869" w:rsidRDefault="001B66B3" w:rsidP="001B66B3">
            <w:pPr>
              <w:numPr>
                <w:ilvl w:val="0"/>
                <w:numId w:val="10"/>
              </w:numPr>
              <w:tabs>
                <w:tab w:val="clear" w:pos="360"/>
                <w:tab w:val="num" w:pos="126"/>
              </w:tabs>
              <w:ind w:left="126" w:hanging="126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1B66B3" w:rsidRPr="00094869" w14:paraId="4FF3A628" w14:textId="77777777" w:rsidTr="0084760E">
        <w:trPr>
          <w:trHeight w:val="254"/>
        </w:trPr>
        <w:tc>
          <w:tcPr>
            <w:tcW w:w="425" w:type="dxa"/>
          </w:tcPr>
          <w:p w14:paraId="30987D3E" w14:textId="05080F7C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1844" w:type="dxa"/>
            <w:shd w:val="clear" w:color="auto" w:fill="auto"/>
          </w:tcPr>
          <w:p w14:paraId="65097F93" w14:textId="472AD1B0" w:rsidR="001B66B3" w:rsidRPr="005C64C8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508" w:type="dxa"/>
            <w:shd w:val="clear" w:color="auto" w:fill="auto"/>
          </w:tcPr>
          <w:p w14:paraId="469B011C" w14:textId="54304277" w:rsidR="001B66B3" w:rsidRPr="00094869" w:rsidRDefault="001B66B3" w:rsidP="001B66B3">
            <w:pPr>
              <w:numPr>
                <w:ilvl w:val="0"/>
                <w:numId w:val="10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736" w:type="dxa"/>
            <w:shd w:val="clear" w:color="auto" w:fill="auto"/>
          </w:tcPr>
          <w:p w14:paraId="13BA0952" w14:textId="3E068531" w:rsidR="001B66B3" w:rsidRPr="00094869" w:rsidRDefault="001B66B3" w:rsidP="001B66B3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22" w:type="dxa"/>
            <w:shd w:val="clear" w:color="auto" w:fill="auto"/>
          </w:tcPr>
          <w:p w14:paraId="630449E8" w14:textId="032732F5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auto"/>
          </w:tcPr>
          <w:p w14:paraId="6DE2F91C" w14:textId="6F9A07B9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377B9B9C" w14:textId="30EC2D7E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42" w:type="dxa"/>
            <w:shd w:val="clear" w:color="auto" w:fill="auto"/>
          </w:tcPr>
          <w:p w14:paraId="1C0D9401" w14:textId="77130D25" w:rsidR="001B66B3" w:rsidRPr="00094869" w:rsidRDefault="001B66B3" w:rsidP="001B66B3">
            <w:pPr>
              <w:numPr>
                <w:ilvl w:val="0"/>
                <w:numId w:val="10"/>
              </w:numPr>
              <w:tabs>
                <w:tab w:val="clear" w:pos="360"/>
                <w:tab w:val="num" w:pos="126"/>
              </w:tabs>
              <w:ind w:left="126" w:hanging="126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1B66B3" w:rsidRPr="00094869" w14:paraId="6F532C0D" w14:textId="77777777" w:rsidTr="0084760E">
        <w:trPr>
          <w:trHeight w:val="254"/>
        </w:trPr>
        <w:tc>
          <w:tcPr>
            <w:tcW w:w="425" w:type="dxa"/>
          </w:tcPr>
          <w:p w14:paraId="59E4527A" w14:textId="12421F64" w:rsidR="001B66B3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1844" w:type="dxa"/>
            <w:shd w:val="clear" w:color="auto" w:fill="auto"/>
          </w:tcPr>
          <w:p w14:paraId="273CFBBF" w14:textId="3999BD64" w:rsidR="001B66B3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508" w:type="dxa"/>
            <w:shd w:val="clear" w:color="auto" w:fill="auto"/>
          </w:tcPr>
          <w:p w14:paraId="699297AA" w14:textId="78B7ADF6" w:rsidR="001B66B3" w:rsidRPr="00094869" w:rsidRDefault="001B66B3" w:rsidP="001B66B3">
            <w:pPr>
              <w:numPr>
                <w:ilvl w:val="0"/>
                <w:numId w:val="10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736" w:type="dxa"/>
            <w:shd w:val="clear" w:color="auto" w:fill="auto"/>
          </w:tcPr>
          <w:p w14:paraId="37D14753" w14:textId="6680DD53" w:rsidR="001B66B3" w:rsidRPr="00094869" w:rsidRDefault="001B66B3" w:rsidP="001B66B3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22" w:type="dxa"/>
            <w:shd w:val="clear" w:color="auto" w:fill="auto"/>
          </w:tcPr>
          <w:p w14:paraId="72AA0A93" w14:textId="388189C8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auto"/>
          </w:tcPr>
          <w:p w14:paraId="006497ED" w14:textId="511BF48C" w:rsidR="001B66B3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2E250F94" w14:textId="38CDFAD1" w:rsidR="001B66B3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42" w:type="dxa"/>
            <w:shd w:val="clear" w:color="auto" w:fill="auto"/>
          </w:tcPr>
          <w:p w14:paraId="5ED3683F" w14:textId="50BB3430" w:rsidR="001B66B3" w:rsidRDefault="001B66B3" w:rsidP="001B66B3">
            <w:pPr>
              <w:numPr>
                <w:ilvl w:val="0"/>
                <w:numId w:val="11"/>
              </w:numPr>
              <w:tabs>
                <w:tab w:val="clear" w:pos="360"/>
                <w:tab w:val="num" w:pos="126"/>
              </w:tabs>
              <w:ind w:left="126" w:hanging="126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1B66B3" w:rsidRPr="00094869" w14:paraId="627CE998" w14:textId="77777777" w:rsidTr="0084760E">
        <w:trPr>
          <w:trHeight w:val="254"/>
        </w:trPr>
        <w:tc>
          <w:tcPr>
            <w:tcW w:w="425" w:type="dxa"/>
          </w:tcPr>
          <w:p w14:paraId="070FF2BF" w14:textId="33668067" w:rsidR="001B66B3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1844" w:type="dxa"/>
            <w:shd w:val="clear" w:color="auto" w:fill="auto"/>
          </w:tcPr>
          <w:p w14:paraId="09E03D2A" w14:textId="5D2E2B28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508" w:type="dxa"/>
            <w:shd w:val="clear" w:color="auto" w:fill="auto"/>
          </w:tcPr>
          <w:p w14:paraId="7A973B70" w14:textId="0E834657" w:rsidR="001B66B3" w:rsidRPr="00094869" w:rsidRDefault="001B66B3" w:rsidP="001B66B3">
            <w:pPr>
              <w:numPr>
                <w:ilvl w:val="0"/>
                <w:numId w:val="10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736" w:type="dxa"/>
            <w:shd w:val="clear" w:color="auto" w:fill="auto"/>
          </w:tcPr>
          <w:p w14:paraId="16D026F5" w14:textId="60A3FF3A" w:rsidR="001B66B3" w:rsidRPr="00094869" w:rsidRDefault="001B66B3" w:rsidP="001B66B3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22" w:type="dxa"/>
            <w:shd w:val="clear" w:color="auto" w:fill="auto"/>
          </w:tcPr>
          <w:p w14:paraId="4A7354CD" w14:textId="529F2DB1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auto"/>
          </w:tcPr>
          <w:p w14:paraId="45892778" w14:textId="77777777" w:rsidR="001B66B3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39BC0F1F" w14:textId="4F4A134C" w:rsidR="001B66B3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42" w:type="dxa"/>
            <w:shd w:val="clear" w:color="auto" w:fill="auto"/>
          </w:tcPr>
          <w:p w14:paraId="7E9CDAA5" w14:textId="5A036517" w:rsidR="001B66B3" w:rsidRPr="00094869" w:rsidRDefault="001B66B3" w:rsidP="001B66B3">
            <w:pPr>
              <w:numPr>
                <w:ilvl w:val="0"/>
                <w:numId w:val="11"/>
              </w:numPr>
              <w:tabs>
                <w:tab w:val="clear" w:pos="360"/>
                <w:tab w:val="num" w:pos="126"/>
              </w:tabs>
              <w:ind w:left="126" w:hanging="126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1B66B3" w:rsidRPr="00094869" w14:paraId="697D29B9" w14:textId="77777777" w:rsidTr="0084760E">
        <w:trPr>
          <w:trHeight w:val="254"/>
        </w:trPr>
        <w:tc>
          <w:tcPr>
            <w:tcW w:w="425" w:type="dxa"/>
          </w:tcPr>
          <w:p w14:paraId="0B8119FC" w14:textId="695E0EA4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1844" w:type="dxa"/>
            <w:shd w:val="clear" w:color="auto" w:fill="auto"/>
          </w:tcPr>
          <w:p w14:paraId="381AEEAB" w14:textId="77777777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Media/ Public</w:t>
            </w:r>
          </w:p>
          <w:p w14:paraId="76075003" w14:textId="0F5EB5EC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(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proactive)</w:t>
            </w:r>
          </w:p>
          <w:p w14:paraId="72CE7E3C" w14:textId="2332EF4F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508" w:type="dxa"/>
            <w:shd w:val="clear" w:color="auto" w:fill="auto"/>
          </w:tcPr>
          <w:p w14:paraId="76CDABA5" w14:textId="77777777" w:rsidR="001B66B3" w:rsidRPr="00094869" w:rsidRDefault="001B66B3" w:rsidP="001B66B3">
            <w:pPr>
              <w:numPr>
                <w:ilvl w:val="0"/>
                <w:numId w:val="10"/>
              </w:numPr>
              <w:tabs>
                <w:tab w:val="clear" w:pos="360"/>
                <w:tab w:val="num" w:pos="194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Why is this happening?  </w:t>
            </w:r>
          </w:p>
          <w:p w14:paraId="4B3ECFDA" w14:textId="77777777" w:rsidR="001B66B3" w:rsidRPr="00094869" w:rsidRDefault="001B66B3" w:rsidP="001B66B3">
            <w:pPr>
              <w:numPr>
                <w:ilvl w:val="0"/>
                <w:numId w:val="10"/>
              </w:numPr>
              <w:tabs>
                <w:tab w:val="clear" w:pos="360"/>
                <w:tab w:val="num" w:pos="194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Who is in trouble?</w:t>
            </w:r>
          </w:p>
          <w:p w14:paraId="43B8C23A" w14:textId="77777777" w:rsidR="001B66B3" w:rsidRPr="00094869" w:rsidRDefault="001B66B3" w:rsidP="001B66B3">
            <w:pPr>
              <w:numPr>
                <w:ilvl w:val="0"/>
                <w:numId w:val="10"/>
              </w:numPr>
              <w:tabs>
                <w:tab w:val="clear" w:pos="360"/>
                <w:tab w:val="num" w:pos="194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Is it good locally?</w:t>
            </w:r>
          </w:p>
        </w:tc>
        <w:tc>
          <w:tcPr>
            <w:tcW w:w="2736" w:type="dxa"/>
            <w:shd w:val="clear" w:color="auto" w:fill="auto"/>
          </w:tcPr>
          <w:p w14:paraId="21FFF15B" w14:textId="4ECCD04D" w:rsidR="001B66B3" w:rsidRPr="00094869" w:rsidRDefault="001B66B3" w:rsidP="001B66B3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Explain rationale </w:t>
            </w:r>
          </w:p>
          <w:p w14:paraId="4B68269F" w14:textId="77777777" w:rsidR="001B66B3" w:rsidRPr="00094869" w:rsidRDefault="001B66B3" w:rsidP="001B66B3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Explain potential benefits</w:t>
            </w:r>
          </w:p>
          <w:p w14:paraId="72DAF211" w14:textId="3CEB4010" w:rsidR="001B66B3" w:rsidRPr="00094869" w:rsidRDefault="001B66B3" w:rsidP="0028764D">
            <w:pPr>
              <w:ind w:left="194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22" w:type="dxa"/>
            <w:shd w:val="clear" w:color="auto" w:fill="auto"/>
          </w:tcPr>
          <w:p w14:paraId="1F40973B" w14:textId="5F675E05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auto"/>
          </w:tcPr>
          <w:p w14:paraId="0A176622" w14:textId="25ADD8FF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3EB5EAB0" w14:textId="3D10E932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EO</w:t>
            </w: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s</w:t>
            </w:r>
          </w:p>
        </w:tc>
        <w:tc>
          <w:tcPr>
            <w:tcW w:w="2142" w:type="dxa"/>
            <w:shd w:val="clear" w:color="auto" w:fill="auto"/>
          </w:tcPr>
          <w:p w14:paraId="63F92E96" w14:textId="77777777" w:rsidR="001B66B3" w:rsidRPr="00094869" w:rsidRDefault="001B66B3" w:rsidP="001B66B3">
            <w:pPr>
              <w:numPr>
                <w:ilvl w:val="0"/>
                <w:numId w:val="13"/>
              </w:numPr>
              <w:tabs>
                <w:tab w:val="clear" w:pos="360"/>
                <w:tab w:val="num" w:pos="126"/>
              </w:tabs>
              <w:ind w:left="126" w:hanging="126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Media shares a good news story </w:t>
            </w:r>
          </w:p>
        </w:tc>
      </w:tr>
    </w:tbl>
    <w:p w14:paraId="01B69A5E" w14:textId="33E6CFA3" w:rsidR="004318F6" w:rsidRPr="00094869" w:rsidRDefault="004318F6" w:rsidP="00C973D7">
      <w:pPr>
        <w:rPr>
          <w:rFonts w:asciiTheme="majorHAnsi" w:hAnsiTheme="majorHAnsi" w:cstheme="majorHAnsi"/>
        </w:rPr>
      </w:pPr>
    </w:p>
    <w:p w14:paraId="38B86FF0" w14:textId="16AB2E38" w:rsidR="004F475C" w:rsidRPr="00094869" w:rsidRDefault="004F475C" w:rsidP="00C973D7">
      <w:pPr>
        <w:rPr>
          <w:rFonts w:asciiTheme="majorHAnsi" w:hAnsiTheme="majorHAnsi" w:cstheme="majorHAnsi"/>
        </w:rPr>
      </w:pPr>
    </w:p>
    <w:sectPr w:rsidR="004F475C" w:rsidRPr="00094869" w:rsidSect="00294F93">
      <w:pgSz w:w="15840" w:h="12240" w:orient="landscape"/>
      <w:pgMar w:top="567" w:right="1440" w:bottom="709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A18EF" w14:textId="77777777" w:rsidR="001B6662" w:rsidRDefault="001B6662">
      <w:r>
        <w:separator/>
      </w:r>
    </w:p>
  </w:endnote>
  <w:endnote w:type="continuationSeparator" w:id="0">
    <w:p w14:paraId="53F3131F" w14:textId="77777777" w:rsidR="001B6662" w:rsidRDefault="001B66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ypoUpright BT">
    <w:altName w:val="Mistral"/>
    <w:charset w:val="00"/>
    <w:family w:val="script"/>
    <w:pitch w:val="variable"/>
    <w:sig w:usb0="800000AF" w:usb1="10002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+mj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150AE" w14:textId="5004DC1B" w:rsidR="00E32AB9" w:rsidRPr="009D282C" w:rsidRDefault="00E32AB9" w:rsidP="00E32AB9">
    <w:pPr>
      <w:pStyle w:val="Footer"/>
      <w:pBdr>
        <w:top w:val="single" w:sz="4" w:space="1" w:color="auto"/>
      </w:pBdr>
      <w:jc w:val="center"/>
      <w:rPr>
        <w:rFonts w:asciiTheme="majorHAnsi" w:hAnsiTheme="majorHAnsi"/>
        <w:sz w:val="20"/>
        <w:szCs w:val="20"/>
        <w:lang w:val="en-US"/>
      </w:rPr>
    </w:pPr>
    <w:r w:rsidRPr="009D282C">
      <w:rPr>
        <w:rFonts w:asciiTheme="majorHAnsi" w:hAnsiTheme="majorHAnsi"/>
        <w:sz w:val="20"/>
        <w:szCs w:val="20"/>
        <w:lang w:val="en-US"/>
      </w:rPr>
      <w:t>Centre for Organizational Effectiveness</w:t>
    </w:r>
  </w:p>
  <w:p w14:paraId="5B31DCAB" w14:textId="657CD192" w:rsidR="00E32AB9" w:rsidRDefault="00E32AB9" w:rsidP="00E32AB9">
    <w:pPr>
      <w:pStyle w:val="Footer"/>
      <w:pBdr>
        <w:top w:val="single" w:sz="4" w:space="1" w:color="auto"/>
      </w:pBdr>
      <w:jc w:val="center"/>
    </w:pPr>
    <w:r w:rsidRPr="009D282C">
      <w:rPr>
        <w:rFonts w:asciiTheme="majorHAnsi" w:hAnsiTheme="majorHAnsi"/>
        <w:sz w:val="20"/>
        <w:szCs w:val="20"/>
        <w:lang w:val="en-US"/>
      </w:rPr>
      <w:fldChar w:fldCharType="begin"/>
    </w:r>
    <w:r w:rsidRPr="009D282C">
      <w:rPr>
        <w:rFonts w:asciiTheme="majorHAnsi" w:hAnsiTheme="majorHAnsi"/>
        <w:sz w:val="20"/>
        <w:szCs w:val="20"/>
        <w:lang w:val="en-US"/>
      </w:rPr>
      <w:instrText xml:space="preserve"> PAGE   \* MERGEFORMAT </w:instrText>
    </w:r>
    <w:r w:rsidRPr="009D282C">
      <w:rPr>
        <w:rFonts w:asciiTheme="majorHAnsi" w:hAnsiTheme="majorHAnsi"/>
        <w:sz w:val="20"/>
        <w:szCs w:val="20"/>
        <w:lang w:val="en-US"/>
      </w:rPr>
      <w:fldChar w:fldCharType="separate"/>
    </w:r>
    <w:r>
      <w:rPr>
        <w:rFonts w:asciiTheme="majorHAnsi" w:hAnsiTheme="majorHAnsi"/>
        <w:sz w:val="20"/>
        <w:szCs w:val="20"/>
        <w:lang w:val="en-US"/>
      </w:rPr>
      <w:t>3</w:t>
    </w:r>
    <w:r w:rsidRPr="009D282C">
      <w:rPr>
        <w:rFonts w:asciiTheme="majorHAnsi" w:hAnsiTheme="majorHAnsi"/>
        <w:noProof/>
        <w:sz w:val="20"/>
        <w:szCs w:val="20"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FA409" w14:textId="0B6139D6" w:rsidR="00BB0915" w:rsidRPr="009D282C" w:rsidRDefault="00E92225" w:rsidP="00BB0915">
    <w:pPr>
      <w:pStyle w:val="Footer"/>
      <w:pBdr>
        <w:top w:val="single" w:sz="4" w:space="1" w:color="auto"/>
      </w:pBdr>
      <w:jc w:val="center"/>
      <w:rPr>
        <w:rFonts w:asciiTheme="majorHAnsi" w:hAnsiTheme="majorHAnsi"/>
        <w:sz w:val="20"/>
        <w:szCs w:val="20"/>
        <w:lang w:val="en-US"/>
      </w:rPr>
    </w:pPr>
    <w:r>
      <w:rPr>
        <w:rFonts w:asciiTheme="majorHAnsi" w:hAnsiTheme="majorHAnsi"/>
        <w:noProof/>
        <w:sz w:val="20"/>
        <w:szCs w:val="20"/>
        <w:lang w:val="en-US"/>
      </w:rPr>
      <w:drawing>
        <wp:inline distT="0" distB="0" distL="0" distR="0" wp14:anchorId="0E2E6BE4" wp14:editId="2A2AA469">
          <wp:extent cx="6170295" cy="514985"/>
          <wp:effectExtent l="0" t="0" r="1905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70295" cy="514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B0915" w:rsidRPr="009D282C">
      <w:rPr>
        <w:rFonts w:asciiTheme="majorHAnsi" w:hAnsiTheme="majorHAnsi"/>
        <w:sz w:val="20"/>
        <w:szCs w:val="20"/>
        <w:lang w:val="en-US"/>
      </w:rPr>
      <w:t xml:space="preserve"> </w:t>
    </w:r>
  </w:p>
  <w:p w14:paraId="71A07C37" w14:textId="072C9863" w:rsidR="00A448F4" w:rsidRPr="009D282C" w:rsidRDefault="00A448F4" w:rsidP="00C7072F">
    <w:pPr>
      <w:pStyle w:val="Footer"/>
      <w:pBdr>
        <w:top w:val="single" w:sz="4" w:space="1" w:color="auto"/>
      </w:pBdr>
      <w:jc w:val="center"/>
      <w:rPr>
        <w:rFonts w:asciiTheme="majorHAnsi" w:hAnsiTheme="majorHAnsi"/>
        <w:sz w:val="20"/>
        <w:szCs w:val="20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F6983" w14:textId="77777777" w:rsidR="001B6662" w:rsidRDefault="001B6662">
      <w:r>
        <w:separator/>
      </w:r>
    </w:p>
  </w:footnote>
  <w:footnote w:type="continuationSeparator" w:id="0">
    <w:p w14:paraId="675FA257" w14:textId="77777777" w:rsidR="001B6662" w:rsidRDefault="001B66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768C0" w14:textId="1B291FB0" w:rsidR="00A448F4" w:rsidRPr="00B670B7" w:rsidRDefault="00A448F4" w:rsidP="00176483">
    <w:pPr>
      <w:pStyle w:val="Header"/>
      <w:pBdr>
        <w:bottom w:val="single" w:sz="4" w:space="1" w:color="auto"/>
      </w:pBdr>
      <w:jc w:val="right"/>
      <w:rPr>
        <w:lang w:val="en-US"/>
      </w:rPr>
    </w:pPr>
    <w:r w:rsidRPr="009D282C">
      <w:rPr>
        <w:rFonts w:asciiTheme="majorHAnsi" w:hAnsiTheme="majorHAnsi"/>
        <w:i/>
        <w:sz w:val="18"/>
        <w:szCs w:val="20"/>
        <w:lang w:val="en-US"/>
      </w:rPr>
      <w:t xml:space="preserve">Communication Plan – </w:t>
    </w:r>
    <w:r w:rsidR="00176483">
      <w:rPr>
        <w:rFonts w:asciiTheme="majorHAnsi" w:hAnsiTheme="majorHAnsi"/>
        <w:i/>
        <w:sz w:val="18"/>
        <w:szCs w:val="20"/>
        <w:lang w:val="en-US"/>
      </w:rPr>
      <w:t>SAMPLE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9" type="#_x0000_t75" style="width:12pt;height:12pt" o:bullet="t">
        <v:imagedata r:id="rId1" o:title="mso33"/>
      </v:shape>
    </w:pict>
  </w:numPicBullet>
  <w:abstractNum w:abstractNumId="0" w15:restartNumberingAfterBreak="0">
    <w:nsid w:val="045C7342"/>
    <w:multiLevelType w:val="hybridMultilevel"/>
    <w:tmpl w:val="5BAC6566"/>
    <w:lvl w:ilvl="0" w:tplc="0332E80A">
      <w:start w:val="1"/>
      <w:numFmt w:val="bullet"/>
      <w:lvlText w:val="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F7620FD8">
      <w:start w:val="1"/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9430DF"/>
    <w:multiLevelType w:val="hybridMultilevel"/>
    <w:tmpl w:val="25768F66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47876"/>
    <w:multiLevelType w:val="hybridMultilevel"/>
    <w:tmpl w:val="51D4A68C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95885"/>
    <w:multiLevelType w:val="hybridMultilevel"/>
    <w:tmpl w:val="B4DA83B4"/>
    <w:lvl w:ilvl="0" w:tplc="C0D8B214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C44A48"/>
    <w:multiLevelType w:val="hybridMultilevel"/>
    <w:tmpl w:val="CA688FF6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550A6"/>
    <w:multiLevelType w:val="hybridMultilevel"/>
    <w:tmpl w:val="3B5A583C"/>
    <w:lvl w:ilvl="0" w:tplc="1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D70394"/>
    <w:multiLevelType w:val="hybridMultilevel"/>
    <w:tmpl w:val="09DA5B80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091B6B"/>
    <w:multiLevelType w:val="hybridMultilevel"/>
    <w:tmpl w:val="4858EAB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1F42EF"/>
    <w:multiLevelType w:val="hybridMultilevel"/>
    <w:tmpl w:val="8B14EA98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91816"/>
    <w:multiLevelType w:val="hybridMultilevel"/>
    <w:tmpl w:val="581A4438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173272"/>
    <w:multiLevelType w:val="hybridMultilevel"/>
    <w:tmpl w:val="13EC8EE2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146D26"/>
    <w:multiLevelType w:val="hybridMultilevel"/>
    <w:tmpl w:val="F4EEDE64"/>
    <w:lvl w:ilvl="0" w:tplc="C0D8B2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836C6"/>
    <w:multiLevelType w:val="hybridMultilevel"/>
    <w:tmpl w:val="34448CE8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5F0CAD"/>
    <w:multiLevelType w:val="hybridMultilevel"/>
    <w:tmpl w:val="F4DC53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B971970"/>
    <w:multiLevelType w:val="hybridMultilevel"/>
    <w:tmpl w:val="4AA87AC2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8C5AF7"/>
    <w:multiLevelType w:val="hybridMultilevel"/>
    <w:tmpl w:val="0DF4A6B4"/>
    <w:lvl w:ilvl="0" w:tplc="C63ED24A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TypoUpright BT" w:hAnsi="TypoUpright BT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AC7B73"/>
    <w:multiLevelType w:val="hybridMultilevel"/>
    <w:tmpl w:val="852EDA06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05F54"/>
    <w:multiLevelType w:val="hybridMultilevel"/>
    <w:tmpl w:val="692A0DCC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7620FD8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E1160B"/>
    <w:multiLevelType w:val="hybridMultilevel"/>
    <w:tmpl w:val="A3DCBFCC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E22021"/>
    <w:multiLevelType w:val="hybridMultilevel"/>
    <w:tmpl w:val="9588229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D4A263A"/>
    <w:multiLevelType w:val="hybridMultilevel"/>
    <w:tmpl w:val="77B84C1A"/>
    <w:lvl w:ilvl="0" w:tplc="097C3E5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32CAE656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35F2E4A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771A993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29A116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0EEA22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0B831E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B3C402B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8FCC89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1" w15:restartNumberingAfterBreak="0">
    <w:nsid w:val="31A71210"/>
    <w:multiLevelType w:val="hybridMultilevel"/>
    <w:tmpl w:val="250EE3A8"/>
    <w:lvl w:ilvl="0" w:tplc="0332E80A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39B7189"/>
    <w:multiLevelType w:val="hybridMultilevel"/>
    <w:tmpl w:val="EC925EE8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D41BCD"/>
    <w:multiLevelType w:val="hybridMultilevel"/>
    <w:tmpl w:val="65C24B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A40B59"/>
    <w:multiLevelType w:val="hybridMultilevel"/>
    <w:tmpl w:val="E8EC336A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E36129"/>
    <w:multiLevelType w:val="hybridMultilevel"/>
    <w:tmpl w:val="9B521C24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5B21C7"/>
    <w:multiLevelType w:val="hybridMultilevel"/>
    <w:tmpl w:val="3104D244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63ED24A">
      <w:start w:val="1"/>
      <w:numFmt w:val="bullet"/>
      <w:lvlText w:val="•"/>
      <w:lvlJc w:val="left"/>
      <w:pPr>
        <w:tabs>
          <w:tab w:val="num" w:pos="1364"/>
        </w:tabs>
        <w:ind w:left="1364" w:hanging="284"/>
      </w:pPr>
      <w:rPr>
        <w:rFonts w:ascii="TypoUpright BT" w:hAnsi="TypoUpright B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7B11B1"/>
    <w:multiLevelType w:val="hybridMultilevel"/>
    <w:tmpl w:val="E23213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51155B"/>
    <w:multiLevelType w:val="hybridMultilevel"/>
    <w:tmpl w:val="185C06C0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4C509C"/>
    <w:multiLevelType w:val="hybridMultilevel"/>
    <w:tmpl w:val="81449B88"/>
    <w:lvl w:ilvl="0" w:tplc="1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AEE5B17"/>
    <w:multiLevelType w:val="hybridMultilevel"/>
    <w:tmpl w:val="A5565AF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D796666"/>
    <w:multiLevelType w:val="hybridMultilevel"/>
    <w:tmpl w:val="3236AF94"/>
    <w:lvl w:ilvl="0" w:tplc="6AA002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7B6391D"/>
    <w:multiLevelType w:val="hybridMultilevel"/>
    <w:tmpl w:val="A48C1BE8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C6F24"/>
    <w:multiLevelType w:val="hybridMultilevel"/>
    <w:tmpl w:val="B37E5692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332E80A">
      <w:start w:val="1"/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0963F5"/>
    <w:multiLevelType w:val="hybridMultilevel"/>
    <w:tmpl w:val="5E5E98BA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4A34A3"/>
    <w:multiLevelType w:val="hybridMultilevel"/>
    <w:tmpl w:val="1EF05ACA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E10F8"/>
    <w:multiLevelType w:val="hybridMultilevel"/>
    <w:tmpl w:val="6F3CD930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CB7C74"/>
    <w:multiLevelType w:val="hybridMultilevel"/>
    <w:tmpl w:val="86E47C5E"/>
    <w:lvl w:ilvl="0" w:tplc="0332E80A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D006B54"/>
    <w:multiLevelType w:val="hybridMultilevel"/>
    <w:tmpl w:val="8C620F9A"/>
    <w:lvl w:ilvl="0" w:tplc="01DEE4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66601C">
      <w:start w:val="2179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289D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A48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10BE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6224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CCA1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4AB7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8C51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6D553692"/>
    <w:multiLevelType w:val="hybridMultilevel"/>
    <w:tmpl w:val="39C49638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A94D06"/>
    <w:multiLevelType w:val="hybridMultilevel"/>
    <w:tmpl w:val="6F126082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7620FD8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E04F77"/>
    <w:multiLevelType w:val="hybridMultilevel"/>
    <w:tmpl w:val="DAA6B91E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FD622B"/>
    <w:multiLevelType w:val="hybridMultilevel"/>
    <w:tmpl w:val="823CBE98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7620FD8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18"/>
  </w:num>
  <w:num w:numId="3">
    <w:abstractNumId w:val="36"/>
  </w:num>
  <w:num w:numId="4">
    <w:abstractNumId w:val="6"/>
  </w:num>
  <w:num w:numId="5">
    <w:abstractNumId w:val="9"/>
  </w:num>
  <w:num w:numId="6">
    <w:abstractNumId w:val="33"/>
  </w:num>
  <w:num w:numId="7">
    <w:abstractNumId w:val="42"/>
  </w:num>
  <w:num w:numId="8">
    <w:abstractNumId w:val="40"/>
  </w:num>
  <w:num w:numId="9">
    <w:abstractNumId w:val="1"/>
  </w:num>
  <w:num w:numId="10">
    <w:abstractNumId w:val="26"/>
  </w:num>
  <w:num w:numId="11">
    <w:abstractNumId w:val="12"/>
  </w:num>
  <w:num w:numId="12">
    <w:abstractNumId w:val="34"/>
  </w:num>
  <w:num w:numId="13">
    <w:abstractNumId w:val="28"/>
  </w:num>
  <w:num w:numId="14">
    <w:abstractNumId w:val="0"/>
  </w:num>
  <w:num w:numId="15">
    <w:abstractNumId w:val="17"/>
  </w:num>
  <w:num w:numId="16">
    <w:abstractNumId w:val="31"/>
  </w:num>
  <w:num w:numId="17">
    <w:abstractNumId w:val="8"/>
  </w:num>
  <w:num w:numId="18">
    <w:abstractNumId w:val="24"/>
  </w:num>
  <w:num w:numId="19">
    <w:abstractNumId w:val="16"/>
  </w:num>
  <w:num w:numId="20">
    <w:abstractNumId w:val="35"/>
  </w:num>
  <w:num w:numId="21">
    <w:abstractNumId w:val="22"/>
  </w:num>
  <w:num w:numId="22">
    <w:abstractNumId w:val="10"/>
  </w:num>
  <w:num w:numId="23">
    <w:abstractNumId w:val="14"/>
  </w:num>
  <w:num w:numId="24">
    <w:abstractNumId w:val="32"/>
  </w:num>
  <w:num w:numId="25">
    <w:abstractNumId w:val="2"/>
  </w:num>
  <w:num w:numId="26">
    <w:abstractNumId w:val="15"/>
  </w:num>
  <w:num w:numId="27">
    <w:abstractNumId w:val="4"/>
  </w:num>
  <w:num w:numId="28">
    <w:abstractNumId w:val="41"/>
  </w:num>
  <w:num w:numId="29">
    <w:abstractNumId w:val="5"/>
  </w:num>
  <w:num w:numId="30">
    <w:abstractNumId w:val="25"/>
  </w:num>
  <w:num w:numId="31">
    <w:abstractNumId w:val="29"/>
  </w:num>
  <w:num w:numId="32">
    <w:abstractNumId w:val="13"/>
  </w:num>
  <w:num w:numId="33">
    <w:abstractNumId w:val="7"/>
  </w:num>
  <w:num w:numId="34">
    <w:abstractNumId w:val="30"/>
  </w:num>
  <w:num w:numId="35">
    <w:abstractNumId w:val="19"/>
  </w:num>
  <w:num w:numId="36">
    <w:abstractNumId w:val="37"/>
  </w:num>
  <w:num w:numId="37">
    <w:abstractNumId w:val="21"/>
  </w:num>
  <w:num w:numId="38">
    <w:abstractNumId w:val="27"/>
  </w:num>
  <w:num w:numId="39">
    <w:abstractNumId w:val="23"/>
  </w:num>
  <w:num w:numId="40">
    <w:abstractNumId w:val="3"/>
  </w:num>
  <w:num w:numId="41">
    <w:abstractNumId w:val="11"/>
  </w:num>
  <w:num w:numId="42">
    <w:abstractNumId w:val="38"/>
  </w:num>
  <w:num w:numId="43">
    <w:abstractNumId w:val="2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1tDQ1NzIxMrU0MjdR0lEKTi0uzszPAykwrAUAtbaEuywAAAA="/>
  </w:docVars>
  <w:rsids>
    <w:rsidRoot w:val="00A52A23"/>
    <w:rsid w:val="000003D8"/>
    <w:rsid w:val="00000DE8"/>
    <w:rsid w:val="000014EF"/>
    <w:rsid w:val="00001532"/>
    <w:rsid w:val="00001944"/>
    <w:rsid w:val="00001FAA"/>
    <w:rsid w:val="00002103"/>
    <w:rsid w:val="000033A4"/>
    <w:rsid w:val="00003478"/>
    <w:rsid w:val="000035E7"/>
    <w:rsid w:val="00003991"/>
    <w:rsid w:val="0000437F"/>
    <w:rsid w:val="00004DAA"/>
    <w:rsid w:val="00005C7E"/>
    <w:rsid w:val="000069AD"/>
    <w:rsid w:val="0000723B"/>
    <w:rsid w:val="000101AE"/>
    <w:rsid w:val="00010725"/>
    <w:rsid w:val="00010FDD"/>
    <w:rsid w:val="00011A0F"/>
    <w:rsid w:val="00011A87"/>
    <w:rsid w:val="00011B54"/>
    <w:rsid w:val="00011D66"/>
    <w:rsid w:val="00012BC7"/>
    <w:rsid w:val="00013458"/>
    <w:rsid w:val="00013D7E"/>
    <w:rsid w:val="00014EEA"/>
    <w:rsid w:val="0001535C"/>
    <w:rsid w:val="00015486"/>
    <w:rsid w:val="000156EC"/>
    <w:rsid w:val="000162B6"/>
    <w:rsid w:val="00016DF9"/>
    <w:rsid w:val="00016EBE"/>
    <w:rsid w:val="0001724B"/>
    <w:rsid w:val="0001795C"/>
    <w:rsid w:val="00017CAE"/>
    <w:rsid w:val="000204C1"/>
    <w:rsid w:val="00020566"/>
    <w:rsid w:val="00020BEE"/>
    <w:rsid w:val="00020C7A"/>
    <w:rsid w:val="000227C8"/>
    <w:rsid w:val="00022F42"/>
    <w:rsid w:val="00023216"/>
    <w:rsid w:val="000237CB"/>
    <w:rsid w:val="000246D6"/>
    <w:rsid w:val="000248C6"/>
    <w:rsid w:val="00024D04"/>
    <w:rsid w:val="00024DBF"/>
    <w:rsid w:val="00025015"/>
    <w:rsid w:val="0002648D"/>
    <w:rsid w:val="0002654D"/>
    <w:rsid w:val="00026799"/>
    <w:rsid w:val="00026A86"/>
    <w:rsid w:val="00027188"/>
    <w:rsid w:val="000274B8"/>
    <w:rsid w:val="000279E8"/>
    <w:rsid w:val="00027D12"/>
    <w:rsid w:val="0003031B"/>
    <w:rsid w:val="00030704"/>
    <w:rsid w:val="000314B0"/>
    <w:rsid w:val="00031568"/>
    <w:rsid w:val="0003198C"/>
    <w:rsid w:val="00031A73"/>
    <w:rsid w:val="00031A74"/>
    <w:rsid w:val="00031F67"/>
    <w:rsid w:val="00031FAC"/>
    <w:rsid w:val="000325B0"/>
    <w:rsid w:val="00032C4E"/>
    <w:rsid w:val="00032CFD"/>
    <w:rsid w:val="0003337A"/>
    <w:rsid w:val="00033C5E"/>
    <w:rsid w:val="00033F78"/>
    <w:rsid w:val="0003510D"/>
    <w:rsid w:val="000353C0"/>
    <w:rsid w:val="00035B0A"/>
    <w:rsid w:val="00035DA1"/>
    <w:rsid w:val="00036326"/>
    <w:rsid w:val="00036802"/>
    <w:rsid w:val="00036877"/>
    <w:rsid w:val="000369FB"/>
    <w:rsid w:val="00036BFC"/>
    <w:rsid w:val="000403D8"/>
    <w:rsid w:val="00040B57"/>
    <w:rsid w:val="00040F49"/>
    <w:rsid w:val="00040F5D"/>
    <w:rsid w:val="00041FEC"/>
    <w:rsid w:val="00042A58"/>
    <w:rsid w:val="00042D79"/>
    <w:rsid w:val="00044066"/>
    <w:rsid w:val="0004414B"/>
    <w:rsid w:val="000445D4"/>
    <w:rsid w:val="00045E72"/>
    <w:rsid w:val="000467FB"/>
    <w:rsid w:val="00046D76"/>
    <w:rsid w:val="00046DA1"/>
    <w:rsid w:val="00047C3A"/>
    <w:rsid w:val="00050737"/>
    <w:rsid w:val="00051FDB"/>
    <w:rsid w:val="00052F7D"/>
    <w:rsid w:val="0005331E"/>
    <w:rsid w:val="00053EEF"/>
    <w:rsid w:val="0005436C"/>
    <w:rsid w:val="00054E36"/>
    <w:rsid w:val="0005507A"/>
    <w:rsid w:val="000551AF"/>
    <w:rsid w:val="00055E90"/>
    <w:rsid w:val="00055F23"/>
    <w:rsid w:val="00056AA2"/>
    <w:rsid w:val="00056C37"/>
    <w:rsid w:val="00056E21"/>
    <w:rsid w:val="000572D1"/>
    <w:rsid w:val="00057657"/>
    <w:rsid w:val="00057823"/>
    <w:rsid w:val="00057938"/>
    <w:rsid w:val="00057AAA"/>
    <w:rsid w:val="00057D2C"/>
    <w:rsid w:val="00057E0A"/>
    <w:rsid w:val="000602DA"/>
    <w:rsid w:val="00061C43"/>
    <w:rsid w:val="00061F33"/>
    <w:rsid w:val="00062FF2"/>
    <w:rsid w:val="00063BBC"/>
    <w:rsid w:val="00064F75"/>
    <w:rsid w:val="00065AC1"/>
    <w:rsid w:val="000662A4"/>
    <w:rsid w:val="000674FF"/>
    <w:rsid w:val="00067505"/>
    <w:rsid w:val="00070338"/>
    <w:rsid w:val="00071EF4"/>
    <w:rsid w:val="00072491"/>
    <w:rsid w:val="00073C01"/>
    <w:rsid w:val="00074198"/>
    <w:rsid w:val="00074F78"/>
    <w:rsid w:val="000757BF"/>
    <w:rsid w:val="00075A88"/>
    <w:rsid w:val="00075BB1"/>
    <w:rsid w:val="00075C34"/>
    <w:rsid w:val="00075D88"/>
    <w:rsid w:val="00076125"/>
    <w:rsid w:val="000763BD"/>
    <w:rsid w:val="00077665"/>
    <w:rsid w:val="00077AF8"/>
    <w:rsid w:val="00077E41"/>
    <w:rsid w:val="0008001F"/>
    <w:rsid w:val="000801A0"/>
    <w:rsid w:val="00080374"/>
    <w:rsid w:val="00081862"/>
    <w:rsid w:val="00082248"/>
    <w:rsid w:val="00082307"/>
    <w:rsid w:val="000823A8"/>
    <w:rsid w:val="000828F2"/>
    <w:rsid w:val="000834B2"/>
    <w:rsid w:val="00083CEE"/>
    <w:rsid w:val="000841D0"/>
    <w:rsid w:val="0008457D"/>
    <w:rsid w:val="00084BF0"/>
    <w:rsid w:val="00085493"/>
    <w:rsid w:val="000858C9"/>
    <w:rsid w:val="00085DD1"/>
    <w:rsid w:val="00086363"/>
    <w:rsid w:val="0008742A"/>
    <w:rsid w:val="00087716"/>
    <w:rsid w:val="00087EFD"/>
    <w:rsid w:val="000907F7"/>
    <w:rsid w:val="00091523"/>
    <w:rsid w:val="00091928"/>
    <w:rsid w:val="00092303"/>
    <w:rsid w:val="0009245F"/>
    <w:rsid w:val="00093732"/>
    <w:rsid w:val="000937EB"/>
    <w:rsid w:val="00093E03"/>
    <w:rsid w:val="000942E2"/>
    <w:rsid w:val="00094869"/>
    <w:rsid w:val="00094983"/>
    <w:rsid w:val="00094BB6"/>
    <w:rsid w:val="00094DB1"/>
    <w:rsid w:val="00095F76"/>
    <w:rsid w:val="00096018"/>
    <w:rsid w:val="00096A88"/>
    <w:rsid w:val="0009723B"/>
    <w:rsid w:val="000A0199"/>
    <w:rsid w:val="000A0522"/>
    <w:rsid w:val="000A0EC9"/>
    <w:rsid w:val="000A1325"/>
    <w:rsid w:val="000A156B"/>
    <w:rsid w:val="000A1D3F"/>
    <w:rsid w:val="000A2DDF"/>
    <w:rsid w:val="000A36B4"/>
    <w:rsid w:val="000A3A6E"/>
    <w:rsid w:val="000A3DDC"/>
    <w:rsid w:val="000A40B1"/>
    <w:rsid w:val="000A473E"/>
    <w:rsid w:val="000A4BC9"/>
    <w:rsid w:val="000A4E14"/>
    <w:rsid w:val="000A5382"/>
    <w:rsid w:val="000A5A00"/>
    <w:rsid w:val="000A6AF7"/>
    <w:rsid w:val="000A6C97"/>
    <w:rsid w:val="000A7E62"/>
    <w:rsid w:val="000A7F8C"/>
    <w:rsid w:val="000B0581"/>
    <w:rsid w:val="000B0B59"/>
    <w:rsid w:val="000B1ECB"/>
    <w:rsid w:val="000B2DFB"/>
    <w:rsid w:val="000B2EE2"/>
    <w:rsid w:val="000B37D6"/>
    <w:rsid w:val="000B395A"/>
    <w:rsid w:val="000B439E"/>
    <w:rsid w:val="000B4827"/>
    <w:rsid w:val="000B48AF"/>
    <w:rsid w:val="000B4D9B"/>
    <w:rsid w:val="000B547C"/>
    <w:rsid w:val="000B57CF"/>
    <w:rsid w:val="000B57F9"/>
    <w:rsid w:val="000B6366"/>
    <w:rsid w:val="000B70E1"/>
    <w:rsid w:val="000B7452"/>
    <w:rsid w:val="000B7AC9"/>
    <w:rsid w:val="000C044E"/>
    <w:rsid w:val="000C0FC7"/>
    <w:rsid w:val="000C1668"/>
    <w:rsid w:val="000C1BE4"/>
    <w:rsid w:val="000C22F2"/>
    <w:rsid w:val="000C2486"/>
    <w:rsid w:val="000C3CDE"/>
    <w:rsid w:val="000C45F2"/>
    <w:rsid w:val="000C48E4"/>
    <w:rsid w:val="000C5503"/>
    <w:rsid w:val="000C58B8"/>
    <w:rsid w:val="000C5959"/>
    <w:rsid w:val="000C62DA"/>
    <w:rsid w:val="000C67D2"/>
    <w:rsid w:val="000C6C4C"/>
    <w:rsid w:val="000C6D38"/>
    <w:rsid w:val="000C6FB0"/>
    <w:rsid w:val="000C72B2"/>
    <w:rsid w:val="000C742C"/>
    <w:rsid w:val="000C7B3C"/>
    <w:rsid w:val="000D021E"/>
    <w:rsid w:val="000D07CB"/>
    <w:rsid w:val="000D127B"/>
    <w:rsid w:val="000D1600"/>
    <w:rsid w:val="000D1BC4"/>
    <w:rsid w:val="000D24C2"/>
    <w:rsid w:val="000D30EC"/>
    <w:rsid w:val="000D3D58"/>
    <w:rsid w:val="000D403B"/>
    <w:rsid w:val="000D4C3A"/>
    <w:rsid w:val="000D5227"/>
    <w:rsid w:val="000D53DA"/>
    <w:rsid w:val="000D57C9"/>
    <w:rsid w:val="000D57DE"/>
    <w:rsid w:val="000D637A"/>
    <w:rsid w:val="000D6699"/>
    <w:rsid w:val="000D71D4"/>
    <w:rsid w:val="000E066C"/>
    <w:rsid w:val="000E0841"/>
    <w:rsid w:val="000E14AC"/>
    <w:rsid w:val="000E1C9F"/>
    <w:rsid w:val="000E283D"/>
    <w:rsid w:val="000E2A56"/>
    <w:rsid w:val="000E3447"/>
    <w:rsid w:val="000E38B8"/>
    <w:rsid w:val="000E41DD"/>
    <w:rsid w:val="000E43C0"/>
    <w:rsid w:val="000E4D3C"/>
    <w:rsid w:val="000E5FDB"/>
    <w:rsid w:val="000E6312"/>
    <w:rsid w:val="000E6654"/>
    <w:rsid w:val="000E69F3"/>
    <w:rsid w:val="000E6CF8"/>
    <w:rsid w:val="000E6F43"/>
    <w:rsid w:val="000E740C"/>
    <w:rsid w:val="000E7816"/>
    <w:rsid w:val="000E7985"/>
    <w:rsid w:val="000E7B50"/>
    <w:rsid w:val="000F06CC"/>
    <w:rsid w:val="000F0EDC"/>
    <w:rsid w:val="000F1168"/>
    <w:rsid w:val="000F198B"/>
    <w:rsid w:val="000F1AC6"/>
    <w:rsid w:val="000F1C39"/>
    <w:rsid w:val="000F36E3"/>
    <w:rsid w:val="000F3779"/>
    <w:rsid w:val="000F3D5F"/>
    <w:rsid w:val="000F3EAD"/>
    <w:rsid w:val="000F514E"/>
    <w:rsid w:val="000F51B4"/>
    <w:rsid w:val="000F5339"/>
    <w:rsid w:val="000F56DC"/>
    <w:rsid w:val="000F5C98"/>
    <w:rsid w:val="000F6209"/>
    <w:rsid w:val="000F6695"/>
    <w:rsid w:val="000F695E"/>
    <w:rsid w:val="000F6DA3"/>
    <w:rsid w:val="000F768B"/>
    <w:rsid w:val="00100028"/>
    <w:rsid w:val="0010193E"/>
    <w:rsid w:val="00101EA2"/>
    <w:rsid w:val="00103101"/>
    <w:rsid w:val="001031F1"/>
    <w:rsid w:val="0010350A"/>
    <w:rsid w:val="00104014"/>
    <w:rsid w:val="00104704"/>
    <w:rsid w:val="00105537"/>
    <w:rsid w:val="00106D7F"/>
    <w:rsid w:val="00107022"/>
    <w:rsid w:val="001073A2"/>
    <w:rsid w:val="00107521"/>
    <w:rsid w:val="00110134"/>
    <w:rsid w:val="00110191"/>
    <w:rsid w:val="00112028"/>
    <w:rsid w:val="0011244E"/>
    <w:rsid w:val="00112EF1"/>
    <w:rsid w:val="00112F8F"/>
    <w:rsid w:val="00113071"/>
    <w:rsid w:val="0011311B"/>
    <w:rsid w:val="001138B9"/>
    <w:rsid w:val="001147F0"/>
    <w:rsid w:val="0011562A"/>
    <w:rsid w:val="00115CEA"/>
    <w:rsid w:val="00116D55"/>
    <w:rsid w:val="00117109"/>
    <w:rsid w:val="00117719"/>
    <w:rsid w:val="00117CB8"/>
    <w:rsid w:val="0012033C"/>
    <w:rsid w:val="00120BA3"/>
    <w:rsid w:val="00120C9F"/>
    <w:rsid w:val="00121ECA"/>
    <w:rsid w:val="0012204F"/>
    <w:rsid w:val="001226C0"/>
    <w:rsid w:val="00122726"/>
    <w:rsid w:val="001227B1"/>
    <w:rsid w:val="001236D9"/>
    <w:rsid w:val="00123A1F"/>
    <w:rsid w:val="00124B28"/>
    <w:rsid w:val="00124D94"/>
    <w:rsid w:val="00124F0B"/>
    <w:rsid w:val="00125CF6"/>
    <w:rsid w:val="001260A5"/>
    <w:rsid w:val="001263A7"/>
    <w:rsid w:val="00127528"/>
    <w:rsid w:val="00127F2E"/>
    <w:rsid w:val="00130499"/>
    <w:rsid w:val="00130D5A"/>
    <w:rsid w:val="00130E9E"/>
    <w:rsid w:val="0013126E"/>
    <w:rsid w:val="0013150E"/>
    <w:rsid w:val="001319C6"/>
    <w:rsid w:val="00132174"/>
    <w:rsid w:val="001331EB"/>
    <w:rsid w:val="00133C62"/>
    <w:rsid w:val="00134666"/>
    <w:rsid w:val="00134928"/>
    <w:rsid w:val="001351F0"/>
    <w:rsid w:val="00137CA7"/>
    <w:rsid w:val="00137DA6"/>
    <w:rsid w:val="001401F7"/>
    <w:rsid w:val="001402C2"/>
    <w:rsid w:val="00141932"/>
    <w:rsid w:val="00142337"/>
    <w:rsid w:val="00142A4D"/>
    <w:rsid w:val="00142EB0"/>
    <w:rsid w:val="0014365A"/>
    <w:rsid w:val="00144198"/>
    <w:rsid w:val="00144AFF"/>
    <w:rsid w:val="00145788"/>
    <w:rsid w:val="00145790"/>
    <w:rsid w:val="0014585B"/>
    <w:rsid w:val="0014626E"/>
    <w:rsid w:val="00146321"/>
    <w:rsid w:val="001467A1"/>
    <w:rsid w:val="00147990"/>
    <w:rsid w:val="00151877"/>
    <w:rsid w:val="00151BB2"/>
    <w:rsid w:val="00151F73"/>
    <w:rsid w:val="00153226"/>
    <w:rsid w:val="0015385B"/>
    <w:rsid w:val="00153F1D"/>
    <w:rsid w:val="0015458A"/>
    <w:rsid w:val="00155421"/>
    <w:rsid w:val="00155767"/>
    <w:rsid w:val="0015581A"/>
    <w:rsid w:val="00155A5F"/>
    <w:rsid w:val="0015638C"/>
    <w:rsid w:val="001566F5"/>
    <w:rsid w:val="00156C4C"/>
    <w:rsid w:val="00156CA3"/>
    <w:rsid w:val="00156F0F"/>
    <w:rsid w:val="0015781D"/>
    <w:rsid w:val="00157C64"/>
    <w:rsid w:val="001604C9"/>
    <w:rsid w:val="00160735"/>
    <w:rsid w:val="00160942"/>
    <w:rsid w:val="00160A45"/>
    <w:rsid w:val="001619C1"/>
    <w:rsid w:val="00162BF0"/>
    <w:rsid w:val="00162D07"/>
    <w:rsid w:val="00163B88"/>
    <w:rsid w:val="00164328"/>
    <w:rsid w:val="00164382"/>
    <w:rsid w:val="00164A40"/>
    <w:rsid w:val="0016543A"/>
    <w:rsid w:val="00165AA1"/>
    <w:rsid w:val="00165B0B"/>
    <w:rsid w:val="00165DB0"/>
    <w:rsid w:val="0016663A"/>
    <w:rsid w:val="001669D3"/>
    <w:rsid w:val="00166A01"/>
    <w:rsid w:val="00167797"/>
    <w:rsid w:val="00167AC9"/>
    <w:rsid w:val="00167B4D"/>
    <w:rsid w:val="001705F5"/>
    <w:rsid w:val="001709BD"/>
    <w:rsid w:val="00170CC3"/>
    <w:rsid w:val="001718D8"/>
    <w:rsid w:val="001721C7"/>
    <w:rsid w:val="00172326"/>
    <w:rsid w:val="001742AB"/>
    <w:rsid w:val="00174447"/>
    <w:rsid w:val="00175443"/>
    <w:rsid w:val="00176483"/>
    <w:rsid w:val="00176957"/>
    <w:rsid w:val="00176B71"/>
    <w:rsid w:val="00177017"/>
    <w:rsid w:val="001775F4"/>
    <w:rsid w:val="001805B9"/>
    <w:rsid w:val="0018090F"/>
    <w:rsid w:val="00180BE9"/>
    <w:rsid w:val="00180C27"/>
    <w:rsid w:val="001818CA"/>
    <w:rsid w:val="00181E08"/>
    <w:rsid w:val="0018255F"/>
    <w:rsid w:val="00182864"/>
    <w:rsid w:val="00183036"/>
    <w:rsid w:val="00183053"/>
    <w:rsid w:val="00183D22"/>
    <w:rsid w:val="00184F7E"/>
    <w:rsid w:val="00185453"/>
    <w:rsid w:val="00186B93"/>
    <w:rsid w:val="00186E01"/>
    <w:rsid w:val="00187A0D"/>
    <w:rsid w:val="00187FDB"/>
    <w:rsid w:val="00190434"/>
    <w:rsid w:val="00190BC7"/>
    <w:rsid w:val="0019104F"/>
    <w:rsid w:val="00191185"/>
    <w:rsid w:val="001911F2"/>
    <w:rsid w:val="0019168D"/>
    <w:rsid w:val="00191CD6"/>
    <w:rsid w:val="0019207E"/>
    <w:rsid w:val="00192420"/>
    <w:rsid w:val="00192837"/>
    <w:rsid w:val="001930A1"/>
    <w:rsid w:val="001932B8"/>
    <w:rsid w:val="001939C2"/>
    <w:rsid w:val="00194866"/>
    <w:rsid w:val="00194D62"/>
    <w:rsid w:val="0019534A"/>
    <w:rsid w:val="0019593D"/>
    <w:rsid w:val="0019595B"/>
    <w:rsid w:val="00195D16"/>
    <w:rsid w:val="00195DDF"/>
    <w:rsid w:val="00195F0E"/>
    <w:rsid w:val="00195F9F"/>
    <w:rsid w:val="001964EA"/>
    <w:rsid w:val="00197790"/>
    <w:rsid w:val="001A00C0"/>
    <w:rsid w:val="001A0232"/>
    <w:rsid w:val="001A04FD"/>
    <w:rsid w:val="001A05B7"/>
    <w:rsid w:val="001A064C"/>
    <w:rsid w:val="001A0884"/>
    <w:rsid w:val="001A1161"/>
    <w:rsid w:val="001A1864"/>
    <w:rsid w:val="001A2B99"/>
    <w:rsid w:val="001A3498"/>
    <w:rsid w:val="001A4099"/>
    <w:rsid w:val="001A5802"/>
    <w:rsid w:val="001A662F"/>
    <w:rsid w:val="001A66BC"/>
    <w:rsid w:val="001A687F"/>
    <w:rsid w:val="001A7482"/>
    <w:rsid w:val="001A7E12"/>
    <w:rsid w:val="001B0350"/>
    <w:rsid w:val="001B03DA"/>
    <w:rsid w:val="001B088D"/>
    <w:rsid w:val="001B1353"/>
    <w:rsid w:val="001B1528"/>
    <w:rsid w:val="001B27B9"/>
    <w:rsid w:val="001B3547"/>
    <w:rsid w:val="001B37B4"/>
    <w:rsid w:val="001B3CE1"/>
    <w:rsid w:val="001B5073"/>
    <w:rsid w:val="001B5AB5"/>
    <w:rsid w:val="001B62A0"/>
    <w:rsid w:val="001B6455"/>
    <w:rsid w:val="001B6494"/>
    <w:rsid w:val="001B6662"/>
    <w:rsid w:val="001B66B3"/>
    <w:rsid w:val="001B74A1"/>
    <w:rsid w:val="001C0E10"/>
    <w:rsid w:val="001C0F99"/>
    <w:rsid w:val="001C1256"/>
    <w:rsid w:val="001C238B"/>
    <w:rsid w:val="001C3B82"/>
    <w:rsid w:val="001C3E48"/>
    <w:rsid w:val="001C3F7D"/>
    <w:rsid w:val="001C42F8"/>
    <w:rsid w:val="001C4E22"/>
    <w:rsid w:val="001C68C9"/>
    <w:rsid w:val="001D0AEB"/>
    <w:rsid w:val="001D0B11"/>
    <w:rsid w:val="001D0CA6"/>
    <w:rsid w:val="001D0D51"/>
    <w:rsid w:val="001D179D"/>
    <w:rsid w:val="001D1BF5"/>
    <w:rsid w:val="001D1E1B"/>
    <w:rsid w:val="001D34C7"/>
    <w:rsid w:val="001D4081"/>
    <w:rsid w:val="001D4153"/>
    <w:rsid w:val="001D5A93"/>
    <w:rsid w:val="001D662C"/>
    <w:rsid w:val="001D688F"/>
    <w:rsid w:val="001E0A6F"/>
    <w:rsid w:val="001E0D28"/>
    <w:rsid w:val="001E149C"/>
    <w:rsid w:val="001E1AB9"/>
    <w:rsid w:val="001E23D9"/>
    <w:rsid w:val="001E3113"/>
    <w:rsid w:val="001E316E"/>
    <w:rsid w:val="001E3527"/>
    <w:rsid w:val="001E38FF"/>
    <w:rsid w:val="001E4026"/>
    <w:rsid w:val="001E4B88"/>
    <w:rsid w:val="001E4C5C"/>
    <w:rsid w:val="001E4ED9"/>
    <w:rsid w:val="001E52CB"/>
    <w:rsid w:val="001E648A"/>
    <w:rsid w:val="001E7266"/>
    <w:rsid w:val="001E7482"/>
    <w:rsid w:val="001E7DE4"/>
    <w:rsid w:val="001F0601"/>
    <w:rsid w:val="001F0684"/>
    <w:rsid w:val="001F0C25"/>
    <w:rsid w:val="001F0E2C"/>
    <w:rsid w:val="001F0EFE"/>
    <w:rsid w:val="001F14DA"/>
    <w:rsid w:val="001F1EB4"/>
    <w:rsid w:val="001F1FAD"/>
    <w:rsid w:val="001F259C"/>
    <w:rsid w:val="001F3871"/>
    <w:rsid w:val="001F57E2"/>
    <w:rsid w:val="001F5E00"/>
    <w:rsid w:val="001F6B89"/>
    <w:rsid w:val="001F6C0F"/>
    <w:rsid w:val="001F7218"/>
    <w:rsid w:val="001F79D5"/>
    <w:rsid w:val="002004D1"/>
    <w:rsid w:val="002009E1"/>
    <w:rsid w:val="00200B8A"/>
    <w:rsid w:val="00200D66"/>
    <w:rsid w:val="00200F38"/>
    <w:rsid w:val="00201924"/>
    <w:rsid w:val="0020219C"/>
    <w:rsid w:val="002028F3"/>
    <w:rsid w:val="00203EAC"/>
    <w:rsid w:val="002064E1"/>
    <w:rsid w:val="00206BD5"/>
    <w:rsid w:val="0020752C"/>
    <w:rsid w:val="00207656"/>
    <w:rsid w:val="002079A8"/>
    <w:rsid w:val="00207A21"/>
    <w:rsid w:val="00210CA1"/>
    <w:rsid w:val="002116BD"/>
    <w:rsid w:val="00212448"/>
    <w:rsid w:val="00212721"/>
    <w:rsid w:val="002134BA"/>
    <w:rsid w:val="0021357C"/>
    <w:rsid w:val="002136BB"/>
    <w:rsid w:val="002142AB"/>
    <w:rsid w:val="00214AEC"/>
    <w:rsid w:val="002157AC"/>
    <w:rsid w:val="00215CEF"/>
    <w:rsid w:val="00215E10"/>
    <w:rsid w:val="002162FD"/>
    <w:rsid w:val="00216A8E"/>
    <w:rsid w:val="00217460"/>
    <w:rsid w:val="0021763B"/>
    <w:rsid w:val="00217E68"/>
    <w:rsid w:val="00217EEC"/>
    <w:rsid w:val="00217F54"/>
    <w:rsid w:val="00220670"/>
    <w:rsid w:val="0022082A"/>
    <w:rsid w:val="00220E04"/>
    <w:rsid w:val="00221406"/>
    <w:rsid w:val="0022197E"/>
    <w:rsid w:val="002235C6"/>
    <w:rsid w:val="00223915"/>
    <w:rsid w:val="0022433E"/>
    <w:rsid w:val="002249E1"/>
    <w:rsid w:val="002257C9"/>
    <w:rsid w:val="002268AD"/>
    <w:rsid w:val="00226F45"/>
    <w:rsid w:val="0022751D"/>
    <w:rsid w:val="00230E2E"/>
    <w:rsid w:val="00231519"/>
    <w:rsid w:val="002317B6"/>
    <w:rsid w:val="00232590"/>
    <w:rsid w:val="0023260D"/>
    <w:rsid w:val="0023273E"/>
    <w:rsid w:val="0023290F"/>
    <w:rsid w:val="00232A9A"/>
    <w:rsid w:val="0023316F"/>
    <w:rsid w:val="00233390"/>
    <w:rsid w:val="00233AC2"/>
    <w:rsid w:val="0023497B"/>
    <w:rsid w:val="00235114"/>
    <w:rsid w:val="0023631F"/>
    <w:rsid w:val="002375B7"/>
    <w:rsid w:val="00237AA9"/>
    <w:rsid w:val="00237DB4"/>
    <w:rsid w:val="0024032E"/>
    <w:rsid w:val="00241314"/>
    <w:rsid w:val="00241779"/>
    <w:rsid w:val="00241E84"/>
    <w:rsid w:val="00241E8A"/>
    <w:rsid w:val="00242054"/>
    <w:rsid w:val="00242AAB"/>
    <w:rsid w:val="00243084"/>
    <w:rsid w:val="00243190"/>
    <w:rsid w:val="002433FD"/>
    <w:rsid w:val="00243BDF"/>
    <w:rsid w:val="002445B0"/>
    <w:rsid w:val="00244FF6"/>
    <w:rsid w:val="0024588C"/>
    <w:rsid w:val="00245CDE"/>
    <w:rsid w:val="00245D12"/>
    <w:rsid w:val="00245D53"/>
    <w:rsid w:val="0024665D"/>
    <w:rsid w:val="002466BE"/>
    <w:rsid w:val="00246C2B"/>
    <w:rsid w:val="00246C88"/>
    <w:rsid w:val="00247A88"/>
    <w:rsid w:val="002503D7"/>
    <w:rsid w:val="00251078"/>
    <w:rsid w:val="002511EC"/>
    <w:rsid w:val="00251353"/>
    <w:rsid w:val="002513DA"/>
    <w:rsid w:val="0025179B"/>
    <w:rsid w:val="002519FC"/>
    <w:rsid w:val="002521A4"/>
    <w:rsid w:val="002529F0"/>
    <w:rsid w:val="00252BBF"/>
    <w:rsid w:val="00253B06"/>
    <w:rsid w:val="00253E1F"/>
    <w:rsid w:val="00254097"/>
    <w:rsid w:val="002545D1"/>
    <w:rsid w:val="00255428"/>
    <w:rsid w:val="00255DFB"/>
    <w:rsid w:val="0025679A"/>
    <w:rsid w:val="002567B6"/>
    <w:rsid w:val="002610FA"/>
    <w:rsid w:val="0026120B"/>
    <w:rsid w:val="00261314"/>
    <w:rsid w:val="00262929"/>
    <w:rsid w:val="00262B7A"/>
    <w:rsid w:val="002635B8"/>
    <w:rsid w:val="002637C8"/>
    <w:rsid w:val="00263B9B"/>
    <w:rsid w:val="00264D8A"/>
    <w:rsid w:val="00264DA8"/>
    <w:rsid w:val="00264DE4"/>
    <w:rsid w:val="002657BD"/>
    <w:rsid w:val="0026643F"/>
    <w:rsid w:val="00266492"/>
    <w:rsid w:val="00266DBA"/>
    <w:rsid w:val="00267033"/>
    <w:rsid w:val="002676BB"/>
    <w:rsid w:val="002679F8"/>
    <w:rsid w:val="00267EAA"/>
    <w:rsid w:val="00267F44"/>
    <w:rsid w:val="0027027A"/>
    <w:rsid w:val="002702D9"/>
    <w:rsid w:val="00271050"/>
    <w:rsid w:val="002717DB"/>
    <w:rsid w:val="00272424"/>
    <w:rsid w:val="002725D0"/>
    <w:rsid w:val="00272A01"/>
    <w:rsid w:val="00272C81"/>
    <w:rsid w:val="00273F9E"/>
    <w:rsid w:val="00274613"/>
    <w:rsid w:val="00274896"/>
    <w:rsid w:val="00275521"/>
    <w:rsid w:val="002755B6"/>
    <w:rsid w:val="00275886"/>
    <w:rsid w:val="0027638F"/>
    <w:rsid w:val="00276B3F"/>
    <w:rsid w:val="002774F0"/>
    <w:rsid w:val="00277525"/>
    <w:rsid w:val="00277543"/>
    <w:rsid w:val="00277E30"/>
    <w:rsid w:val="00280134"/>
    <w:rsid w:val="00280C5C"/>
    <w:rsid w:val="00281693"/>
    <w:rsid w:val="002816FE"/>
    <w:rsid w:val="002819C8"/>
    <w:rsid w:val="0028230C"/>
    <w:rsid w:val="002827AC"/>
    <w:rsid w:val="00282959"/>
    <w:rsid w:val="002837BA"/>
    <w:rsid w:val="0028431F"/>
    <w:rsid w:val="0028441B"/>
    <w:rsid w:val="002855B9"/>
    <w:rsid w:val="00285A24"/>
    <w:rsid w:val="00285E95"/>
    <w:rsid w:val="002865EC"/>
    <w:rsid w:val="00286B6E"/>
    <w:rsid w:val="00286DDA"/>
    <w:rsid w:val="0028764D"/>
    <w:rsid w:val="0028796B"/>
    <w:rsid w:val="0029013B"/>
    <w:rsid w:val="002902FE"/>
    <w:rsid w:val="0029072E"/>
    <w:rsid w:val="0029095A"/>
    <w:rsid w:val="00290ED9"/>
    <w:rsid w:val="002911C0"/>
    <w:rsid w:val="0029133C"/>
    <w:rsid w:val="002913C8"/>
    <w:rsid w:val="002918E6"/>
    <w:rsid w:val="002919B2"/>
    <w:rsid w:val="00291B23"/>
    <w:rsid w:val="00292364"/>
    <w:rsid w:val="002924BA"/>
    <w:rsid w:val="00292FED"/>
    <w:rsid w:val="0029394C"/>
    <w:rsid w:val="00293A15"/>
    <w:rsid w:val="00293FDD"/>
    <w:rsid w:val="00294F93"/>
    <w:rsid w:val="00295FF7"/>
    <w:rsid w:val="002968E2"/>
    <w:rsid w:val="00297210"/>
    <w:rsid w:val="002975CC"/>
    <w:rsid w:val="0029791C"/>
    <w:rsid w:val="00297AB8"/>
    <w:rsid w:val="00297C16"/>
    <w:rsid w:val="002A0135"/>
    <w:rsid w:val="002A0178"/>
    <w:rsid w:val="002A0A9B"/>
    <w:rsid w:val="002A0C31"/>
    <w:rsid w:val="002A0CD9"/>
    <w:rsid w:val="002A1473"/>
    <w:rsid w:val="002A1D66"/>
    <w:rsid w:val="002A1DF3"/>
    <w:rsid w:val="002A26B2"/>
    <w:rsid w:val="002A2F42"/>
    <w:rsid w:val="002A35E1"/>
    <w:rsid w:val="002A45A9"/>
    <w:rsid w:val="002A4FD9"/>
    <w:rsid w:val="002A55ED"/>
    <w:rsid w:val="002A57EC"/>
    <w:rsid w:val="002A6112"/>
    <w:rsid w:val="002A6334"/>
    <w:rsid w:val="002A7037"/>
    <w:rsid w:val="002A712E"/>
    <w:rsid w:val="002A71E5"/>
    <w:rsid w:val="002B0480"/>
    <w:rsid w:val="002B0629"/>
    <w:rsid w:val="002B094B"/>
    <w:rsid w:val="002B0B5B"/>
    <w:rsid w:val="002B1ADF"/>
    <w:rsid w:val="002B27B3"/>
    <w:rsid w:val="002B4062"/>
    <w:rsid w:val="002B41D0"/>
    <w:rsid w:val="002B5462"/>
    <w:rsid w:val="002B7ECF"/>
    <w:rsid w:val="002B7F3D"/>
    <w:rsid w:val="002B7F9D"/>
    <w:rsid w:val="002C03D5"/>
    <w:rsid w:val="002C061D"/>
    <w:rsid w:val="002C09BE"/>
    <w:rsid w:val="002C0A87"/>
    <w:rsid w:val="002C0AF7"/>
    <w:rsid w:val="002C1945"/>
    <w:rsid w:val="002C19A0"/>
    <w:rsid w:val="002C1C45"/>
    <w:rsid w:val="002C27AF"/>
    <w:rsid w:val="002C3471"/>
    <w:rsid w:val="002C34E3"/>
    <w:rsid w:val="002C39CE"/>
    <w:rsid w:val="002C3E33"/>
    <w:rsid w:val="002C3F4E"/>
    <w:rsid w:val="002C4153"/>
    <w:rsid w:val="002C4248"/>
    <w:rsid w:val="002C4546"/>
    <w:rsid w:val="002C46C6"/>
    <w:rsid w:val="002C4AD6"/>
    <w:rsid w:val="002C4B35"/>
    <w:rsid w:val="002C4B8C"/>
    <w:rsid w:val="002C4DA0"/>
    <w:rsid w:val="002C58A0"/>
    <w:rsid w:val="002C62BB"/>
    <w:rsid w:val="002C66F4"/>
    <w:rsid w:val="002C6E05"/>
    <w:rsid w:val="002D00B5"/>
    <w:rsid w:val="002D078C"/>
    <w:rsid w:val="002D0F71"/>
    <w:rsid w:val="002D1351"/>
    <w:rsid w:val="002D2347"/>
    <w:rsid w:val="002D257F"/>
    <w:rsid w:val="002D2A57"/>
    <w:rsid w:val="002D2CCD"/>
    <w:rsid w:val="002D308C"/>
    <w:rsid w:val="002D3118"/>
    <w:rsid w:val="002D34CF"/>
    <w:rsid w:val="002D34F2"/>
    <w:rsid w:val="002D4073"/>
    <w:rsid w:val="002D4155"/>
    <w:rsid w:val="002D4595"/>
    <w:rsid w:val="002D6C4D"/>
    <w:rsid w:val="002D7133"/>
    <w:rsid w:val="002D7389"/>
    <w:rsid w:val="002E0B7A"/>
    <w:rsid w:val="002E148F"/>
    <w:rsid w:val="002E18E7"/>
    <w:rsid w:val="002E1BD1"/>
    <w:rsid w:val="002E1E60"/>
    <w:rsid w:val="002E20E3"/>
    <w:rsid w:val="002E23E0"/>
    <w:rsid w:val="002E3A53"/>
    <w:rsid w:val="002E3E62"/>
    <w:rsid w:val="002E3F02"/>
    <w:rsid w:val="002E4324"/>
    <w:rsid w:val="002E4793"/>
    <w:rsid w:val="002E49F3"/>
    <w:rsid w:val="002E5885"/>
    <w:rsid w:val="002E63C4"/>
    <w:rsid w:val="002E6535"/>
    <w:rsid w:val="002E6A90"/>
    <w:rsid w:val="002E72F7"/>
    <w:rsid w:val="002E79B4"/>
    <w:rsid w:val="002E7B99"/>
    <w:rsid w:val="002E7F3B"/>
    <w:rsid w:val="002F0562"/>
    <w:rsid w:val="002F0B25"/>
    <w:rsid w:val="002F0F45"/>
    <w:rsid w:val="002F1B06"/>
    <w:rsid w:val="002F20CB"/>
    <w:rsid w:val="002F23BB"/>
    <w:rsid w:val="002F2639"/>
    <w:rsid w:val="002F3FC5"/>
    <w:rsid w:val="002F461E"/>
    <w:rsid w:val="002F484E"/>
    <w:rsid w:val="002F5085"/>
    <w:rsid w:val="002F5281"/>
    <w:rsid w:val="002F5C22"/>
    <w:rsid w:val="002F63B0"/>
    <w:rsid w:val="002F656C"/>
    <w:rsid w:val="002F69CE"/>
    <w:rsid w:val="002F73CC"/>
    <w:rsid w:val="002F78C0"/>
    <w:rsid w:val="002F78F8"/>
    <w:rsid w:val="0030035A"/>
    <w:rsid w:val="00300E98"/>
    <w:rsid w:val="0030106A"/>
    <w:rsid w:val="003013D8"/>
    <w:rsid w:val="00301587"/>
    <w:rsid w:val="0030158B"/>
    <w:rsid w:val="0030169C"/>
    <w:rsid w:val="00301C5E"/>
    <w:rsid w:val="0030263E"/>
    <w:rsid w:val="00303175"/>
    <w:rsid w:val="003031E1"/>
    <w:rsid w:val="00304890"/>
    <w:rsid w:val="00304A6D"/>
    <w:rsid w:val="00305204"/>
    <w:rsid w:val="003052C0"/>
    <w:rsid w:val="00306BF0"/>
    <w:rsid w:val="00306D36"/>
    <w:rsid w:val="003076F9"/>
    <w:rsid w:val="00307830"/>
    <w:rsid w:val="0031015B"/>
    <w:rsid w:val="00310435"/>
    <w:rsid w:val="00310FB4"/>
    <w:rsid w:val="0031364E"/>
    <w:rsid w:val="00313C2A"/>
    <w:rsid w:val="00313FDD"/>
    <w:rsid w:val="0031454E"/>
    <w:rsid w:val="0031468A"/>
    <w:rsid w:val="003147C3"/>
    <w:rsid w:val="003147E6"/>
    <w:rsid w:val="00314DD3"/>
    <w:rsid w:val="00315419"/>
    <w:rsid w:val="003162F3"/>
    <w:rsid w:val="003167AD"/>
    <w:rsid w:val="00316821"/>
    <w:rsid w:val="00316B36"/>
    <w:rsid w:val="00317077"/>
    <w:rsid w:val="0031783D"/>
    <w:rsid w:val="00317F46"/>
    <w:rsid w:val="00320A8B"/>
    <w:rsid w:val="00320C24"/>
    <w:rsid w:val="00321022"/>
    <w:rsid w:val="0032118A"/>
    <w:rsid w:val="003211E7"/>
    <w:rsid w:val="00321396"/>
    <w:rsid w:val="00321BD5"/>
    <w:rsid w:val="00321DAE"/>
    <w:rsid w:val="00322161"/>
    <w:rsid w:val="00323324"/>
    <w:rsid w:val="00323867"/>
    <w:rsid w:val="00323956"/>
    <w:rsid w:val="00323FAA"/>
    <w:rsid w:val="0032433B"/>
    <w:rsid w:val="003244F1"/>
    <w:rsid w:val="00324997"/>
    <w:rsid w:val="0032624B"/>
    <w:rsid w:val="00326AE9"/>
    <w:rsid w:val="00326B31"/>
    <w:rsid w:val="00326EE9"/>
    <w:rsid w:val="0032740D"/>
    <w:rsid w:val="00330423"/>
    <w:rsid w:val="003308E7"/>
    <w:rsid w:val="00330CB9"/>
    <w:rsid w:val="003319AD"/>
    <w:rsid w:val="00331BCA"/>
    <w:rsid w:val="00332402"/>
    <w:rsid w:val="003328BA"/>
    <w:rsid w:val="00332A1F"/>
    <w:rsid w:val="00332ACC"/>
    <w:rsid w:val="0033372A"/>
    <w:rsid w:val="00333A8E"/>
    <w:rsid w:val="00333B9C"/>
    <w:rsid w:val="0033410A"/>
    <w:rsid w:val="00334251"/>
    <w:rsid w:val="00334E57"/>
    <w:rsid w:val="00334FF2"/>
    <w:rsid w:val="00335E3A"/>
    <w:rsid w:val="00336B6A"/>
    <w:rsid w:val="00336F92"/>
    <w:rsid w:val="003372C6"/>
    <w:rsid w:val="00337678"/>
    <w:rsid w:val="003379D4"/>
    <w:rsid w:val="00340DDE"/>
    <w:rsid w:val="003410F2"/>
    <w:rsid w:val="00342029"/>
    <w:rsid w:val="003426BD"/>
    <w:rsid w:val="00342810"/>
    <w:rsid w:val="0034286B"/>
    <w:rsid w:val="003437A2"/>
    <w:rsid w:val="0034477D"/>
    <w:rsid w:val="00344B65"/>
    <w:rsid w:val="00344C1C"/>
    <w:rsid w:val="00344EC1"/>
    <w:rsid w:val="00345B36"/>
    <w:rsid w:val="00345BA1"/>
    <w:rsid w:val="0034655E"/>
    <w:rsid w:val="00346EE8"/>
    <w:rsid w:val="00347B40"/>
    <w:rsid w:val="00350175"/>
    <w:rsid w:val="00350461"/>
    <w:rsid w:val="00350528"/>
    <w:rsid w:val="00350584"/>
    <w:rsid w:val="00350748"/>
    <w:rsid w:val="003516CE"/>
    <w:rsid w:val="0035191B"/>
    <w:rsid w:val="00352611"/>
    <w:rsid w:val="00352F07"/>
    <w:rsid w:val="0035301D"/>
    <w:rsid w:val="00353105"/>
    <w:rsid w:val="003535F6"/>
    <w:rsid w:val="0035377F"/>
    <w:rsid w:val="00354FD5"/>
    <w:rsid w:val="00355653"/>
    <w:rsid w:val="00355DBD"/>
    <w:rsid w:val="003567B5"/>
    <w:rsid w:val="00357A81"/>
    <w:rsid w:val="003616C5"/>
    <w:rsid w:val="003620C2"/>
    <w:rsid w:val="003628D6"/>
    <w:rsid w:val="00362D7E"/>
    <w:rsid w:val="00362F58"/>
    <w:rsid w:val="00363087"/>
    <w:rsid w:val="00363194"/>
    <w:rsid w:val="00363714"/>
    <w:rsid w:val="00363A43"/>
    <w:rsid w:val="00363A5C"/>
    <w:rsid w:val="00364732"/>
    <w:rsid w:val="00365190"/>
    <w:rsid w:val="003657CA"/>
    <w:rsid w:val="00365CD7"/>
    <w:rsid w:val="003664D4"/>
    <w:rsid w:val="0036662D"/>
    <w:rsid w:val="00366E87"/>
    <w:rsid w:val="00367740"/>
    <w:rsid w:val="00367D15"/>
    <w:rsid w:val="00367D17"/>
    <w:rsid w:val="00370420"/>
    <w:rsid w:val="003714D2"/>
    <w:rsid w:val="00371B36"/>
    <w:rsid w:val="0037220F"/>
    <w:rsid w:val="00373849"/>
    <w:rsid w:val="00374620"/>
    <w:rsid w:val="00376381"/>
    <w:rsid w:val="00376BA3"/>
    <w:rsid w:val="003801DC"/>
    <w:rsid w:val="0038039C"/>
    <w:rsid w:val="00380F52"/>
    <w:rsid w:val="003813EA"/>
    <w:rsid w:val="0038187B"/>
    <w:rsid w:val="00381D46"/>
    <w:rsid w:val="00381F9D"/>
    <w:rsid w:val="00382715"/>
    <w:rsid w:val="00384ED7"/>
    <w:rsid w:val="0038579C"/>
    <w:rsid w:val="00385D70"/>
    <w:rsid w:val="00385FE2"/>
    <w:rsid w:val="003861E7"/>
    <w:rsid w:val="003867DA"/>
    <w:rsid w:val="00387A29"/>
    <w:rsid w:val="00387BF6"/>
    <w:rsid w:val="0039021A"/>
    <w:rsid w:val="003903DB"/>
    <w:rsid w:val="003905D7"/>
    <w:rsid w:val="003913F3"/>
    <w:rsid w:val="003915F6"/>
    <w:rsid w:val="00391A28"/>
    <w:rsid w:val="003931A1"/>
    <w:rsid w:val="0039361C"/>
    <w:rsid w:val="003937D1"/>
    <w:rsid w:val="00393925"/>
    <w:rsid w:val="0039478F"/>
    <w:rsid w:val="00394893"/>
    <w:rsid w:val="00394CB2"/>
    <w:rsid w:val="00395C53"/>
    <w:rsid w:val="00396455"/>
    <w:rsid w:val="00396961"/>
    <w:rsid w:val="00396F56"/>
    <w:rsid w:val="00396F7A"/>
    <w:rsid w:val="0039714A"/>
    <w:rsid w:val="0039752A"/>
    <w:rsid w:val="00397AC8"/>
    <w:rsid w:val="00397DDB"/>
    <w:rsid w:val="003A0160"/>
    <w:rsid w:val="003A0AEA"/>
    <w:rsid w:val="003A0F39"/>
    <w:rsid w:val="003A142F"/>
    <w:rsid w:val="003A1C45"/>
    <w:rsid w:val="003A24D5"/>
    <w:rsid w:val="003A2B55"/>
    <w:rsid w:val="003A302E"/>
    <w:rsid w:val="003A3995"/>
    <w:rsid w:val="003A3A64"/>
    <w:rsid w:val="003A3B69"/>
    <w:rsid w:val="003A3B8C"/>
    <w:rsid w:val="003A3CCB"/>
    <w:rsid w:val="003A4A3B"/>
    <w:rsid w:val="003A51BB"/>
    <w:rsid w:val="003A593B"/>
    <w:rsid w:val="003A6420"/>
    <w:rsid w:val="003A6996"/>
    <w:rsid w:val="003A69A6"/>
    <w:rsid w:val="003A6BE1"/>
    <w:rsid w:val="003A7122"/>
    <w:rsid w:val="003A7700"/>
    <w:rsid w:val="003B0200"/>
    <w:rsid w:val="003B0E60"/>
    <w:rsid w:val="003B0F22"/>
    <w:rsid w:val="003B1171"/>
    <w:rsid w:val="003B11C0"/>
    <w:rsid w:val="003B11D6"/>
    <w:rsid w:val="003B1556"/>
    <w:rsid w:val="003B1AA4"/>
    <w:rsid w:val="003B2A59"/>
    <w:rsid w:val="003B3A50"/>
    <w:rsid w:val="003B3C2E"/>
    <w:rsid w:val="003B4016"/>
    <w:rsid w:val="003B42ED"/>
    <w:rsid w:val="003B48BF"/>
    <w:rsid w:val="003B5077"/>
    <w:rsid w:val="003B54DC"/>
    <w:rsid w:val="003B5675"/>
    <w:rsid w:val="003B592D"/>
    <w:rsid w:val="003B6021"/>
    <w:rsid w:val="003B698D"/>
    <w:rsid w:val="003B6A90"/>
    <w:rsid w:val="003B6F83"/>
    <w:rsid w:val="003B75DD"/>
    <w:rsid w:val="003B76B9"/>
    <w:rsid w:val="003B77B4"/>
    <w:rsid w:val="003C099C"/>
    <w:rsid w:val="003C0CF6"/>
    <w:rsid w:val="003C13A2"/>
    <w:rsid w:val="003C17D7"/>
    <w:rsid w:val="003C2606"/>
    <w:rsid w:val="003C46AE"/>
    <w:rsid w:val="003C576F"/>
    <w:rsid w:val="003C5CC7"/>
    <w:rsid w:val="003C5E4B"/>
    <w:rsid w:val="003C60CA"/>
    <w:rsid w:val="003C7AFD"/>
    <w:rsid w:val="003C7B42"/>
    <w:rsid w:val="003C7C1B"/>
    <w:rsid w:val="003C7D6A"/>
    <w:rsid w:val="003C7ED5"/>
    <w:rsid w:val="003D0671"/>
    <w:rsid w:val="003D06E5"/>
    <w:rsid w:val="003D0AD8"/>
    <w:rsid w:val="003D13CE"/>
    <w:rsid w:val="003D1427"/>
    <w:rsid w:val="003D1C0F"/>
    <w:rsid w:val="003D2073"/>
    <w:rsid w:val="003D2C9D"/>
    <w:rsid w:val="003D3C04"/>
    <w:rsid w:val="003D3F05"/>
    <w:rsid w:val="003D3F22"/>
    <w:rsid w:val="003D4106"/>
    <w:rsid w:val="003D43C8"/>
    <w:rsid w:val="003D512A"/>
    <w:rsid w:val="003D57CE"/>
    <w:rsid w:val="003D5835"/>
    <w:rsid w:val="003D5EDF"/>
    <w:rsid w:val="003D5FF1"/>
    <w:rsid w:val="003D6C24"/>
    <w:rsid w:val="003E04DA"/>
    <w:rsid w:val="003E2E4B"/>
    <w:rsid w:val="003E348F"/>
    <w:rsid w:val="003E4699"/>
    <w:rsid w:val="003E4E9C"/>
    <w:rsid w:val="003E5549"/>
    <w:rsid w:val="003E67E6"/>
    <w:rsid w:val="003E69A7"/>
    <w:rsid w:val="003E6BDB"/>
    <w:rsid w:val="003E71DA"/>
    <w:rsid w:val="003E75D0"/>
    <w:rsid w:val="003E76B5"/>
    <w:rsid w:val="003F0FC2"/>
    <w:rsid w:val="003F111A"/>
    <w:rsid w:val="003F1855"/>
    <w:rsid w:val="003F1AA3"/>
    <w:rsid w:val="003F2B44"/>
    <w:rsid w:val="003F2C36"/>
    <w:rsid w:val="003F323B"/>
    <w:rsid w:val="003F32F5"/>
    <w:rsid w:val="003F5102"/>
    <w:rsid w:val="003F5124"/>
    <w:rsid w:val="003F5E16"/>
    <w:rsid w:val="003F5E49"/>
    <w:rsid w:val="003F62C9"/>
    <w:rsid w:val="003F6434"/>
    <w:rsid w:val="003F70E9"/>
    <w:rsid w:val="003F7185"/>
    <w:rsid w:val="003F75B7"/>
    <w:rsid w:val="00400321"/>
    <w:rsid w:val="00400642"/>
    <w:rsid w:val="00400BBA"/>
    <w:rsid w:val="004019CC"/>
    <w:rsid w:val="00402210"/>
    <w:rsid w:val="0040248B"/>
    <w:rsid w:val="00402661"/>
    <w:rsid w:val="004027B6"/>
    <w:rsid w:val="00403307"/>
    <w:rsid w:val="00403F62"/>
    <w:rsid w:val="004047AA"/>
    <w:rsid w:val="00404988"/>
    <w:rsid w:val="00404C5C"/>
    <w:rsid w:val="0040506B"/>
    <w:rsid w:val="00405959"/>
    <w:rsid w:val="004101B4"/>
    <w:rsid w:val="004102D7"/>
    <w:rsid w:val="0041124B"/>
    <w:rsid w:val="004140D0"/>
    <w:rsid w:val="004142BE"/>
    <w:rsid w:val="004142FC"/>
    <w:rsid w:val="004144E3"/>
    <w:rsid w:val="00414ABD"/>
    <w:rsid w:val="00415725"/>
    <w:rsid w:val="004157A8"/>
    <w:rsid w:val="00415B99"/>
    <w:rsid w:val="00415D63"/>
    <w:rsid w:val="0041779E"/>
    <w:rsid w:val="00421AA1"/>
    <w:rsid w:val="00421AED"/>
    <w:rsid w:val="00422092"/>
    <w:rsid w:val="004220DB"/>
    <w:rsid w:val="004227DF"/>
    <w:rsid w:val="00422B99"/>
    <w:rsid w:val="00422C7E"/>
    <w:rsid w:val="004230F0"/>
    <w:rsid w:val="00423305"/>
    <w:rsid w:val="00423672"/>
    <w:rsid w:val="0042391A"/>
    <w:rsid w:val="0042429B"/>
    <w:rsid w:val="00424876"/>
    <w:rsid w:val="00424EFF"/>
    <w:rsid w:val="00425077"/>
    <w:rsid w:val="00425AE3"/>
    <w:rsid w:val="00425CB8"/>
    <w:rsid w:val="00426231"/>
    <w:rsid w:val="004270E8"/>
    <w:rsid w:val="0042770A"/>
    <w:rsid w:val="00427F22"/>
    <w:rsid w:val="00430039"/>
    <w:rsid w:val="00430337"/>
    <w:rsid w:val="00431598"/>
    <w:rsid w:val="004318F6"/>
    <w:rsid w:val="00431A76"/>
    <w:rsid w:val="00431B87"/>
    <w:rsid w:val="0043206A"/>
    <w:rsid w:val="00432C41"/>
    <w:rsid w:val="00432DE1"/>
    <w:rsid w:val="004331BB"/>
    <w:rsid w:val="004339EB"/>
    <w:rsid w:val="00433ABE"/>
    <w:rsid w:val="0043418D"/>
    <w:rsid w:val="0043465E"/>
    <w:rsid w:val="00434953"/>
    <w:rsid w:val="00434FEC"/>
    <w:rsid w:val="00436052"/>
    <w:rsid w:val="004366B1"/>
    <w:rsid w:val="0043677E"/>
    <w:rsid w:val="00437AAB"/>
    <w:rsid w:val="00442192"/>
    <w:rsid w:val="00442665"/>
    <w:rsid w:val="00442E28"/>
    <w:rsid w:val="004433CA"/>
    <w:rsid w:val="004434A3"/>
    <w:rsid w:val="00443692"/>
    <w:rsid w:val="00443977"/>
    <w:rsid w:val="00443F58"/>
    <w:rsid w:val="00444D60"/>
    <w:rsid w:val="00444EE5"/>
    <w:rsid w:val="004451B4"/>
    <w:rsid w:val="0044576B"/>
    <w:rsid w:val="00445EB3"/>
    <w:rsid w:val="00446006"/>
    <w:rsid w:val="004464C9"/>
    <w:rsid w:val="00446B28"/>
    <w:rsid w:val="004501B2"/>
    <w:rsid w:val="004503B5"/>
    <w:rsid w:val="004504BA"/>
    <w:rsid w:val="0045067B"/>
    <w:rsid w:val="00451803"/>
    <w:rsid w:val="00451CB0"/>
    <w:rsid w:val="004528DF"/>
    <w:rsid w:val="004536DA"/>
    <w:rsid w:val="00453867"/>
    <w:rsid w:val="00453FD8"/>
    <w:rsid w:val="00455038"/>
    <w:rsid w:val="004556FB"/>
    <w:rsid w:val="00455A46"/>
    <w:rsid w:val="00456CE7"/>
    <w:rsid w:val="004571C9"/>
    <w:rsid w:val="004572CD"/>
    <w:rsid w:val="0046060C"/>
    <w:rsid w:val="0046063B"/>
    <w:rsid w:val="00460D34"/>
    <w:rsid w:val="00460D88"/>
    <w:rsid w:val="004617EC"/>
    <w:rsid w:val="00461C5C"/>
    <w:rsid w:val="0046218F"/>
    <w:rsid w:val="00462C0A"/>
    <w:rsid w:val="00463962"/>
    <w:rsid w:val="0046406F"/>
    <w:rsid w:val="00464983"/>
    <w:rsid w:val="004650EF"/>
    <w:rsid w:val="00465636"/>
    <w:rsid w:val="00465CBA"/>
    <w:rsid w:val="004674A5"/>
    <w:rsid w:val="00467958"/>
    <w:rsid w:val="00467996"/>
    <w:rsid w:val="00471B43"/>
    <w:rsid w:val="00471E3A"/>
    <w:rsid w:val="0047220F"/>
    <w:rsid w:val="004728B2"/>
    <w:rsid w:val="00472DAF"/>
    <w:rsid w:val="004730A4"/>
    <w:rsid w:val="00473704"/>
    <w:rsid w:val="00473FE4"/>
    <w:rsid w:val="00473FFF"/>
    <w:rsid w:val="004743B9"/>
    <w:rsid w:val="004754D6"/>
    <w:rsid w:val="00475E7C"/>
    <w:rsid w:val="00475F9B"/>
    <w:rsid w:val="00476634"/>
    <w:rsid w:val="004766CC"/>
    <w:rsid w:val="004768F6"/>
    <w:rsid w:val="004769D3"/>
    <w:rsid w:val="00476C9A"/>
    <w:rsid w:val="00477DB1"/>
    <w:rsid w:val="00480179"/>
    <w:rsid w:val="004816D2"/>
    <w:rsid w:val="00481A43"/>
    <w:rsid w:val="00482373"/>
    <w:rsid w:val="00482E2A"/>
    <w:rsid w:val="0048332A"/>
    <w:rsid w:val="00483469"/>
    <w:rsid w:val="00484585"/>
    <w:rsid w:val="00484852"/>
    <w:rsid w:val="00484B39"/>
    <w:rsid w:val="00484CD6"/>
    <w:rsid w:val="004858CC"/>
    <w:rsid w:val="00485D45"/>
    <w:rsid w:val="00486569"/>
    <w:rsid w:val="0048714D"/>
    <w:rsid w:val="00487233"/>
    <w:rsid w:val="00490288"/>
    <w:rsid w:val="00492777"/>
    <w:rsid w:val="00492800"/>
    <w:rsid w:val="0049307F"/>
    <w:rsid w:val="0049368C"/>
    <w:rsid w:val="00494B1F"/>
    <w:rsid w:val="00495678"/>
    <w:rsid w:val="00495F2D"/>
    <w:rsid w:val="0049617F"/>
    <w:rsid w:val="00496A13"/>
    <w:rsid w:val="00496E61"/>
    <w:rsid w:val="004970E6"/>
    <w:rsid w:val="004971C8"/>
    <w:rsid w:val="0049724E"/>
    <w:rsid w:val="004A0755"/>
    <w:rsid w:val="004A0C5B"/>
    <w:rsid w:val="004A13AF"/>
    <w:rsid w:val="004A1790"/>
    <w:rsid w:val="004A19BA"/>
    <w:rsid w:val="004A1CD5"/>
    <w:rsid w:val="004A20F4"/>
    <w:rsid w:val="004A226C"/>
    <w:rsid w:val="004A254F"/>
    <w:rsid w:val="004A31DD"/>
    <w:rsid w:val="004A32AA"/>
    <w:rsid w:val="004A3712"/>
    <w:rsid w:val="004A4951"/>
    <w:rsid w:val="004A565D"/>
    <w:rsid w:val="004A5756"/>
    <w:rsid w:val="004A5838"/>
    <w:rsid w:val="004A7446"/>
    <w:rsid w:val="004A7CB7"/>
    <w:rsid w:val="004B0A10"/>
    <w:rsid w:val="004B168B"/>
    <w:rsid w:val="004B1AD7"/>
    <w:rsid w:val="004B208A"/>
    <w:rsid w:val="004B24F4"/>
    <w:rsid w:val="004B2CD6"/>
    <w:rsid w:val="004B37FE"/>
    <w:rsid w:val="004B43D6"/>
    <w:rsid w:val="004B47CD"/>
    <w:rsid w:val="004B47ED"/>
    <w:rsid w:val="004B485C"/>
    <w:rsid w:val="004B55A2"/>
    <w:rsid w:val="004B6AFE"/>
    <w:rsid w:val="004B7DED"/>
    <w:rsid w:val="004C0074"/>
    <w:rsid w:val="004C056F"/>
    <w:rsid w:val="004C1886"/>
    <w:rsid w:val="004C1D97"/>
    <w:rsid w:val="004C2187"/>
    <w:rsid w:val="004C2B01"/>
    <w:rsid w:val="004C2FF9"/>
    <w:rsid w:val="004C3621"/>
    <w:rsid w:val="004C47DC"/>
    <w:rsid w:val="004C5409"/>
    <w:rsid w:val="004C5A36"/>
    <w:rsid w:val="004C76F4"/>
    <w:rsid w:val="004C7D1D"/>
    <w:rsid w:val="004D014A"/>
    <w:rsid w:val="004D0A66"/>
    <w:rsid w:val="004D0CC9"/>
    <w:rsid w:val="004D1BF6"/>
    <w:rsid w:val="004D226E"/>
    <w:rsid w:val="004D2639"/>
    <w:rsid w:val="004D2DAF"/>
    <w:rsid w:val="004D3249"/>
    <w:rsid w:val="004D3EE2"/>
    <w:rsid w:val="004D46D3"/>
    <w:rsid w:val="004D5D0F"/>
    <w:rsid w:val="004D60C3"/>
    <w:rsid w:val="004D6BED"/>
    <w:rsid w:val="004D6EA5"/>
    <w:rsid w:val="004D74B2"/>
    <w:rsid w:val="004D7680"/>
    <w:rsid w:val="004E0F88"/>
    <w:rsid w:val="004E0FA6"/>
    <w:rsid w:val="004E2453"/>
    <w:rsid w:val="004E2F9D"/>
    <w:rsid w:val="004E30D1"/>
    <w:rsid w:val="004E3964"/>
    <w:rsid w:val="004E405B"/>
    <w:rsid w:val="004E485B"/>
    <w:rsid w:val="004E4978"/>
    <w:rsid w:val="004E4CBC"/>
    <w:rsid w:val="004E5CD3"/>
    <w:rsid w:val="004E6770"/>
    <w:rsid w:val="004E7602"/>
    <w:rsid w:val="004E7B19"/>
    <w:rsid w:val="004E7D2C"/>
    <w:rsid w:val="004F0161"/>
    <w:rsid w:val="004F0E7B"/>
    <w:rsid w:val="004F11EC"/>
    <w:rsid w:val="004F1439"/>
    <w:rsid w:val="004F1757"/>
    <w:rsid w:val="004F1A17"/>
    <w:rsid w:val="004F1D8A"/>
    <w:rsid w:val="004F2958"/>
    <w:rsid w:val="004F3744"/>
    <w:rsid w:val="004F3A82"/>
    <w:rsid w:val="004F407B"/>
    <w:rsid w:val="004F475C"/>
    <w:rsid w:val="004F4B18"/>
    <w:rsid w:val="004F5256"/>
    <w:rsid w:val="004F5824"/>
    <w:rsid w:val="004F6793"/>
    <w:rsid w:val="004F6BD2"/>
    <w:rsid w:val="004F7100"/>
    <w:rsid w:val="004F7150"/>
    <w:rsid w:val="004F788E"/>
    <w:rsid w:val="004F7D0E"/>
    <w:rsid w:val="00500032"/>
    <w:rsid w:val="005007D6"/>
    <w:rsid w:val="00501695"/>
    <w:rsid w:val="00502641"/>
    <w:rsid w:val="00502A8B"/>
    <w:rsid w:val="005033DB"/>
    <w:rsid w:val="005034D5"/>
    <w:rsid w:val="005039EA"/>
    <w:rsid w:val="00503ED9"/>
    <w:rsid w:val="005057E3"/>
    <w:rsid w:val="0050624F"/>
    <w:rsid w:val="00506716"/>
    <w:rsid w:val="00510208"/>
    <w:rsid w:val="00510503"/>
    <w:rsid w:val="00510983"/>
    <w:rsid w:val="00510FB8"/>
    <w:rsid w:val="00511D3F"/>
    <w:rsid w:val="00512103"/>
    <w:rsid w:val="005124DB"/>
    <w:rsid w:val="0051363E"/>
    <w:rsid w:val="005142BD"/>
    <w:rsid w:val="0051484B"/>
    <w:rsid w:val="00514FD4"/>
    <w:rsid w:val="00515120"/>
    <w:rsid w:val="0051546A"/>
    <w:rsid w:val="005155D6"/>
    <w:rsid w:val="0051579A"/>
    <w:rsid w:val="00517381"/>
    <w:rsid w:val="00517589"/>
    <w:rsid w:val="00517626"/>
    <w:rsid w:val="00520C5C"/>
    <w:rsid w:val="00522572"/>
    <w:rsid w:val="00522CED"/>
    <w:rsid w:val="00523295"/>
    <w:rsid w:val="00523F05"/>
    <w:rsid w:val="0052415B"/>
    <w:rsid w:val="005251CF"/>
    <w:rsid w:val="00525DA9"/>
    <w:rsid w:val="00526200"/>
    <w:rsid w:val="005264BA"/>
    <w:rsid w:val="005267C5"/>
    <w:rsid w:val="005271EE"/>
    <w:rsid w:val="00527F32"/>
    <w:rsid w:val="00527F87"/>
    <w:rsid w:val="00530049"/>
    <w:rsid w:val="00530424"/>
    <w:rsid w:val="00530871"/>
    <w:rsid w:val="00531240"/>
    <w:rsid w:val="0053184C"/>
    <w:rsid w:val="00532956"/>
    <w:rsid w:val="0053299B"/>
    <w:rsid w:val="00532B9E"/>
    <w:rsid w:val="00532DE9"/>
    <w:rsid w:val="0053316F"/>
    <w:rsid w:val="0053361B"/>
    <w:rsid w:val="00534022"/>
    <w:rsid w:val="00534F4D"/>
    <w:rsid w:val="00535B6C"/>
    <w:rsid w:val="005360AA"/>
    <w:rsid w:val="00536902"/>
    <w:rsid w:val="00536BC1"/>
    <w:rsid w:val="005377A5"/>
    <w:rsid w:val="0054025F"/>
    <w:rsid w:val="00541621"/>
    <w:rsid w:val="00541913"/>
    <w:rsid w:val="00541B05"/>
    <w:rsid w:val="005426B0"/>
    <w:rsid w:val="00542E22"/>
    <w:rsid w:val="00543100"/>
    <w:rsid w:val="005447E2"/>
    <w:rsid w:val="005460D0"/>
    <w:rsid w:val="005471A6"/>
    <w:rsid w:val="005475F0"/>
    <w:rsid w:val="00547809"/>
    <w:rsid w:val="00547D94"/>
    <w:rsid w:val="00551D55"/>
    <w:rsid w:val="00551D76"/>
    <w:rsid w:val="00552D80"/>
    <w:rsid w:val="00553087"/>
    <w:rsid w:val="00554681"/>
    <w:rsid w:val="0055591E"/>
    <w:rsid w:val="0055597E"/>
    <w:rsid w:val="00555ACC"/>
    <w:rsid w:val="005562EA"/>
    <w:rsid w:val="00556326"/>
    <w:rsid w:val="00556969"/>
    <w:rsid w:val="00557A83"/>
    <w:rsid w:val="00557BFA"/>
    <w:rsid w:val="00560107"/>
    <w:rsid w:val="005604FC"/>
    <w:rsid w:val="00560791"/>
    <w:rsid w:val="00560ED6"/>
    <w:rsid w:val="00561527"/>
    <w:rsid w:val="005618C4"/>
    <w:rsid w:val="005619B8"/>
    <w:rsid w:val="00562BEA"/>
    <w:rsid w:val="00563460"/>
    <w:rsid w:val="00563979"/>
    <w:rsid w:val="00563C25"/>
    <w:rsid w:val="0056406F"/>
    <w:rsid w:val="005648FB"/>
    <w:rsid w:val="00564D4A"/>
    <w:rsid w:val="0056527C"/>
    <w:rsid w:val="0056635E"/>
    <w:rsid w:val="00566BED"/>
    <w:rsid w:val="005672E3"/>
    <w:rsid w:val="00570173"/>
    <w:rsid w:val="00570435"/>
    <w:rsid w:val="00570640"/>
    <w:rsid w:val="00571A76"/>
    <w:rsid w:val="00571A77"/>
    <w:rsid w:val="00571B14"/>
    <w:rsid w:val="00571D02"/>
    <w:rsid w:val="0057223C"/>
    <w:rsid w:val="00572C65"/>
    <w:rsid w:val="00572EAA"/>
    <w:rsid w:val="00573F3C"/>
    <w:rsid w:val="00573F96"/>
    <w:rsid w:val="00574446"/>
    <w:rsid w:val="00575609"/>
    <w:rsid w:val="00575765"/>
    <w:rsid w:val="0057579E"/>
    <w:rsid w:val="00576269"/>
    <w:rsid w:val="00576D49"/>
    <w:rsid w:val="00576FE1"/>
    <w:rsid w:val="00577093"/>
    <w:rsid w:val="00577262"/>
    <w:rsid w:val="0057736A"/>
    <w:rsid w:val="00580168"/>
    <w:rsid w:val="00580595"/>
    <w:rsid w:val="00580FA7"/>
    <w:rsid w:val="00581E94"/>
    <w:rsid w:val="005820E3"/>
    <w:rsid w:val="0058294B"/>
    <w:rsid w:val="00582AAF"/>
    <w:rsid w:val="00582C78"/>
    <w:rsid w:val="005841D9"/>
    <w:rsid w:val="00585A44"/>
    <w:rsid w:val="00585FB8"/>
    <w:rsid w:val="00586B34"/>
    <w:rsid w:val="0058730D"/>
    <w:rsid w:val="00590576"/>
    <w:rsid w:val="0059181C"/>
    <w:rsid w:val="00593063"/>
    <w:rsid w:val="005939C7"/>
    <w:rsid w:val="00593D85"/>
    <w:rsid w:val="0059444E"/>
    <w:rsid w:val="00594D7B"/>
    <w:rsid w:val="00595834"/>
    <w:rsid w:val="0059599C"/>
    <w:rsid w:val="0059618F"/>
    <w:rsid w:val="00597541"/>
    <w:rsid w:val="00597EDA"/>
    <w:rsid w:val="005A0092"/>
    <w:rsid w:val="005A0154"/>
    <w:rsid w:val="005A05F7"/>
    <w:rsid w:val="005A0614"/>
    <w:rsid w:val="005A08AC"/>
    <w:rsid w:val="005A0C9A"/>
    <w:rsid w:val="005A1152"/>
    <w:rsid w:val="005A15FC"/>
    <w:rsid w:val="005A16F4"/>
    <w:rsid w:val="005A1A65"/>
    <w:rsid w:val="005A1E46"/>
    <w:rsid w:val="005A2389"/>
    <w:rsid w:val="005A2463"/>
    <w:rsid w:val="005A28C6"/>
    <w:rsid w:val="005A2DB3"/>
    <w:rsid w:val="005A3262"/>
    <w:rsid w:val="005A3AA5"/>
    <w:rsid w:val="005A3EBD"/>
    <w:rsid w:val="005A41CF"/>
    <w:rsid w:val="005A4A4C"/>
    <w:rsid w:val="005A5654"/>
    <w:rsid w:val="005A5D23"/>
    <w:rsid w:val="005A669F"/>
    <w:rsid w:val="005A6E65"/>
    <w:rsid w:val="005A723A"/>
    <w:rsid w:val="005A78AB"/>
    <w:rsid w:val="005A7A30"/>
    <w:rsid w:val="005A7A87"/>
    <w:rsid w:val="005B0FAD"/>
    <w:rsid w:val="005B13BB"/>
    <w:rsid w:val="005B187A"/>
    <w:rsid w:val="005B19C2"/>
    <w:rsid w:val="005B370B"/>
    <w:rsid w:val="005B41AE"/>
    <w:rsid w:val="005B41C6"/>
    <w:rsid w:val="005B45A9"/>
    <w:rsid w:val="005B4B53"/>
    <w:rsid w:val="005B56CB"/>
    <w:rsid w:val="005B601B"/>
    <w:rsid w:val="005B65CC"/>
    <w:rsid w:val="005B6844"/>
    <w:rsid w:val="005B68DA"/>
    <w:rsid w:val="005B6C83"/>
    <w:rsid w:val="005B6CD6"/>
    <w:rsid w:val="005B78F7"/>
    <w:rsid w:val="005B79EF"/>
    <w:rsid w:val="005B7A4B"/>
    <w:rsid w:val="005C0266"/>
    <w:rsid w:val="005C13D2"/>
    <w:rsid w:val="005C36DC"/>
    <w:rsid w:val="005C4F3E"/>
    <w:rsid w:val="005C5001"/>
    <w:rsid w:val="005C555B"/>
    <w:rsid w:val="005C5E22"/>
    <w:rsid w:val="005C636D"/>
    <w:rsid w:val="005C64C8"/>
    <w:rsid w:val="005C677F"/>
    <w:rsid w:val="005C7F88"/>
    <w:rsid w:val="005D0855"/>
    <w:rsid w:val="005D2DB5"/>
    <w:rsid w:val="005D2FB1"/>
    <w:rsid w:val="005D3089"/>
    <w:rsid w:val="005D3236"/>
    <w:rsid w:val="005D39D1"/>
    <w:rsid w:val="005D3BB1"/>
    <w:rsid w:val="005D432E"/>
    <w:rsid w:val="005D4E83"/>
    <w:rsid w:val="005D567B"/>
    <w:rsid w:val="005D572A"/>
    <w:rsid w:val="005D5C7B"/>
    <w:rsid w:val="005D67E5"/>
    <w:rsid w:val="005D73E8"/>
    <w:rsid w:val="005D76E8"/>
    <w:rsid w:val="005E05AD"/>
    <w:rsid w:val="005E1389"/>
    <w:rsid w:val="005E2DA0"/>
    <w:rsid w:val="005E2E76"/>
    <w:rsid w:val="005E2EB0"/>
    <w:rsid w:val="005E3063"/>
    <w:rsid w:val="005E333C"/>
    <w:rsid w:val="005E387B"/>
    <w:rsid w:val="005E398B"/>
    <w:rsid w:val="005E39A3"/>
    <w:rsid w:val="005E3C1D"/>
    <w:rsid w:val="005E4228"/>
    <w:rsid w:val="005E49D2"/>
    <w:rsid w:val="005E4AD4"/>
    <w:rsid w:val="005E4B1A"/>
    <w:rsid w:val="005E4D83"/>
    <w:rsid w:val="005E4E0E"/>
    <w:rsid w:val="005E6033"/>
    <w:rsid w:val="005E6034"/>
    <w:rsid w:val="005E610F"/>
    <w:rsid w:val="005E69A4"/>
    <w:rsid w:val="005E6A82"/>
    <w:rsid w:val="005E6BD8"/>
    <w:rsid w:val="005E7059"/>
    <w:rsid w:val="005F0213"/>
    <w:rsid w:val="005F10C3"/>
    <w:rsid w:val="005F2AF6"/>
    <w:rsid w:val="005F2E44"/>
    <w:rsid w:val="005F30CA"/>
    <w:rsid w:val="005F4390"/>
    <w:rsid w:val="005F4EB1"/>
    <w:rsid w:val="005F5069"/>
    <w:rsid w:val="005F5332"/>
    <w:rsid w:val="005F5701"/>
    <w:rsid w:val="005F573F"/>
    <w:rsid w:val="005F66FD"/>
    <w:rsid w:val="005F68CF"/>
    <w:rsid w:val="005F6BB3"/>
    <w:rsid w:val="005F7247"/>
    <w:rsid w:val="006001F6"/>
    <w:rsid w:val="00600845"/>
    <w:rsid w:val="00600C03"/>
    <w:rsid w:val="00600D4C"/>
    <w:rsid w:val="00600DBC"/>
    <w:rsid w:val="00601623"/>
    <w:rsid w:val="006019F0"/>
    <w:rsid w:val="006022E2"/>
    <w:rsid w:val="0060372B"/>
    <w:rsid w:val="0060381B"/>
    <w:rsid w:val="006048EE"/>
    <w:rsid w:val="00604B38"/>
    <w:rsid w:val="00605D7C"/>
    <w:rsid w:val="006063B6"/>
    <w:rsid w:val="0060678E"/>
    <w:rsid w:val="006069D3"/>
    <w:rsid w:val="00606C8F"/>
    <w:rsid w:val="00606E42"/>
    <w:rsid w:val="006077BD"/>
    <w:rsid w:val="00607BA8"/>
    <w:rsid w:val="00607C15"/>
    <w:rsid w:val="006100A7"/>
    <w:rsid w:val="0061047E"/>
    <w:rsid w:val="00610538"/>
    <w:rsid w:val="006108C0"/>
    <w:rsid w:val="00611305"/>
    <w:rsid w:val="00611C1E"/>
    <w:rsid w:val="00612089"/>
    <w:rsid w:val="00612182"/>
    <w:rsid w:val="00612D99"/>
    <w:rsid w:val="00612E28"/>
    <w:rsid w:val="0061347D"/>
    <w:rsid w:val="00613550"/>
    <w:rsid w:val="006136A2"/>
    <w:rsid w:val="006139DD"/>
    <w:rsid w:val="00614098"/>
    <w:rsid w:val="0061433F"/>
    <w:rsid w:val="0061575C"/>
    <w:rsid w:val="006163A5"/>
    <w:rsid w:val="006165A3"/>
    <w:rsid w:val="00616BBD"/>
    <w:rsid w:val="0061704E"/>
    <w:rsid w:val="00617A99"/>
    <w:rsid w:val="006210A3"/>
    <w:rsid w:val="006215C3"/>
    <w:rsid w:val="006228DC"/>
    <w:rsid w:val="00622E46"/>
    <w:rsid w:val="00623677"/>
    <w:rsid w:val="00623774"/>
    <w:rsid w:val="00623CA8"/>
    <w:rsid w:val="00623D96"/>
    <w:rsid w:val="00624950"/>
    <w:rsid w:val="00624C8E"/>
    <w:rsid w:val="00624F6C"/>
    <w:rsid w:val="00625C7B"/>
    <w:rsid w:val="00625E46"/>
    <w:rsid w:val="00626F8A"/>
    <w:rsid w:val="006301D5"/>
    <w:rsid w:val="006310DA"/>
    <w:rsid w:val="00631185"/>
    <w:rsid w:val="0063127A"/>
    <w:rsid w:val="00632477"/>
    <w:rsid w:val="006327CA"/>
    <w:rsid w:val="00632827"/>
    <w:rsid w:val="00632A38"/>
    <w:rsid w:val="00632FBE"/>
    <w:rsid w:val="00633B61"/>
    <w:rsid w:val="00633C68"/>
    <w:rsid w:val="00635FFF"/>
    <w:rsid w:val="0063659A"/>
    <w:rsid w:val="006378A6"/>
    <w:rsid w:val="00640008"/>
    <w:rsid w:val="0064073D"/>
    <w:rsid w:val="00640D85"/>
    <w:rsid w:val="00641B38"/>
    <w:rsid w:val="00641E9E"/>
    <w:rsid w:val="006429AD"/>
    <w:rsid w:val="00643871"/>
    <w:rsid w:val="00643EDF"/>
    <w:rsid w:val="00644633"/>
    <w:rsid w:val="00645331"/>
    <w:rsid w:val="006469CF"/>
    <w:rsid w:val="00647031"/>
    <w:rsid w:val="00647928"/>
    <w:rsid w:val="00647B05"/>
    <w:rsid w:val="00650750"/>
    <w:rsid w:val="00651739"/>
    <w:rsid w:val="006518EB"/>
    <w:rsid w:val="00651E95"/>
    <w:rsid w:val="00652038"/>
    <w:rsid w:val="00652197"/>
    <w:rsid w:val="00652491"/>
    <w:rsid w:val="00652C43"/>
    <w:rsid w:val="00653A20"/>
    <w:rsid w:val="00653BB3"/>
    <w:rsid w:val="00653D5B"/>
    <w:rsid w:val="00654AE9"/>
    <w:rsid w:val="00654BE1"/>
    <w:rsid w:val="00654C98"/>
    <w:rsid w:val="00655E72"/>
    <w:rsid w:val="0065605C"/>
    <w:rsid w:val="00656334"/>
    <w:rsid w:val="0065654C"/>
    <w:rsid w:val="00656817"/>
    <w:rsid w:val="00656CE6"/>
    <w:rsid w:val="00657375"/>
    <w:rsid w:val="0065787E"/>
    <w:rsid w:val="006601BD"/>
    <w:rsid w:val="0066191A"/>
    <w:rsid w:val="00661AF0"/>
    <w:rsid w:val="00661F3F"/>
    <w:rsid w:val="0066204B"/>
    <w:rsid w:val="0066223E"/>
    <w:rsid w:val="00662723"/>
    <w:rsid w:val="0066293C"/>
    <w:rsid w:val="006629F2"/>
    <w:rsid w:val="00662A4E"/>
    <w:rsid w:val="00663395"/>
    <w:rsid w:val="0066429C"/>
    <w:rsid w:val="0066444A"/>
    <w:rsid w:val="00664A86"/>
    <w:rsid w:val="00664B3B"/>
    <w:rsid w:val="00664DC8"/>
    <w:rsid w:val="0066561D"/>
    <w:rsid w:val="00665CF8"/>
    <w:rsid w:val="00665FB3"/>
    <w:rsid w:val="00666060"/>
    <w:rsid w:val="00666FAC"/>
    <w:rsid w:val="0066785B"/>
    <w:rsid w:val="006678C0"/>
    <w:rsid w:val="00670265"/>
    <w:rsid w:val="0067088B"/>
    <w:rsid w:val="00670985"/>
    <w:rsid w:val="00672501"/>
    <w:rsid w:val="00672763"/>
    <w:rsid w:val="006728D8"/>
    <w:rsid w:val="00672E6E"/>
    <w:rsid w:val="006739D4"/>
    <w:rsid w:val="00673CE1"/>
    <w:rsid w:val="00674AC9"/>
    <w:rsid w:val="00675CF9"/>
    <w:rsid w:val="00675DCE"/>
    <w:rsid w:val="00676346"/>
    <w:rsid w:val="006766FF"/>
    <w:rsid w:val="00676F16"/>
    <w:rsid w:val="00677722"/>
    <w:rsid w:val="006778C0"/>
    <w:rsid w:val="00677D80"/>
    <w:rsid w:val="006802D1"/>
    <w:rsid w:val="00680554"/>
    <w:rsid w:val="00680593"/>
    <w:rsid w:val="00680807"/>
    <w:rsid w:val="00680B09"/>
    <w:rsid w:val="00681874"/>
    <w:rsid w:val="0068224E"/>
    <w:rsid w:val="00682FC1"/>
    <w:rsid w:val="00683690"/>
    <w:rsid w:val="00683AB5"/>
    <w:rsid w:val="00684178"/>
    <w:rsid w:val="0068467C"/>
    <w:rsid w:val="0068476E"/>
    <w:rsid w:val="00685E3F"/>
    <w:rsid w:val="00686214"/>
    <w:rsid w:val="006862D4"/>
    <w:rsid w:val="006867D3"/>
    <w:rsid w:val="00686A7F"/>
    <w:rsid w:val="006875BA"/>
    <w:rsid w:val="00687B03"/>
    <w:rsid w:val="00687E13"/>
    <w:rsid w:val="00687FBE"/>
    <w:rsid w:val="0069082C"/>
    <w:rsid w:val="00691DFF"/>
    <w:rsid w:val="00692313"/>
    <w:rsid w:val="006931B6"/>
    <w:rsid w:val="00694D20"/>
    <w:rsid w:val="00695E80"/>
    <w:rsid w:val="00696485"/>
    <w:rsid w:val="00696AFB"/>
    <w:rsid w:val="00697C94"/>
    <w:rsid w:val="00697FB7"/>
    <w:rsid w:val="006A050A"/>
    <w:rsid w:val="006A0543"/>
    <w:rsid w:val="006A0925"/>
    <w:rsid w:val="006A0A77"/>
    <w:rsid w:val="006A155D"/>
    <w:rsid w:val="006A210B"/>
    <w:rsid w:val="006A28C0"/>
    <w:rsid w:val="006A3077"/>
    <w:rsid w:val="006A3658"/>
    <w:rsid w:val="006A386B"/>
    <w:rsid w:val="006A394F"/>
    <w:rsid w:val="006A410B"/>
    <w:rsid w:val="006A449C"/>
    <w:rsid w:val="006A4670"/>
    <w:rsid w:val="006A4CF2"/>
    <w:rsid w:val="006A5485"/>
    <w:rsid w:val="006A6484"/>
    <w:rsid w:val="006A64DC"/>
    <w:rsid w:val="006B07A6"/>
    <w:rsid w:val="006B0C95"/>
    <w:rsid w:val="006B0EA7"/>
    <w:rsid w:val="006B0EA8"/>
    <w:rsid w:val="006B10BF"/>
    <w:rsid w:val="006B15A4"/>
    <w:rsid w:val="006B1A59"/>
    <w:rsid w:val="006B1D5C"/>
    <w:rsid w:val="006B2BB4"/>
    <w:rsid w:val="006B2D55"/>
    <w:rsid w:val="006B366F"/>
    <w:rsid w:val="006B3C20"/>
    <w:rsid w:val="006B439F"/>
    <w:rsid w:val="006B4BFB"/>
    <w:rsid w:val="006B4FE3"/>
    <w:rsid w:val="006B5B29"/>
    <w:rsid w:val="006B6658"/>
    <w:rsid w:val="006B76A3"/>
    <w:rsid w:val="006B7B1F"/>
    <w:rsid w:val="006C09A8"/>
    <w:rsid w:val="006C2006"/>
    <w:rsid w:val="006C2744"/>
    <w:rsid w:val="006C3959"/>
    <w:rsid w:val="006C4921"/>
    <w:rsid w:val="006C4F1C"/>
    <w:rsid w:val="006C5014"/>
    <w:rsid w:val="006C596D"/>
    <w:rsid w:val="006C7067"/>
    <w:rsid w:val="006C747D"/>
    <w:rsid w:val="006D03B4"/>
    <w:rsid w:val="006D09BE"/>
    <w:rsid w:val="006D1682"/>
    <w:rsid w:val="006D1B3D"/>
    <w:rsid w:val="006D21B1"/>
    <w:rsid w:val="006D24DE"/>
    <w:rsid w:val="006D2753"/>
    <w:rsid w:val="006D2C2B"/>
    <w:rsid w:val="006D3085"/>
    <w:rsid w:val="006D379F"/>
    <w:rsid w:val="006D3901"/>
    <w:rsid w:val="006D4285"/>
    <w:rsid w:val="006D456F"/>
    <w:rsid w:val="006D4FF3"/>
    <w:rsid w:val="006D5821"/>
    <w:rsid w:val="006E06EE"/>
    <w:rsid w:val="006E0D47"/>
    <w:rsid w:val="006E19B9"/>
    <w:rsid w:val="006E1B3B"/>
    <w:rsid w:val="006E1D1F"/>
    <w:rsid w:val="006E3432"/>
    <w:rsid w:val="006E39EF"/>
    <w:rsid w:val="006E4070"/>
    <w:rsid w:val="006E5E05"/>
    <w:rsid w:val="006E5FFE"/>
    <w:rsid w:val="006E6830"/>
    <w:rsid w:val="006E6B50"/>
    <w:rsid w:val="006E6E33"/>
    <w:rsid w:val="006F074B"/>
    <w:rsid w:val="006F0F4F"/>
    <w:rsid w:val="006F1046"/>
    <w:rsid w:val="006F18DF"/>
    <w:rsid w:val="006F1918"/>
    <w:rsid w:val="006F19CE"/>
    <w:rsid w:val="006F212D"/>
    <w:rsid w:val="006F30F7"/>
    <w:rsid w:val="006F5BFD"/>
    <w:rsid w:val="00700527"/>
    <w:rsid w:val="00700D9C"/>
    <w:rsid w:val="00701B2A"/>
    <w:rsid w:val="00702212"/>
    <w:rsid w:val="00702948"/>
    <w:rsid w:val="00702AE3"/>
    <w:rsid w:val="00703237"/>
    <w:rsid w:val="00703439"/>
    <w:rsid w:val="00703D83"/>
    <w:rsid w:val="00703F1E"/>
    <w:rsid w:val="00703FFC"/>
    <w:rsid w:val="00705A90"/>
    <w:rsid w:val="007060DE"/>
    <w:rsid w:val="007073DA"/>
    <w:rsid w:val="0070787B"/>
    <w:rsid w:val="00707B3A"/>
    <w:rsid w:val="00710531"/>
    <w:rsid w:val="00710D10"/>
    <w:rsid w:val="00710EAA"/>
    <w:rsid w:val="00711500"/>
    <w:rsid w:val="00711DD1"/>
    <w:rsid w:val="00712D26"/>
    <w:rsid w:val="00713728"/>
    <w:rsid w:val="00713873"/>
    <w:rsid w:val="00713DCF"/>
    <w:rsid w:val="0071497B"/>
    <w:rsid w:val="007150E6"/>
    <w:rsid w:val="007153B5"/>
    <w:rsid w:val="0071557E"/>
    <w:rsid w:val="00715882"/>
    <w:rsid w:val="00715C1D"/>
    <w:rsid w:val="0071663B"/>
    <w:rsid w:val="00717D93"/>
    <w:rsid w:val="0072078C"/>
    <w:rsid w:val="007212A3"/>
    <w:rsid w:val="007212B0"/>
    <w:rsid w:val="0072196E"/>
    <w:rsid w:val="00722682"/>
    <w:rsid w:val="00722C02"/>
    <w:rsid w:val="00724074"/>
    <w:rsid w:val="00725303"/>
    <w:rsid w:val="00725660"/>
    <w:rsid w:val="007256D5"/>
    <w:rsid w:val="00725C7E"/>
    <w:rsid w:val="00725EFC"/>
    <w:rsid w:val="00726ECE"/>
    <w:rsid w:val="0072727B"/>
    <w:rsid w:val="00727832"/>
    <w:rsid w:val="00727E71"/>
    <w:rsid w:val="00730514"/>
    <w:rsid w:val="0073127B"/>
    <w:rsid w:val="00732157"/>
    <w:rsid w:val="00732243"/>
    <w:rsid w:val="0073227B"/>
    <w:rsid w:val="00732D1F"/>
    <w:rsid w:val="00733E5A"/>
    <w:rsid w:val="007344DF"/>
    <w:rsid w:val="00735534"/>
    <w:rsid w:val="00735792"/>
    <w:rsid w:val="00735982"/>
    <w:rsid w:val="00736C6E"/>
    <w:rsid w:val="00737183"/>
    <w:rsid w:val="00737C84"/>
    <w:rsid w:val="00740534"/>
    <w:rsid w:val="00740C63"/>
    <w:rsid w:val="00740F2B"/>
    <w:rsid w:val="00741329"/>
    <w:rsid w:val="00741C11"/>
    <w:rsid w:val="0074234B"/>
    <w:rsid w:val="00744037"/>
    <w:rsid w:val="007451BC"/>
    <w:rsid w:val="00745AF4"/>
    <w:rsid w:val="00745C39"/>
    <w:rsid w:val="00746745"/>
    <w:rsid w:val="00746C79"/>
    <w:rsid w:val="00746E3E"/>
    <w:rsid w:val="00747C0A"/>
    <w:rsid w:val="007503AA"/>
    <w:rsid w:val="00750D49"/>
    <w:rsid w:val="00750EED"/>
    <w:rsid w:val="00751283"/>
    <w:rsid w:val="00753243"/>
    <w:rsid w:val="007533F2"/>
    <w:rsid w:val="007535D7"/>
    <w:rsid w:val="007536AA"/>
    <w:rsid w:val="007547A5"/>
    <w:rsid w:val="00755BC3"/>
    <w:rsid w:val="00755D3F"/>
    <w:rsid w:val="00755FF9"/>
    <w:rsid w:val="007570B6"/>
    <w:rsid w:val="007608AF"/>
    <w:rsid w:val="00761179"/>
    <w:rsid w:val="0076126B"/>
    <w:rsid w:val="007623E6"/>
    <w:rsid w:val="007628F4"/>
    <w:rsid w:val="00762F58"/>
    <w:rsid w:val="00763117"/>
    <w:rsid w:val="007634C6"/>
    <w:rsid w:val="00764EAE"/>
    <w:rsid w:val="00764FE6"/>
    <w:rsid w:val="00765DD8"/>
    <w:rsid w:val="00766198"/>
    <w:rsid w:val="00766215"/>
    <w:rsid w:val="007664D2"/>
    <w:rsid w:val="00766F58"/>
    <w:rsid w:val="007679B8"/>
    <w:rsid w:val="00767E8A"/>
    <w:rsid w:val="00770097"/>
    <w:rsid w:val="007703EB"/>
    <w:rsid w:val="0077058A"/>
    <w:rsid w:val="007719A0"/>
    <w:rsid w:val="00771F68"/>
    <w:rsid w:val="00772066"/>
    <w:rsid w:val="00772B35"/>
    <w:rsid w:val="007732B3"/>
    <w:rsid w:val="0077365C"/>
    <w:rsid w:val="00773DF2"/>
    <w:rsid w:val="00773EA3"/>
    <w:rsid w:val="00774CAA"/>
    <w:rsid w:val="00775F7A"/>
    <w:rsid w:val="00776060"/>
    <w:rsid w:val="007761F3"/>
    <w:rsid w:val="00776A03"/>
    <w:rsid w:val="007777C6"/>
    <w:rsid w:val="00777E00"/>
    <w:rsid w:val="007810F1"/>
    <w:rsid w:val="0078127C"/>
    <w:rsid w:val="00781484"/>
    <w:rsid w:val="007816EA"/>
    <w:rsid w:val="00782605"/>
    <w:rsid w:val="007827DB"/>
    <w:rsid w:val="00783C88"/>
    <w:rsid w:val="00783F55"/>
    <w:rsid w:val="00784292"/>
    <w:rsid w:val="007844FB"/>
    <w:rsid w:val="00784923"/>
    <w:rsid w:val="007852C5"/>
    <w:rsid w:val="00785644"/>
    <w:rsid w:val="00786077"/>
    <w:rsid w:val="0078641E"/>
    <w:rsid w:val="00786EB6"/>
    <w:rsid w:val="00787403"/>
    <w:rsid w:val="0078781B"/>
    <w:rsid w:val="00787CDB"/>
    <w:rsid w:val="00790043"/>
    <w:rsid w:val="00790A57"/>
    <w:rsid w:val="00791426"/>
    <w:rsid w:val="007917E0"/>
    <w:rsid w:val="00791B0D"/>
    <w:rsid w:val="007922CF"/>
    <w:rsid w:val="00792C17"/>
    <w:rsid w:val="00793196"/>
    <w:rsid w:val="00793C0D"/>
    <w:rsid w:val="00793C9E"/>
    <w:rsid w:val="00793FC0"/>
    <w:rsid w:val="00794765"/>
    <w:rsid w:val="007949FB"/>
    <w:rsid w:val="00794B24"/>
    <w:rsid w:val="00794C7B"/>
    <w:rsid w:val="007968A6"/>
    <w:rsid w:val="00797959"/>
    <w:rsid w:val="00797CD4"/>
    <w:rsid w:val="007A02CE"/>
    <w:rsid w:val="007A06E5"/>
    <w:rsid w:val="007A0850"/>
    <w:rsid w:val="007A132D"/>
    <w:rsid w:val="007A24B7"/>
    <w:rsid w:val="007A2571"/>
    <w:rsid w:val="007A292F"/>
    <w:rsid w:val="007A3EE6"/>
    <w:rsid w:val="007A43EF"/>
    <w:rsid w:val="007A4570"/>
    <w:rsid w:val="007A4777"/>
    <w:rsid w:val="007A506F"/>
    <w:rsid w:val="007A598D"/>
    <w:rsid w:val="007A5FEC"/>
    <w:rsid w:val="007A6941"/>
    <w:rsid w:val="007A6CFE"/>
    <w:rsid w:val="007A6E47"/>
    <w:rsid w:val="007B0152"/>
    <w:rsid w:val="007B05F7"/>
    <w:rsid w:val="007B08D0"/>
    <w:rsid w:val="007B0DD7"/>
    <w:rsid w:val="007B1010"/>
    <w:rsid w:val="007B1D81"/>
    <w:rsid w:val="007B1E08"/>
    <w:rsid w:val="007B2035"/>
    <w:rsid w:val="007B2541"/>
    <w:rsid w:val="007B2FFB"/>
    <w:rsid w:val="007B339F"/>
    <w:rsid w:val="007B3581"/>
    <w:rsid w:val="007B38AF"/>
    <w:rsid w:val="007B3AB2"/>
    <w:rsid w:val="007B4073"/>
    <w:rsid w:val="007B4EC9"/>
    <w:rsid w:val="007B6024"/>
    <w:rsid w:val="007B61D8"/>
    <w:rsid w:val="007B6B31"/>
    <w:rsid w:val="007C23AF"/>
    <w:rsid w:val="007C282C"/>
    <w:rsid w:val="007C2928"/>
    <w:rsid w:val="007C2EB1"/>
    <w:rsid w:val="007C3CA2"/>
    <w:rsid w:val="007C4441"/>
    <w:rsid w:val="007C4568"/>
    <w:rsid w:val="007C46D3"/>
    <w:rsid w:val="007C4C59"/>
    <w:rsid w:val="007C53A1"/>
    <w:rsid w:val="007C5819"/>
    <w:rsid w:val="007C65AB"/>
    <w:rsid w:val="007C79D5"/>
    <w:rsid w:val="007C7EBE"/>
    <w:rsid w:val="007D01A9"/>
    <w:rsid w:val="007D085C"/>
    <w:rsid w:val="007D085F"/>
    <w:rsid w:val="007D0FCD"/>
    <w:rsid w:val="007D12AE"/>
    <w:rsid w:val="007D153B"/>
    <w:rsid w:val="007D1626"/>
    <w:rsid w:val="007D174A"/>
    <w:rsid w:val="007D1A06"/>
    <w:rsid w:val="007D2094"/>
    <w:rsid w:val="007D3753"/>
    <w:rsid w:val="007D375C"/>
    <w:rsid w:val="007D3A6C"/>
    <w:rsid w:val="007D41E3"/>
    <w:rsid w:val="007D4ED5"/>
    <w:rsid w:val="007D5417"/>
    <w:rsid w:val="007D5A17"/>
    <w:rsid w:val="007D5D45"/>
    <w:rsid w:val="007D6328"/>
    <w:rsid w:val="007D7357"/>
    <w:rsid w:val="007D7D4B"/>
    <w:rsid w:val="007E0344"/>
    <w:rsid w:val="007E1870"/>
    <w:rsid w:val="007E1C23"/>
    <w:rsid w:val="007E20A9"/>
    <w:rsid w:val="007E22B7"/>
    <w:rsid w:val="007E36E9"/>
    <w:rsid w:val="007E3C42"/>
    <w:rsid w:val="007E4AC7"/>
    <w:rsid w:val="007E4C32"/>
    <w:rsid w:val="007E5A27"/>
    <w:rsid w:val="007E60D0"/>
    <w:rsid w:val="007E6B31"/>
    <w:rsid w:val="007E6B65"/>
    <w:rsid w:val="007E74EC"/>
    <w:rsid w:val="007E754C"/>
    <w:rsid w:val="007E76E6"/>
    <w:rsid w:val="007E7D8F"/>
    <w:rsid w:val="007E7E81"/>
    <w:rsid w:val="007F07C5"/>
    <w:rsid w:val="007F0E15"/>
    <w:rsid w:val="007F1922"/>
    <w:rsid w:val="007F2C27"/>
    <w:rsid w:val="007F2E39"/>
    <w:rsid w:val="007F2F1F"/>
    <w:rsid w:val="007F2F63"/>
    <w:rsid w:val="007F3103"/>
    <w:rsid w:val="007F3FB5"/>
    <w:rsid w:val="007F5211"/>
    <w:rsid w:val="007F559B"/>
    <w:rsid w:val="007F575D"/>
    <w:rsid w:val="007F5A38"/>
    <w:rsid w:val="007F6E77"/>
    <w:rsid w:val="007F7301"/>
    <w:rsid w:val="007F74EA"/>
    <w:rsid w:val="007F7563"/>
    <w:rsid w:val="007F76C5"/>
    <w:rsid w:val="007F7E9B"/>
    <w:rsid w:val="00800316"/>
    <w:rsid w:val="008006CE"/>
    <w:rsid w:val="008008C8"/>
    <w:rsid w:val="00800D59"/>
    <w:rsid w:val="00800EFB"/>
    <w:rsid w:val="00801245"/>
    <w:rsid w:val="00802779"/>
    <w:rsid w:val="00802DAF"/>
    <w:rsid w:val="0080356F"/>
    <w:rsid w:val="008036D9"/>
    <w:rsid w:val="00803999"/>
    <w:rsid w:val="00803FEC"/>
    <w:rsid w:val="00804028"/>
    <w:rsid w:val="008044F0"/>
    <w:rsid w:val="0080502B"/>
    <w:rsid w:val="008053CD"/>
    <w:rsid w:val="008054D2"/>
    <w:rsid w:val="00805703"/>
    <w:rsid w:val="00806477"/>
    <w:rsid w:val="00806854"/>
    <w:rsid w:val="00810075"/>
    <w:rsid w:val="008103A3"/>
    <w:rsid w:val="008107D8"/>
    <w:rsid w:val="00811099"/>
    <w:rsid w:val="00811E62"/>
    <w:rsid w:val="00812E5B"/>
    <w:rsid w:val="00813A32"/>
    <w:rsid w:val="00814426"/>
    <w:rsid w:val="008146A0"/>
    <w:rsid w:val="00814863"/>
    <w:rsid w:val="0081491F"/>
    <w:rsid w:val="00814C8F"/>
    <w:rsid w:val="00815099"/>
    <w:rsid w:val="008151BB"/>
    <w:rsid w:val="008164F5"/>
    <w:rsid w:val="00816868"/>
    <w:rsid w:val="00816E20"/>
    <w:rsid w:val="00817070"/>
    <w:rsid w:val="00820D93"/>
    <w:rsid w:val="00820E26"/>
    <w:rsid w:val="00821403"/>
    <w:rsid w:val="00821DC2"/>
    <w:rsid w:val="00821E97"/>
    <w:rsid w:val="008224EC"/>
    <w:rsid w:val="00822704"/>
    <w:rsid w:val="0082282D"/>
    <w:rsid w:val="008236D2"/>
    <w:rsid w:val="008240BD"/>
    <w:rsid w:val="0082517F"/>
    <w:rsid w:val="00825478"/>
    <w:rsid w:val="008260A6"/>
    <w:rsid w:val="00826AAB"/>
    <w:rsid w:val="00830228"/>
    <w:rsid w:val="00830396"/>
    <w:rsid w:val="0083052D"/>
    <w:rsid w:val="00830AE2"/>
    <w:rsid w:val="00830DC6"/>
    <w:rsid w:val="00830E08"/>
    <w:rsid w:val="00831084"/>
    <w:rsid w:val="008315A2"/>
    <w:rsid w:val="00831683"/>
    <w:rsid w:val="008316B2"/>
    <w:rsid w:val="00831BC1"/>
    <w:rsid w:val="00831D0E"/>
    <w:rsid w:val="00832329"/>
    <w:rsid w:val="00832A84"/>
    <w:rsid w:val="00832E49"/>
    <w:rsid w:val="008337AA"/>
    <w:rsid w:val="008344C6"/>
    <w:rsid w:val="00834E36"/>
    <w:rsid w:val="0083506B"/>
    <w:rsid w:val="008374CD"/>
    <w:rsid w:val="00837710"/>
    <w:rsid w:val="008406CC"/>
    <w:rsid w:val="00840A33"/>
    <w:rsid w:val="0084103A"/>
    <w:rsid w:val="0084126A"/>
    <w:rsid w:val="00841E8A"/>
    <w:rsid w:val="0084274E"/>
    <w:rsid w:val="008439F0"/>
    <w:rsid w:val="00843DDB"/>
    <w:rsid w:val="008441FC"/>
    <w:rsid w:val="008443BC"/>
    <w:rsid w:val="0084561A"/>
    <w:rsid w:val="00846201"/>
    <w:rsid w:val="0084646B"/>
    <w:rsid w:val="00846C53"/>
    <w:rsid w:val="0084717B"/>
    <w:rsid w:val="0084760E"/>
    <w:rsid w:val="00847AB3"/>
    <w:rsid w:val="0085126A"/>
    <w:rsid w:val="00851644"/>
    <w:rsid w:val="00851D22"/>
    <w:rsid w:val="008522C1"/>
    <w:rsid w:val="008526F5"/>
    <w:rsid w:val="0085276C"/>
    <w:rsid w:val="0085277B"/>
    <w:rsid w:val="008532F3"/>
    <w:rsid w:val="00853780"/>
    <w:rsid w:val="00854B13"/>
    <w:rsid w:val="00854F1F"/>
    <w:rsid w:val="00856057"/>
    <w:rsid w:val="00856074"/>
    <w:rsid w:val="008564A1"/>
    <w:rsid w:val="008565BD"/>
    <w:rsid w:val="00856EB4"/>
    <w:rsid w:val="0085714D"/>
    <w:rsid w:val="00857337"/>
    <w:rsid w:val="00857F94"/>
    <w:rsid w:val="008601B9"/>
    <w:rsid w:val="0086086A"/>
    <w:rsid w:val="00860E41"/>
    <w:rsid w:val="00861D09"/>
    <w:rsid w:val="0086203F"/>
    <w:rsid w:val="00862621"/>
    <w:rsid w:val="00862D33"/>
    <w:rsid w:val="00863A37"/>
    <w:rsid w:val="00863D6B"/>
    <w:rsid w:val="00864092"/>
    <w:rsid w:val="00864CEA"/>
    <w:rsid w:val="00865C02"/>
    <w:rsid w:val="0086702B"/>
    <w:rsid w:val="00867A82"/>
    <w:rsid w:val="00867E2F"/>
    <w:rsid w:val="00871008"/>
    <w:rsid w:val="008710BC"/>
    <w:rsid w:val="008712FB"/>
    <w:rsid w:val="00871EB6"/>
    <w:rsid w:val="00872378"/>
    <w:rsid w:val="0087249C"/>
    <w:rsid w:val="0087396C"/>
    <w:rsid w:val="008740D7"/>
    <w:rsid w:val="00874E99"/>
    <w:rsid w:val="008750BE"/>
    <w:rsid w:val="008755C7"/>
    <w:rsid w:val="00875964"/>
    <w:rsid w:val="0087616C"/>
    <w:rsid w:val="0087643B"/>
    <w:rsid w:val="00876D15"/>
    <w:rsid w:val="00877E20"/>
    <w:rsid w:val="008800D4"/>
    <w:rsid w:val="00880F46"/>
    <w:rsid w:val="0088181A"/>
    <w:rsid w:val="00881C0D"/>
    <w:rsid w:val="0088203E"/>
    <w:rsid w:val="00882040"/>
    <w:rsid w:val="008821ED"/>
    <w:rsid w:val="008825B4"/>
    <w:rsid w:val="00882F72"/>
    <w:rsid w:val="008836C8"/>
    <w:rsid w:val="00883C07"/>
    <w:rsid w:val="00884210"/>
    <w:rsid w:val="00884229"/>
    <w:rsid w:val="00885143"/>
    <w:rsid w:val="00885269"/>
    <w:rsid w:val="008864D5"/>
    <w:rsid w:val="00886AF4"/>
    <w:rsid w:val="00886FFE"/>
    <w:rsid w:val="00887963"/>
    <w:rsid w:val="00887A29"/>
    <w:rsid w:val="00890DC2"/>
    <w:rsid w:val="00890F49"/>
    <w:rsid w:val="00891142"/>
    <w:rsid w:val="00891E35"/>
    <w:rsid w:val="0089249F"/>
    <w:rsid w:val="00892EA9"/>
    <w:rsid w:val="0089381D"/>
    <w:rsid w:val="00893DBC"/>
    <w:rsid w:val="0089462D"/>
    <w:rsid w:val="00894ACE"/>
    <w:rsid w:val="00894AFC"/>
    <w:rsid w:val="00894CA3"/>
    <w:rsid w:val="0089583B"/>
    <w:rsid w:val="0089585C"/>
    <w:rsid w:val="00895963"/>
    <w:rsid w:val="008959B9"/>
    <w:rsid w:val="008964A9"/>
    <w:rsid w:val="008970A6"/>
    <w:rsid w:val="0089715F"/>
    <w:rsid w:val="00897318"/>
    <w:rsid w:val="008A09F8"/>
    <w:rsid w:val="008A142D"/>
    <w:rsid w:val="008A215F"/>
    <w:rsid w:val="008A287C"/>
    <w:rsid w:val="008A2B34"/>
    <w:rsid w:val="008A3455"/>
    <w:rsid w:val="008A3A3D"/>
    <w:rsid w:val="008A435F"/>
    <w:rsid w:val="008A4FB1"/>
    <w:rsid w:val="008A6940"/>
    <w:rsid w:val="008B258F"/>
    <w:rsid w:val="008B2657"/>
    <w:rsid w:val="008B300E"/>
    <w:rsid w:val="008B33F0"/>
    <w:rsid w:val="008B39C3"/>
    <w:rsid w:val="008B3D53"/>
    <w:rsid w:val="008B4284"/>
    <w:rsid w:val="008B6878"/>
    <w:rsid w:val="008B7047"/>
    <w:rsid w:val="008B739C"/>
    <w:rsid w:val="008B7475"/>
    <w:rsid w:val="008B75B7"/>
    <w:rsid w:val="008B7F71"/>
    <w:rsid w:val="008C0296"/>
    <w:rsid w:val="008C04EB"/>
    <w:rsid w:val="008C0805"/>
    <w:rsid w:val="008C095F"/>
    <w:rsid w:val="008C1B78"/>
    <w:rsid w:val="008C1F5C"/>
    <w:rsid w:val="008C27E8"/>
    <w:rsid w:val="008C2F1B"/>
    <w:rsid w:val="008C3564"/>
    <w:rsid w:val="008C35EF"/>
    <w:rsid w:val="008C399D"/>
    <w:rsid w:val="008C4734"/>
    <w:rsid w:val="008C4EE3"/>
    <w:rsid w:val="008C52BD"/>
    <w:rsid w:val="008C5E0F"/>
    <w:rsid w:val="008C66A2"/>
    <w:rsid w:val="008C6E88"/>
    <w:rsid w:val="008C7DA1"/>
    <w:rsid w:val="008C7E55"/>
    <w:rsid w:val="008D07F0"/>
    <w:rsid w:val="008D1163"/>
    <w:rsid w:val="008D1662"/>
    <w:rsid w:val="008D17DE"/>
    <w:rsid w:val="008D2DE3"/>
    <w:rsid w:val="008D37E0"/>
    <w:rsid w:val="008D4269"/>
    <w:rsid w:val="008D461D"/>
    <w:rsid w:val="008D505B"/>
    <w:rsid w:val="008D51E1"/>
    <w:rsid w:val="008D5825"/>
    <w:rsid w:val="008D5EFE"/>
    <w:rsid w:val="008D606F"/>
    <w:rsid w:val="008D63B9"/>
    <w:rsid w:val="008D64B1"/>
    <w:rsid w:val="008D7062"/>
    <w:rsid w:val="008D7D85"/>
    <w:rsid w:val="008E02B1"/>
    <w:rsid w:val="008E12EC"/>
    <w:rsid w:val="008E1856"/>
    <w:rsid w:val="008E25EC"/>
    <w:rsid w:val="008E3717"/>
    <w:rsid w:val="008E428F"/>
    <w:rsid w:val="008E462D"/>
    <w:rsid w:val="008E4E84"/>
    <w:rsid w:val="008E53CB"/>
    <w:rsid w:val="008E5628"/>
    <w:rsid w:val="008E6E84"/>
    <w:rsid w:val="008E7203"/>
    <w:rsid w:val="008E7E01"/>
    <w:rsid w:val="008F08BF"/>
    <w:rsid w:val="008F09EF"/>
    <w:rsid w:val="008F0BA0"/>
    <w:rsid w:val="008F1162"/>
    <w:rsid w:val="008F12DA"/>
    <w:rsid w:val="008F163C"/>
    <w:rsid w:val="008F1854"/>
    <w:rsid w:val="008F19B5"/>
    <w:rsid w:val="008F2215"/>
    <w:rsid w:val="008F2AB7"/>
    <w:rsid w:val="008F3584"/>
    <w:rsid w:val="008F35DD"/>
    <w:rsid w:val="008F381F"/>
    <w:rsid w:val="008F3CAB"/>
    <w:rsid w:val="008F3D3F"/>
    <w:rsid w:val="008F3EA9"/>
    <w:rsid w:val="008F44CD"/>
    <w:rsid w:val="008F4C87"/>
    <w:rsid w:val="008F53C3"/>
    <w:rsid w:val="008F552B"/>
    <w:rsid w:val="008F6D11"/>
    <w:rsid w:val="008F7631"/>
    <w:rsid w:val="009002AE"/>
    <w:rsid w:val="00900680"/>
    <w:rsid w:val="00900EE0"/>
    <w:rsid w:val="009011D0"/>
    <w:rsid w:val="009018F0"/>
    <w:rsid w:val="00901CD6"/>
    <w:rsid w:val="00901F6E"/>
    <w:rsid w:val="009027ED"/>
    <w:rsid w:val="009038E9"/>
    <w:rsid w:val="0090523B"/>
    <w:rsid w:val="00905308"/>
    <w:rsid w:val="00905B65"/>
    <w:rsid w:val="00905BC3"/>
    <w:rsid w:val="00905BD9"/>
    <w:rsid w:val="00906C49"/>
    <w:rsid w:val="00906D03"/>
    <w:rsid w:val="0091018F"/>
    <w:rsid w:val="00910628"/>
    <w:rsid w:val="00912622"/>
    <w:rsid w:val="00912CC2"/>
    <w:rsid w:val="00912DC7"/>
    <w:rsid w:val="00912EC7"/>
    <w:rsid w:val="00912FAF"/>
    <w:rsid w:val="009134B3"/>
    <w:rsid w:val="009137B1"/>
    <w:rsid w:val="00913DF8"/>
    <w:rsid w:val="00914296"/>
    <w:rsid w:val="00914707"/>
    <w:rsid w:val="00914AF3"/>
    <w:rsid w:val="00915217"/>
    <w:rsid w:val="00915A4A"/>
    <w:rsid w:val="00915BB2"/>
    <w:rsid w:val="00916587"/>
    <w:rsid w:val="00916C57"/>
    <w:rsid w:val="00916DC1"/>
    <w:rsid w:val="00916E60"/>
    <w:rsid w:val="009176C0"/>
    <w:rsid w:val="009177C2"/>
    <w:rsid w:val="00917C08"/>
    <w:rsid w:val="0092088F"/>
    <w:rsid w:val="0092185A"/>
    <w:rsid w:val="009239A2"/>
    <w:rsid w:val="00923B83"/>
    <w:rsid w:val="00924198"/>
    <w:rsid w:val="0092556F"/>
    <w:rsid w:val="00925A23"/>
    <w:rsid w:val="00925C7F"/>
    <w:rsid w:val="0092626A"/>
    <w:rsid w:val="00926E67"/>
    <w:rsid w:val="00927896"/>
    <w:rsid w:val="00927F2B"/>
    <w:rsid w:val="00930734"/>
    <w:rsid w:val="009315D2"/>
    <w:rsid w:val="00931EE2"/>
    <w:rsid w:val="00932020"/>
    <w:rsid w:val="009322FF"/>
    <w:rsid w:val="009329C3"/>
    <w:rsid w:val="00933084"/>
    <w:rsid w:val="009335AC"/>
    <w:rsid w:val="00933FDE"/>
    <w:rsid w:val="009341D0"/>
    <w:rsid w:val="00934A65"/>
    <w:rsid w:val="00934B6E"/>
    <w:rsid w:val="0093686E"/>
    <w:rsid w:val="00936CE6"/>
    <w:rsid w:val="0093757C"/>
    <w:rsid w:val="00937707"/>
    <w:rsid w:val="00941BB8"/>
    <w:rsid w:val="00942C3E"/>
    <w:rsid w:val="0094319E"/>
    <w:rsid w:val="009434BF"/>
    <w:rsid w:val="00943758"/>
    <w:rsid w:val="00943A1B"/>
    <w:rsid w:val="009440A5"/>
    <w:rsid w:val="00944568"/>
    <w:rsid w:val="0094577A"/>
    <w:rsid w:val="00945CEF"/>
    <w:rsid w:val="00945E48"/>
    <w:rsid w:val="0094679E"/>
    <w:rsid w:val="00946FDE"/>
    <w:rsid w:val="0094788F"/>
    <w:rsid w:val="0094795A"/>
    <w:rsid w:val="00950488"/>
    <w:rsid w:val="0095066B"/>
    <w:rsid w:val="00950BD9"/>
    <w:rsid w:val="00950EB3"/>
    <w:rsid w:val="00950F41"/>
    <w:rsid w:val="009514B5"/>
    <w:rsid w:val="0095173D"/>
    <w:rsid w:val="00951B08"/>
    <w:rsid w:val="00951B14"/>
    <w:rsid w:val="00952B98"/>
    <w:rsid w:val="00952E93"/>
    <w:rsid w:val="009536E6"/>
    <w:rsid w:val="00955788"/>
    <w:rsid w:val="00956096"/>
    <w:rsid w:val="009571B8"/>
    <w:rsid w:val="00957472"/>
    <w:rsid w:val="009577EA"/>
    <w:rsid w:val="009577EF"/>
    <w:rsid w:val="0095788F"/>
    <w:rsid w:val="0095797A"/>
    <w:rsid w:val="00957DF5"/>
    <w:rsid w:val="00960D6F"/>
    <w:rsid w:val="0096133C"/>
    <w:rsid w:val="009614FA"/>
    <w:rsid w:val="0096158C"/>
    <w:rsid w:val="0096165C"/>
    <w:rsid w:val="0096184E"/>
    <w:rsid w:val="00961EC2"/>
    <w:rsid w:val="009624E4"/>
    <w:rsid w:val="009629B1"/>
    <w:rsid w:val="00963C9C"/>
    <w:rsid w:val="009657C5"/>
    <w:rsid w:val="00965B78"/>
    <w:rsid w:val="00965B89"/>
    <w:rsid w:val="00967E82"/>
    <w:rsid w:val="00970123"/>
    <w:rsid w:val="009702C6"/>
    <w:rsid w:val="009704E2"/>
    <w:rsid w:val="00970787"/>
    <w:rsid w:val="00970E6B"/>
    <w:rsid w:val="009717F9"/>
    <w:rsid w:val="009718FB"/>
    <w:rsid w:val="00971D32"/>
    <w:rsid w:val="009721A5"/>
    <w:rsid w:val="00972344"/>
    <w:rsid w:val="00972E04"/>
    <w:rsid w:val="00973191"/>
    <w:rsid w:val="009737CC"/>
    <w:rsid w:val="00973F79"/>
    <w:rsid w:val="009742EC"/>
    <w:rsid w:val="00974753"/>
    <w:rsid w:val="0097555C"/>
    <w:rsid w:val="0097606B"/>
    <w:rsid w:val="0097649E"/>
    <w:rsid w:val="009766FC"/>
    <w:rsid w:val="00976DA2"/>
    <w:rsid w:val="00976FE0"/>
    <w:rsid w:val="00977366"/>
    <w:rsid w:val="009775BE"/>
    <w:rsid w:val="00977A89"/>
    <w:rsid w:val="0098024D"/>
    <w:rsid w:val="00981396"/>
    <w:rsid w:val="00981F9E"/>
    <w:rsid w:val="0098209A"/>
    <w:rsid w:val="0098382F"/>
    <w:rsid w:val="00985200"/>
    <w:rsid w:val="0098563A"/>
    <w:rsid w:val="009857F9"/>
    <w:rsid w:val="00986478"/>
    <w:rsid w:val="00986687"/>
    <w:rsid w:val="00986DEA"/>
    <w:rsid w:val="00991550"/>
    <w:rsid w:val="00991863"/>
    <w:rsid w:val="009938C6"/>
    <w:rsid w:val="00993FA1"/>
    <w:rsid w:val="00994461"/>
    <w:rsid w:val="00994B34"/>
    <w:rsid w:val="00994E5C"/>
    <w:rsid w:val="009951BA"/>
    <w:rsid w:val="0099586D"/>
    <w:rsid w:val="00995FD6"/>
    <w:rsid w:val="009960CC"/>
    <w:rsid w:val="009963F0"/>
    <w:rsid w:val="00996531"/>
    <w:rsid w:val="0099672A"/>
    <w:rsid w:val="00996885"/>
    <w:rsid w:val="00996AD7"/>
    <w:rsid w:val="00997903"/>
    <w:rsid w:val="00997C0B"/>
    <w:rsid w:val="009A0B9A"/>
    <w:rsid w:val="009A0CB4"/>
    <w:rsid w:val="009A0F15"/>
    <w:rsid w:val="009A173F"/>
    <w:rsid w:val="009A1F29"/>
    <w:rsid w:val="009A2745"/>
    <w:rsid w:val="009A2A17"/>
    <w:rsid w:val="009A2A9D"/>
    <w:rsid w:val="009A2BE5"/>
    <w:rsid w:val="009A333D"/>
    <w:rsid w:val="009A3DF2"/>
    <w:rsid w:val="009A3F0E"/>
    <w:rsid w:val="009A41BE"/>
    <w:rsid w:val="009A47EF"/>
    <w:rsid w:val="009A54B7"/>
    <w:rsid w:val="009A617D"/>
    <w:rsid w:val="009A6240"/>
    <w:rsid w:val="009A66E9"/>
    <w:rsid w:val="009A75C1"/>
    <w:rsid w:val="009A7984"/>
    <w:rsid w:val="009B0B5E"/>
    <w:rsid w:val="009B0DFA"/>
    <w:rsid w:val="009B1830"/>
    <w:rsid w:val="009B2780"/>
    <w:rsid w:val="009B2B9E"/>
    <w:rsid w:val="009B2C58"/>
    <w:rsid w:val="009B4B29"/>
    <w:rsid w:val="009B4B43"/>
    <w:rsid w:val="009B542F"/>
    <w:rsid w:val="009B5431"/>
    <w:rsid w:val="009B5674"/>
    <w:rsid w:val="009B56BE"/>
    <w:rsid w:val="009B5AAE"/>
    <w:rsid w:val="009B5D39"/>
    <w:rsid w:val="009B6892"/>
    <w:rsid w:val="009B6CA8"/>
    <w:rsid w:val="009C0A46"/>
    <w:rsid w:val="009C0C59"/>
    <w:rsid w:val="009C2544"/>
    <w:rsid w:val="009C2DFF"/>
    <w:rsid w:val="009C32DC"/>
    <w:rsid w:val="009C3C2E"/>
    <w:rsid w:val="009C40AB"/>
    <w:rsid w:val="009C40D0"/>
    <w:rsid w:val="009C4359"/>
    <w:rsid w:val="009C4BA1"/>
    <w:rsid w:val="009C4EFC"/>
    <w:rsid w:val="009C5839"/>
    <w:rsid w:val="009C5A1C"/>
    <w:rsid w:val="009C67FC"/>
    <w:rsid w:val="009C7120"/>
    <w:rsid w:val="009C7A94"/>
    <w:rsid w:val="009D021B"/>
    <w:rsid w:val="009D06BE"/>
    <w:rsid w:val="009D0EA2"/>
    <w:rsid w:val="009D10C6"/>
    <w:rsid w:val="009D20EF"/>
    <w:rsid w:val="009D22C7"/>
    <w:rsid w:val="009D282C"/>
    <w:rsid w:val="009D34DA"/>
    <w:rsid w:val="009D5D4C"/>
    <w:rsid w:val="009D6004"/>
    <w:rsid w:val="009D6DB7"/>
    <w:rsid w:val="009D7254"/>
    <w:rsid w:val="009D76A2"/>
    <w:rsid w:val="009D7E60"/>
    <w:rsid w:val="009E05B7"/>
    <w:rsid w:val="009E068C"/>
    <w:rsid w:val="009E195D"/>
    <w:rsid w:val="009E2504"/>
    <w:rsid w:val="009E2953"/>
    <w:rsid w:val="009E335E"/>
    <w:rsid w:val="009E377D"/>
    <w:rsid w:val="009E50B8"/>
    <w:rsid w:val="009E5238"/>
    <w:rsid w:val="009E52FE"/>
    <w:rsid w:val="009E60DB"/>
    <w:rsid w:val="009E6B5A"/>
    <w:rsid w:val="009E7019"/>
    <w:rsid w:val="009E7666"/>
    <w:rsid w:val="009E7878"/>
    <w:rsid w:val="009F0419"/>
    <w:rsid w:val="009F04EC"/>
    <w:rsid w:val="009F05DA"/>
    <w:rsid w:val="009F14FC"/>
    <w:rsid w:val="009F1D56"/>
    <w:rsid w:val="009F2582"/>
    <w:rsid w:val="009F2A3C"/>
    <w:rsid w:val="009F2A90"/>
    <w:rsid w:val="009F2D00"/>
    <w:rsid w:val="009F3118"/>
    <w:rsid w:val="009F3C41"/>
    <w:rsid w:val="009F43C1"/>
    <w:rsid w:val="009F4895"/>
    <w:rsid w:val="009F4C5C"/>
    <w:rsid w:val="009F534F"/>
    <w:rsid w:val="009F6B1D"/>
    <w:rsid w:val="009F73FA"/>
    <w:rsid w:val="00A01194"/>
    <w:rsid w:val="00A01B89"/>
    <w:rsid w:val="00A0243E"/>
    <w:rsid w:val="00A026A5"/>
    <w:rsid w:val="00A030AF"/>
    <w:rsid w:val="00A035E8"/>
    <w:rsid w:val="00A03B26"/>
    <w:rsid w:val="00A04120"/>
    <w:rsid w:val="00A045AA"/>
    <w:rsid w:val="00A046C7"/>
    <w:rsid w:val="00A05876"/>
    <w:rsid w:val="00A05FB2"/>
    <w:rsid w:val="00A06614"/>
    <w:rsid w:val="00A0661C"/>
    <w:rsid w:val="00A066B5"/>
    <w:rsid w:val="00A06862"/>
    <w:rsid w:val="00A068CC"/>
    <w:rsid w:val="00A06A0E"/>
    <w:rsid w:val="00A06A29"/>
    <w:rsid w:val="00A06ECE"/>
    <w:rsid w:val="00A1041F"/>
    <w:rsid w:val="00A10763"/>
    <w:rsid w:val="00A10A32"/>
    <w:rsid w:val="00A10E39"/>
    <w:rsid w:val="00A11805"/>
    <w:rsid w:val="00A11A4D"/>
    <w:rsid w:val="00A123A1"/>
    <w:rsid w:val="00A127C8"/>
    <w:rsid w:val="00A12E93"/>
    <w:rsid w:val="00A13164"/>
    <w:rsid w:val="00A1372D"/>
    <w:rsid w:val="00A13B15"/>
    <w:rsid w:val="00A1414B"/>
    <w:rsid w:val="00A14484"/>
    <w:rsid w:val="00A1448C"/>
    <w:rsid w:val="00A145F0"/>
    <w:rsid w:val="00A14765"/>
    <w:rsid w:val="00A148EC"/>
    <w:rsid w:val="00A1519A"/>
    <w:rsid w:val="00A151A4"/>
    <w:rsid w:val="00A1539F"/>
    <w:rsid w:val="00A161CF"/>
    <w:rsid w:val="00A1628E"/>
    <w:rsid w:val="00A16403"/>
    <w:rsid w:val="00A17853"/>
    <w:rsid w:val="00A17A3F"/>
    <w:rsid w:val="00A2070A"/>
    <w:rsid w:val="00A2076C"/>
    <w:rsid w:val="00A20B97"/>
    <w:rsid w:val="00A20D4B"/>
    <w:rsid w:val="00A22330"/>
    <w:rsid w:val="00A225EA"/>
    <w:rsid w:val="00A22809"/>
    <w:rsid w:val="00A22EEF"/>
    <w:rsid w:val="00A22EF6"/>
    <w:rsid w:val="00A22FEB"/>
    <w:rsid w:val="00A23077"/>
    <w:rsid w:val="00A231A7"/>
    <w:rsid w:val="00A234AD"/>
    <w:rsid w:val="00A23E20"/>
    <w:rsid w:val="00A24030"/>
    <w:rsid w:val="00A240E4"/>
    <w:rsid w:val="00A2431C"/>
    <w:rsid w:val="00A243A1"/>
    <w:rsid w:val="00A244CC"/>
    <w:rsid w:val="00A24855"/>
    <w:rsid w:val="00A251F0"/>
    <w:rsid w:val="00A259A0"/>
    <w:rsid w:val="00A2634A"/>
    <w:rsid w:val="00A264CF"/>
    <w:rsid w:val="00A26D43"/>
    <w:rsid w:val="00A27563"/>
    <w:rsid w:val="00A300BE"/>
    <w:rsid w:val="00A304A7"/>
    <w:rsid w:val="00A313FB"/>
    <w:rsid w:val="00A3194C"/>
    <w:rsid w:val="00A31A6A"/>
    <w:rsid w:val="00A3271C"/>
    <w:rsid w:val="00A3295D"/>
    <w:rsid w:val="00A32F51"/>
    <w:rsid w:val="00A34E4B"/>
    <w:rsid w:val="00A35265"/>
    <w:rsid w:val="00A35788"/>
    <w:rsid w:val="00A35B26"/>
    <w:rsid w:val="00A36642"/>
    <w:rsid w:val="00A37D38"/>
    <w:rsid w:val="00A404D7"/>
    <w:rsid w:val="00A409C7"/>
    <w:rsid w:val="00A40EE8"/>
    <w:rsid w:val="00A4148F"/>
    <w:rsid w:val="00A41547"/>
    <w:rsid w:val="00A417FE"/>
    <w:rsid w:val="00A4406B"/>
    <w:rsid w:val="00A448F4"/>
    <w:rsid w:val="00A44A89"/>
    <w:rsid w:val="00A44CBB"/>
    <w:rsid w:val="00A4577D"/>
    <w:rsid w:val="00A45B13"/>
    <w:rsid w:val="00A472A8"/>
    <w:rsid w:val="00A47899"/>
    <w:rsid w:val="00A47B39"/>
    <w:rsid w:val="00A5037B"/>
    <w:rsid w:val="00A5054E"/>
    <w:rsid w:val="00A51259"/>
    <w:rsid w:val="00A51848"/>
    <w:rsid w:val="00A522DE"/>
    <w:rsid w:val="00A52802"/>
    <w:rsid w:val="00A52868"/>
    <w:rsid w:val="00A529A5"/>
    <w:rsid w:val="00A52A23"/>
    <w:rsid w:val="00A52B66"/>
    <w:rsid w:val="00A52FD1"/>
    <w:rsid w:val="00A53016"/>
    <w:rsid w:val="00A531D4"/>
    <w:rsid w:val="00A53688"/>
    <w:rsid w:val="00A5369A"/>
    <w:rsid w:val="00A537FF"/>
    <w:rsid w:val="00A53DB1"/>
    <w:rsid w:val="00A53FE0"/>
    <w:rsid w:val="00A544AA"/>
    <w:rsid w:val="00A545C0"/>
    <w:rsid w:val="00A55F19"/>
    <w:rsid w:val="00A5616C"/>
    <w:rsid w:val="00A56379"/>
    <w:rsid w:val="00A57401"/>
    <w:rsid w:val="00A57986"/>
    <w:rsid w:val="00A60751"/>
    <w:rsid w:val="00A60C5D"/>
    <w:rsid w:val="00A60E17"/>
    <w:rsid w:val="00A61059"/>
    <w:rsid w:val="00A62032"/>
    <w:rsid w:val="00A6255E"/>
    <w:rsid w:val="00A625CB"/>
    <w:rsid w:val="00A63653"/>
    <w:rsid w:val="00A63C4D"/>
    <w:rsid w:val="00A6423B"/>
    <w:rsid w:val="00A6439B"/>
    <w:rsid w:val="00A64E24"/>
    <w:rsid w:val="00A65505"/>
    <w:rsid w:val="00A65618"/>
    <w:rsid w:val="00A66486"/>
    <w:rsid w:val="00A670F6"/>
    <w:rsid w:val="00A67391"/>
    <w:rsid w:val="00A67457"/>
    <w:rsid w:val="00A67526"/>
    <w:rsid w:val="00A678CA"/>
    <w:rsid w:val="00A67CE3"/>
    <w:rsid w:val="00A67E15"/>
    <w:rsid w:val="00A701E2"/>
    <w:rsid w:val="00A70A4B"/>
    <w:rsid w:val="00A7173A"/>
    <w:rsid w:val="00A71A1B"/>
    <w:rsid w:val="00A71EEF"/>
    <w:rsid w:val="00A723DC"/>
    <w:rsid w:val="00A725ED"/>
    <w:rsid w:val="00A72956"/>
    <w:rsid w:val="00A72E88"/>
    <w:rsid w:val="00A735D2"/>
    <w:rsid w:val="00A755A2"/>
    <w:rsid w:val="00A76928"/>
    <w:rsid w:val="00A76DE2"/>
    <w:rsid w:val="00A7729A"/>
    <w:rsid w:val="00A773CD"/>
    <w:rsid w:val="00A77425"/>
    <w:rsid w:val="00A77851"/>
    <w:rsid w:val="00A778BD"/>
    <w:rsid w:val="00A80078"/>
    <w:rsid w:val="00A803C8"/>
    <w:rsid w:val="00A81122"/>
    <w:rsid w:val="00A811FA"/>
    <w:rsid w:val="00A81A2E"/>
    <w:rsid w:val="00A83030"/>
    <w:rsid w:val="00A8443C"/>
    <w:rsid w:val="00A85F13"/>
    <w:rsid w:val="00A86663"/>
    <w:rsid w:val="00A86C99"/>
    <w:rsid w:val="00A87105"/>
    <w:rsid w:val="00A87388"/>
    <w:rsid w:val="00A87AF6"/>
    <w:rsid w:val="00A9004E"/>
    <w:rsid w:val="00A9142D"/>
    <w:rsid w:val="00A9174B"/>
    <w:rsid w:val="00A9193E"/>
    <w:rsid w:val="00A91C18"/>
    <w:rsid w:val="00A91EE8"/>
    <w:rsid w:val="00A91FFE"/>
    <w:rsid w:val="00A936B2"/>
    <w:rsid w:val="00A93907"/>
    <w:rsid w:val="00A93A49"/>
    <w:rsid w:val="00A94E1B"/>
    <w:rsid w:val="00A95302"/>
    <w:rsid w:val="00A9675A"/>
    <w:rsid w:val="00A9783C"/>
    <w:rsid w:val="00A97DC1"/>
    <w:rsid w:val="00A97E8C"/>
    <w:rsid w:val="00AA0D39"/>
    <w:rsid w:val="00AA1651"/>
    <w:rsid w:val="00AA3228"/>
    <w:rsid w:val="00AA3402"/>
    <w:rsid w:val="00AA3BE6"/>
    <w:rsid w:val="00AA48FD"/>
    <w:rsid w:val="00AA4FA2"/>
    <w:rsid w:val="00AA5E28"/>
    <w:rsid w:val="00AA6622"/>
    <w:rsid w:val="00AA6B21"/>
    <w:rsid w:val="00AA713B"/>
    <w:rsid w:val="00AB05E0"/>
    <w:rsid w:val="00AB0893"/>
    <w:rsid w:val="00AB1AB3"/>
    <w:rsid w:val="00AB222D"/>
    <w:rsid w:val="00AB3726"/>
    <w:rsid w:val="00AB3E7E"/>
    <w:rsid w:val="00AB5054"/>
    <w:rsid w:val="00AB613D"/>
    <w:rsid w:val="00AB6199"/>
    <w:rsid w:val="00AB6670"/>
    <w:rsid w:val="00AC046D"/>
    <w:rsid w:val="00AC0EB0"/>
    <w:rsid w:val="00AC1A14"/>
    <w:rsid w:val="00AC1FBA"/>
    <w:rsid w:val="00AC1FD1"/>
    <w:rsid w:val="00AC2677"/>
    <w:rsid w:val="00AC332D"/>
    <w:rsid w:val="00AC338D"/>
    <w:rsid w:val="00AC381E"/>
    <w:rsid w:val="00AC3831"/>
    <w:rsid w:val="00AC4D3F"/>
    <w:rsid w:val="00AC5187"/>
    <w:rsid w:val="00AC55FC"/>
    <w:rsid w:val="00AC63E2"/>
    <w:rsid w:val="00AC674D"/>
    <w:rsid w:val="00AC72CB"/>
    <w:rsid w:val="00AC7549"/>
    <w:rsid w:val="00AD0EC6"/>
    <w:rsid w:val="00AD13E9"/>
    <w:rsid w:val="00AD247B"/>
    <w:rsid w:val="00AD268D"/>
    <w:rsid w:val="00AD27BC"/>
    <w:rsid w:val="00AD288E"/>
    <w:rsid w:val="00AD2896"/>
    <w:rsid w:val="00AD2F7F"/>
    <w:rsid w:val="00AD313F"/>
    <w:rsid w:val="00AD35CF"/>
    <w:rsid w:val="00AD381B"/>
    <w:rsid w:val="00AD41D4"/>
    <w:rsid w:val="00AD4563"/>
    <w:rsid w:val="00AD4E34"/>
    <w:rsid w:val="00AD60A7"/>
    <w:rsid w:val="00AD62D5"/>
    <w:rsid w:val="00AD63CF"/>
    <w:rsid w:val="00AD74D0"/>
    <w:rsid w:val="00AE0512"/>
    <w:rsid w:val="00AE14A6"/>
    <w:rsid w:val="00AE28FD"/>
    <w:rsid w:val="00AE2A5C"/>
    <w:rsid w:val="00AE2DEF"/>
    <w:rsid w:val="00AE34F6"/>
    <w:rsid w:val="00AE3893"/>
    <w:rsid w:val="00AE49AB"/>
    <w:rsid w:val="00AE4FCD"/>
    <w:rsid w:val="00AE5AFA"/>
    <w:rsid w:val="00AE61E1"/>
    <w:rsid w:val="00AE726A"/>
    <w:rsid w:val="00AE730B"/>
    <w:rsid w:val="00AF0C98"/>
    <w:rsid w:val="00AF1518"/>
    <w:rsid w:val="00AF1EE0"/>
    <w:rsid w:val="00AF386D"/>
    <w:rsid w:val="00AF38DE"/>
    <w:rsid w:val="00AF5A90"/>
    <w:rsid w:val="00AF60BF"/>
    <w:rsid w:val="00AF66AD"/>
    <w:rsid w:val="00AF751D"/>
    <w:rsid w:val="00AF7986"/>
    <w:rsid w:val="00AF7C3A"/>
    <w:rsid w:val="00B004D4"/>
    <w:rsid w:val="00B008DF"/>
    <w:rsid w:val="00B00BE3"/>
    <w:rsid w:val="00B00C59"/>
    <w:rsid w:val="00B00DEF"/>
    <w:rsid w:val="00B016A3"/>
    <w:rsid w:val="00B02DD4"/>
    <w:rsid w:val="00B03D1E"/>
    <w:rsid w:val="00B041D8"/>
    <w:rsid w:val="00B054E2"/>
    <w:rsid w:val="00B077DA"/>
    <w:rsid w:val="00B0787E"/>
    <w:rsid w:val="00B07AC8"/>
    <w:rsid w:val="00B07EF5"/>
    <w:rsid w:val="00B100AD"/>
    <w:rsid w:val="00B10982"/>
    <w:rsid w:val="00B10D8E"/>
    <w:rsid w:val="00B110A4"/>
    <w:rsid w:val="00B11FA7"/>
    <w:rsid w:val="00B12868"/>
    <w:rsid w:val="00B1356A"/>
    <w:rsid w:val="00B139B6"/>
    <w:rsid w:val="00B1432B"/>
    <w:rsid w:val="00B14AC0"/>
    <w:rsid w:val="00B14F53"/>
    <w:rsid w:val="00B161B3"/>
    <w:rsid w:val="00B161CE"/>
    <w:rsid w:val="00B1658C"/>
    <w:rsid w:val="00B16B72"/>
    <w:rsid w:val="00B17371"/>
    <w:rsid w:val="00B2012B"/>
    <w:rsid w:val="00B20786"/>
    <w:rsid w:val="00B21F89"/>
    <w:rsid w:val="00B233AC"/>
    <w:rsid w:val="00B23B54"/>
    <w:rsid w:val="00B240A3"/>
    <w:rsid w:val="00B246B4"/>
    <w:rsid w:val="00B246B7"/>
    <w:rsid w:val="00B24F7D"/>
    <w:rsid w:val="00B251AC"/>
    <w:rsid w:val="00B2583C"/>
    <w:rsid w:val="00B259B0"/>
    <w:rsid w:val="00B25EAE"/>
    <w:rsid w:val="00B2612A"/>
    <w:rsid w:val="00B26F94"/>
    <w:rsid w:val="00B301D3"/>
    <w:rsid w:val="00B305D1"/>
    <w:rsid w:val="00B30F83"/>
    <w:rsid w:val="00B312CB"/>
    <w:rsid w:val="00B32907"/>
    <w:rsid w:val="00B32DF9"/>
    <w:rsid w:val="00B332CE"/>
    <w:rsid w:val="00B35094"/>
    <w:rsid w:val="00B356F6"/>
    <w:rsid w:val="00B35B11"/>
    <w:rsid w:val="00B35F73"/>
    <w:rsid w:val="00B377D2"/>
    <w:rsid w:val="00B3789D"/>
    <w:rsid w:val="00B37D99"/>
    <w:rsid w:val="00B37EE6"/>
    <w:rsid w:val="00B40147"/>
    <w:rsid w:val="00B40412"/>
    <w:rsid w:val="00B40624"/>
    <w:rsid w:val="00B40D23"/>
    <w:rsid w:val="00B419E5"/>
    <w:rsid w:val="00B423DB"/>
    <w:rsid w:val="00B43538"/>
    <w:rsid w:val="00B43B62"/>
    <w:rsid w:val="00B43DCC"/>
    <w:rsid w:val="00B44211"/>
    <w:rsid w:val="00B449DD"/>
    <w:rsid w:val="00B45139"/>
    <w:rsid w:val="00B45892"/>
    <w:rsid w:val="00B45F82"/>
    <w:rsid w:val="00B4754D"/>
    <w:rsid w:val="00B47816"/>
    <w:rsid w:val="00B47DA3"/>
    <w:rsid w:val="00B505D1"/>
    <w:rsid w:val="00B51837"/>
    <w:rsid w:val="00B51E6A"/>
    <w:rsid w:val="00B533DF"/>
    <w:rsid w:val="00B53590"/>
    <w:rsid w:val="00B5508B"/>
    <w:rsid w:val="00B56CC0"/>
    <w:rsid w:val="00B56E78"/>
    <w:rsid w:val="00B5705E"/>
    <w:rsid w:val="00B5728F"/>
    <w:rsid w:val="00B572CB"/>
    <w:rsid w:val="00B574DF"/>
    <w:rsid w:val="00B60629"/>
    <w:rsid w:val="00B60BA0"/>
    <w:rsid w:val="00B60C37"/>
    <w:rsid w:val="00B6117E"/>
    <w:rsid w:val="00B612FB"/>
    <w:rsid w:val="00B6258E"/>
    <w:rsid w:val="00B62653"/>
    <w:rsid w:val="00B62AF3"/>
    <w:rsid w:val="00B62FA8"/>
    <w:rsid w:val="00B63278"/>
    <w:rsid w:val="00B633F6"/>
    <w:rsid w:val="00B63D3E"/>
    <w:rsid w:val="00B643B2"/>
    <w:rsid w:val="00B64658"/>
    <w:rsid w:val="00B647AE"/>
    <w:rsid w:val="00B64A70"/>
    <w:rsid w:val="00B64BA8"/>
    <w:rsid w:val="00B64CCF"/>
    <w:rsid w:val="00B65CE3"/>
    <w:rsid w:val="00B65E5B"/>
    <w:rsid w:val="00B670B7"/>
    <w:rsid w:val="00B670C8"/>
    <w:rsid w:val="00B67C7E"/>
    <w:rsid w:val="00B70062"/>
    <w:rsid w:val="00B70A93"/>
    <w:rsid w:val="00B70C07"/>
    <w:rsid w:val="00B71070"/>
    <w:rsid w:val="00B71655"/>
    <w:rsid w:val="00B71E9D"/>
    <w:rsid w:val="00B722D4"/>
    <w:rsid w:val="00B724CE"/>
    <w:rsid w:val="00B73908"/>
    <w:rsid w:val="00B743DB"/>
    <w:rsid w:val="00B744C0"/>
    <w:rsid w:val="00B748F2"/>
    <w:rsid w:val="00B74F1B"/>
    <w:rsid w:val="00B74FDC"/>
    <w:rsid w:val="00B75382"/>
    <w:rsid w:val="00B7618F"/>
    <w:rsid w:val="00B768CE"/>
    <w:rsid w:val="00B7730D"/>
    <w:rsid w:val="00B77661"/>
    <w:rsid w:val="00B7773F"/>
    <w:rsid w:val="00B779D2"/>
    <w:rsid w:val="00B8004F"/>
    <w:rsid w:val="00B80256"/>
    <w:rsid w:val="00B80DF1"/>
    <w:rsid w:val="00B812D6"/>
    <w:rsid w:val="00B813AE"/>
    <w:rsid w:val="00B81C0D"/>
    <w:rsid w:val="00B8245E"/>
    <w:rsid w:val="00B824F1"/>
    <w:rsid w:val="00B82AF2"/>
    <w:rsid w:val="00B82DDE"/>
    <w:rsid w:val="00B83273"/>
    <w:rsid w:val="00B83751"/>
    <w:rsid w:val="00B84195"/>
    <w:rsid w:val="00B84643"/>
    <w:rsid w:val="00B84763"/>
    <w:rsid w:val="00B84937"/>
    <w:rsid w:val="00B84E10"/>
    <w:rsid w:val="00B84E3F"/>
    <w:rsid w:val="00B85248"/>
    <w:rsid w:val="00B852C6"/>
    <w:rsid w:val="00B85C38"/>
    <w:rsid w:val="00B85FB3"/>
    <w:rsid w:val="00B8671A"/>
    <w:rsid w:val="00B86726"/>
    <w:rsid w:val="00B86811"/>
    <w:rsid w:val="00B86F96"/>
    <w:rsid w:val="00B87009"/>
    <w:rsid w:val="00B878DD"/>
    <w:rsid w:val="00B87E2A"/>
    <w:rsid w:val="00B90BBF"/>
    <w:rsid w:val="00B9136F"/>
    <w:rsid w:val="00B92352"/>
    <w:rsid w:val="00B93074"/>
    <w:rsid w:val="00B930FD"/>
    <w:rsid w:val="00B93D35"/>
    <w:rsid w:val="00B94724"/>
    <w:rsid w:val="00B948B0"/>
    <w:rsid w:val="00B94B74"/>
    <w:rsid w:val="00B95348"/>
    <w:rsid w:val="00B95BA8"/>
    <w:rsid w:val="00BA00BB"/>
    <w:rsid w:val="00BA05B8"/>
    <w:rsid w:val="00BA0EFB"/>
    <w:rsid w:val="00BA10ED"/>
    <w:rsid w:val="00BA1379"/>
    <w:rsid w:val="00BA2D66"/>
    <w:rsid w:val="00BA50D6"/>
    <w:rsid w:val="00BA52F1"/>
    <w:rsid w:val="00BA5931"/>
    <w:rsid w:val="00BA6123"/>
    <w:rsid w:val="00BA70F3"/>
    <w:rsid w:val="00BB0622"/>
    <w:rsid w:val="00BB087D"/>
    <w:rsid w:val="00BB0915"/>
    <w:rsid w:val="00BB0EAA"/>
    <w:rsid w:val="00BB0FA2"/>
    <w:rsid w:val="00BB278B"/>
    <w:rsid w:val="00BB353F"/>
    <w:rsid w:val="00BB3DC4"/>
    <w:rsid w:val="00BB4535"/>
    <w:rsid w:val="00BB45FA"/>
    <w:rsid w:val="00BB5156"/>
    <w:rsid w:val="00BB5679"/>
    <w:rsid w:val="00BB56EA"/>
    <w:rsid w:val="00BB5C1E"/>
    <w:rsid w:val="00BB6394"/>
    <w:rsid w:val="00BB7051"/>
    <w:rsid w:val="00BB7D0C"/>
    <w:rsid w:val="00BC034F"/>
    <w:rsid w:val="00BC0443"/>
    <w:rsid w:val="00BC18FC"/>
    <w:rsid w:val="00BC1E59"/>
    <w:rsid w:val="00BC2129"/>
    <w:rsid w:val="00BC28B0"/>
    <w:rsid w:val="00BC295F"/>
    <w:rsid w:val="00BC3E7A"/>
    <w:rsid w:val="00BC4743"/>
    <w:rsid w:val="00BC4786"/>
    <w:rsid w:val="00BC594B"/>
    <w:rsid w:val="00BC64DA"/>
    <w:rsid w:val="00BC688B"/>
    <w:rsid w:val="00BC6A61"/>
    <w:rsid w:val="00BC74F6"/>
    <w:rsid w:val="00BC7E54"/>
    <w:rsid w:val="00BD0026"/>
    <w:rsid w:val="00BD017A"/>
    <w:rsid w:val="00BD020F"/>
    <w:rsid w:val="00BD058E"/>
    <w:rsid w:val="00BD07A7"/>
    <w:rsid w:val="00BD237B"/>
    <w:rsid w:val="00BD2808"/>
    <w:rsid w:val="00BD2E8E"/>
    <w:rsid w:val="00BD3939"/>
    <w:rsid w:val="00BD4903"/>
    <w:rsid w:val="00BD4C60"/>
    <w:rsid w:val="00BD4F65"/>
    <w:rsid w:val="00BD4FA4"/>
    <w:rsid w:val="00BD5858"/>
    <w:rsid w:val="00BD647F"/>
    <w:rsid w:val="00BD68E9"/>
    <w:rsid w:val="00BD72FC"/>
    <w:rsid w:val="00BE003F"/>
    <w:rsid w:val="00BE0380"/>
    <w:rsid w:val="00BE06D1"/>
    <w:rsid w:val="00BE0A51"/>
    <w:rsid w:val="00BE0F9A"/>
    <w:rsid w:val="00BE14B5"/>
    <w:rsid w:val="00BE246F"/>
    <w:rsid w:val="00BE2B0D"/>
    <w:rsid w:val="00BE2C59"/>
    <w:rsid w:val="00BE3E1C"/>
    <w:rsid w:val="00BE4764"/>
    <w:rsid w:val="00BE4819"/>
    <w:rsid w:val="00BE4F7A"/>
    <w:rsid w:val="00BE52AB"/>
    <w:rsid w:val="00BE52F8"/>
    <w:rsid w:val="00BE63CB"/>
    <w:rsid w:val="00BE73A2"/>
    <w:rsid w:val="00BE7510"/>
    <w:rsid w:val="00BE7E00"/>
    <w:rsid w:val="00BF0332"/>
    <w:rsid w:val="00BF187D"/>
    <w:rsid w:val="00BF37E9"/>
    <w:rsid w:val="00BF4109"/>
    <w:rsid w:val="00BF47D3"/>
    <w:rsid w:val="00BF4B10"/>
    <w:rsid w:val="00BF5600"/>
    <w:rsid w:val="00BF6DBB"/>
    <w:rsid w:val="00BF72E4"/>
    <w:rsid w:val="00BF7535"/>
    <w:rsid w:val="00BF7A78"/>
    <w:rsid w:val="00C00966"/>
    <w:rsid w:val="00C010F3"/>
    <w:rsid w:val="00C011D4"/>
    <w:rsid w:val="00C01428"/>
    <w:rsid w:val="00C0172A"/>
    <w:rsid w:val="00C01A88"/>
    <w:rsid w:val="00C022A9"/>
    <w:rsid w:val="00C023BE"/>
    <w:rsid w:val="00C02AA5"/>
    <w:rsid w:val="00C03130"/>
    <w:rsid w:val="00C038A3"/>
    <w:rsid w:val="00C041AA"/>
    <w:rsid w:val="00C04209"/>
    <w:rsid w:val="00C0423B"/>
    <w:rsid w:val="00C05866"/>
    <w:rsid w:val="00C07293"/>
    <w:rsid w:val="00C073CC"/>
    <w:rsid w:val="00C074CE"/>
    <w:rsid w:val="00C07504"/>
    <w:rsid w:val="00C07DB2"/>
    <w:rsid w:val="00C107B5"/>
    <w:rsid w:val="00C133FF"/>
    <w:rsid w:val="00C13EDB"/>
    <w:rsid w:val="00C1486B"/>
    <w:rsid w:val="00C1583D"/>
    <w:rsid w:val="00C165F2"/>
    <w:rsid w:val="00C16E42"/>
    <w:rsid w:val="00C16FDD"/>
    <w:rsid w:val="00C17182"/>
    <w:rsid w:val="00C20476"/>
    <w:rsid w:val="00C21253"/>
    <w:rsid w:val="00C2127E"/>
    <w:rsid w:val="00C22B97"/>
    <w:rsid w:val="00C230B5"/>
    <w:rsid w:val="00C23567"/>
    <w:rsid w:val="00C23571"/>
    <w:rsid w:val="00C23FBF"/>
    <w:rsid w:val="00C23FFF"/>
    <w:rsid w:val="00C2403E"/>
    <w:rsid w:val="00C246B6"/>
    <w:rsid w:val="00C249F4"/>
    <w:rsid w:val="00C25495"/>
    <w:rsid w:val="00C25F6C"/>
    <w:rsid w:val="00C27785"/>
    <w:rsid w:val="00C302A4"/>
    <w:rsid w:val="00C303D1"/>
    <w:rsid w:val="00C30B31"/>
    <w:rsid w:val="00C30DFC"/>
    <w:rsid w:val="00C33EAF"/>
    <w:rsid w:val="00C34171"/>
    <w:rsid w:val="00C34597"/>
    <w:rsid w:val="00C34E65"/>
    <w:rsid w:val="00C34EBE"/>
    <w:rsid w:val="00C362A5"/>
    <w:rsid w:val="00C369F2"/>
    <w:rsid w:val="00C36BAF"/>
    <w:rsid w:val="00C36F2A"/>
    <w:rsid w:val="00C36F8B"/>
    <w:rsid w:val="00C370FB"/>
    <w:rsid w:val="00C378C3"/>
    <w:rsid w:val="00C401AE"/>
    <w:rsid w:val="00C40C1D"/>
    <w:rsid w:val="00C41B43"/>
    <w:rsid w:val="00C41CC5"/>
    <w:rsid w:val="00C42CD2"/>
    <w:rsid w:val="00C436CF"/>
    <w:rsid w:val="00C43ED6"/>
    <w:rsid w:val="00C4476D"/>
    <w:rsid w:val="00C44F22"/>
    <w:rsid w:val="00C45181"/>
    <w:rsid w:val="00C466A6"/>
    <w:rsid w:val="00C46ADB"/>
    <w:rsid w:val="00C46AE8"/>
    <w:rsid w:val="00C46AF7"/>
    <w:rsid w:val="00C47DD5"/>
    <w:rsid w:val="00C5002F"/>
    <w:rsid w:val="00C50487"/>
    <w:rsid w:val="00C51343"/>
    <w:rsid w:val="00C51C32"/>
    <w:rsid w:val="00C51DDC"/>
    <w:rsid w:val="00C5244F"/>
    <w:rsid w:val="00C528B4"/>
    <w:rsid w:val="00C5297B"/>
    <w:rsid w:val="00C52A8E"/>
    <w:rsid w:val="00C52BDF"/>
    <w:rsid w:val="00C52D0E"/>
    <w:rsid w:val="00C53C0D"/>
    <w:rsid w:val="00C540E6"/>
    <w:rsid w:val="00C54C0C"/>
    <w:rsid w:val="00C54C47"/>
    <w:rsid w:val="00C55298"/>
    <w:rsid w:val="00C55E32"/>
    <w:rsid w:val="00C5643D"/>
    <w:rsid w:val="00C5659C"/>
    <w:rsid w:val="00C56600"/>
    <w:rsid w:val="00C56E92"/>
    <w:rsid w:val="00C57D60"/>
    <w:rsid w:val="00C60634"/>
    <w:rsid w:val="00C60D4C"/>
    <w:rsid w:val="00C610AB"/>
    <w:rsid w:val="00C6145A"/>
    <w:rsid w:val="00C617C4"/>
    <w:rsid w:val="00C61D39"/>
    <w:rsid w:val="00C63995"/>
    <w:rsid w:val="00C63A74"/>
    <w:rsid w:val="00C63D04"/>
    <w:rsid w:val="00C63F87"/>
    <w:rsid w:val="00C644F8"/>
    <w:rsid w:val="00C64832"/>
    <w:rsid w:val="00C6491E"/>
    <w:rsid w:val="00C64D41"/>
    <w:rsid w:val="00C64E61"/>
    <w:rsid w:val="00C64FE6"/>
    <w:rsid w:val="00C6568D"/>
    <w:rsid w:val="00C65B41"/>
    <w:rsid w:val="00C65F03"/>
    <w:rsid w:val="00C65FAA"/>
    <w:rsid w:val="00C67118"/>
    <w:rsid w:val="00C675A2"/>
    <w:rsid w:val="00C675D7"/>
    <w:rsid w:val="00C679A1"/>
    <w:rsid w:val="00C67A54"/>
    <w:rsid w:val="00C706CC"/>
    <w:rsid w:val="00C7072F"/>
    <w:rsid w:val="00C70910"/>
    <w:rsid w:val="00C70A8D"/>
    <w:rsid w:val="00C70B8D"/>
    <w:rsid w:val="00C71053"/>
    <w:rsid w:val="00C710EF"/>
    <w:rsid w:val="00C71327"/>
    <w:rsid w:val="00C71740"/>
    <w:rsid w:val="00C729FA"/>
    <w:rsid w:val="00C72BC4"/>
    <w:rsid w:val="00C733C5"/>
    <w:rsid w:val="00C739DB"/>
    <w:rsid w:val="00C7449C"/>
    <w:rsid w:val="00C7451D"/>
    <w:rsid w:val="00C74A85"/>
    <w:rsid w:val="00C75161"/>
    <w:rsid w:val="00C7540C"/>
    <w:rsid w:val="00C7561A"/>
    <w:rsid w:val="00C7731A"/>
    <w:rsid w:val="00C773A3"/>
    <w:rsid w:val="00C77871"/>
    <w:rsid w:val="00C779CF"/>
    <w:rsid w:val="00C77B0F"/>
    <w:rsid w:val="00C77B80"/>
    <w:rsid w:val="00C77DF9"/>
    <w:rsid w:val="00C806E8"/>
    <w:rsid w:val="00C80B65"/>
    <w:rsid w:val="00C80FAE"/>
    <w:rsid w:val="00C81287"/>
    <w:rsid w:val="00C812D0"/>
    <w:rsid w:val="00C81411"/>
    <w:rsid w:val="00C81AA0"/>
    <w:rsid w:val="00C82156"/>
    <w:rsid w:val="00C82579"/>
    <w:rsid w:val="00C82C59"/>
    <w:rsid w:val="00C845A9"/>
    <w:rsid w:val="00C84DC9"/>
    <w:rsid w:val="00C85920"/>
    <w:rsid w:val="00C85A69"/>
    <w:rsid w:val="00C85B49"/>
    <w:rsid w:val="00C86802"/>
    <w:rsid w:val="00C8707F"/>
    <w:rsid w:val="00C87432"/>
    <w:rsid w:val="00C87757"/>
    <w:rsid w:val="00C87913"/>
    <w:rsid w:val="00C87D50"/>
    <w:rsid w:val="00C87EE4"/>
    <w:rsid w:val="00C902FC"/>
    <w:rsid w:val="00C907D7"/>
    <w:rsid w:val="00C911F4"/>
    <w:rsid w:val="00C91242"/>
    <w:rsid w:val="00C9153A"/>
    <w:rsid w:val="00C9174F"/>
    <w:rsid w:val="00C91850"/>
    <w:rsid w:val="00C91977"/>
    <w:rsid w:val="00C91A65"/>
    <w:rsid w:val="00C923FB"/>
    <w:rsid w:val="00C93892"/>
    <w:rsid w:val="00C94239"/>
    <w:rsid w:val="00C949E4"/>
    <w:rsid w:val="00C94B42"/>
    <w:rsid w:val="00C95BC7"/>
    <w:rsid w:val="00C963B9"/>
    <w:rsid w:val="00C96A8C"/>
    <w:rsid w:val="00C973D7"/>
    <w:rsid w:val="00C9743F"/>
    <w:rsid w:val="00C97B57"/>
    <w:rsid w:val="00CA0293"/>
    <w:rsid w:val="00CA03C0"/>
    <w:rsid w:val="00CA11B8"/>
    <w:rsid w:val="00CA2065"/>
    <w:rsid w:val="00CA3414"/>
    <w:rsid w:val="00CA344C"/>
    <w:rsid w:val="00CA3694"/>
    <w:rsid w:val="00CA42B4"/>
    <w:rsid w:val="00CA450A"/>
    <w:rsid w:val="00CA4ACF"/>
    <w:rsid w:val="00CA5985"/>
    <w:rsid w:val="00CA5A57"/>
    <w:rsid w:val="00CA5ED3"/>
    <w:rsid w:val="00CA765D"/>
    <w:rsid w:val="00CA7A06"/>
    <w:rsid w:val="00CA7C05"/>
    <w:rsid w:val="00CB013F"/>
    <w:rsid w:val="00CB0279"/>
    <w:rsid w:val="00CB1831"/>
    <w:rsid w:val="00CB1B4D"/>
    <w:rsid w:val="00CB1DFE"/>
    <w:rsid w:val="00CB221B"/>
    <w:rsid w:val="00CB2A5C"/>
    <w:rsid w:val="00CB2A7B"/>
    <w:rsid w:val="00CB3469"/>
    <w:rsid w:val="00CB3518"/>
    <w:rsid w:val="00CB35AC"/>
    <w:rsid w:val="00CB47D4"/>
    <w:rsid w:val="00CB4F3A"/>
    <w:rsid w:val="00CB4FEE"/>
    <w:rsid w:val="00CB5566"/>
    <w:rsid w:val="00CB5875"/>
    <w:rsid w:val="00CB61C0"/>
    <w:rsid w:val="00CB6C51"/>
    <w:rsid w:val="00CB729D"/>
    <w:rsid w:val="00CB7ED9"/>
    <w:rsid w:val="00CC1575"/>
    <w:rsid w:val="00CC2563"/>
    <w:rsid w:val="00CC29E2"/>
    <w:rsid w:val="00CC4342"/>
    <w:rsid w:val="00CC45DE"/>
    <w:rsid w:val="00CC4CD5"/>
    <w:rsid w:val="00CC5DDE"/>
    <w:rsid w:val="00CC6159"/>
    <w:rsid w:val="00CC6EB7"/>
    <w:rsid w:val="00CC7632"/>
    <w:rsid w:val="00CC79AC"/>
    <w:rsid w:val="00CC7CF2"/>
    <w:rsid w:val="00CD05F7"/>
    <w:rsid w:val="00CD08AA"/>
    <w:rsid w:val="00CD0A29"/>
    <w:rsid w:val="00CD0FE8"/>
    <w:rsid w:val="00CD151C"/>
    <w:rsid w:val="00CD2637"/>
    <w:rsid w:val="00CD2754"/>
    <w:rsid w:val="00CD27A8"/>
    <w:rsid w:val="00CD2F4C"/>
    <w:rsid w:val="00CD3EF1"/>
    <w:rsid w:val="00CD3FAC"/>
    <w:rsid w:val="00CD4C84"/>
    <w:rsid w:val="00CD4CDB"/>
    <w:rsid w:val="00CD54F1"/>
    <w:rsid w:val="00CD551B"/>
    <w:rsid w:val="00CD56A6"/>
    <w:rsid w:val="00CD60AD"/>
    <w:rsid w:val="00CD621D"/>
    <w:rsid w:val="00CD630A"/>
    <w:rsid w:val="00CD7070"/>
    <w:rsid w:val="00CD7717"/>
    <w:rsid w:val="00CD79A3"/>
    <w:rsid w:val="00CE03DC"/>
    <w:rsid w:val="00CE0966"/>
    <w:rsid w:val="00CE0D01"/>
    <w:rsid w:val="00CE0EEB"/>
    <w:rsid w:val="00CE0F52"/>
    <w:rsid w:val="00CE1801"/>
    <w:rsid w:val="00CE2856"/>
    <w:rsid w:val="00CE2C61"/>
    <w:rsid w:val="00CE2DAC"/>
    <w:rsid w:val="00CE3B3D"/>
    <w:rsid w:val="00CE40A4"/>
    <w:rsid w:val="00CE5330"/>
    <w:rsid w:val="00CE5CC4"/>
    <w:rsid w:val="00CE5E9A"/>
    <w:rsid w:val="00CE64C2"/>
    <w:rsid w:val="00CE7C7B"/>
    <w:rsid w:val="00CE7F24"/>
    <w:rsid w:val="00CF0020"/>
    <w:rsid w:val="00CF0321"/>
    <w:rsid w:val="00CF08FB"/>
    <w:rsid w:val="00CF1121"/>
    <w:rsid w:val="00CF275C"/>
    <w:rsid w:val="00CF2F77"/>
    <w:rsid w:val="00CF3163"/>
    <w:rsid w:val="00CF3A5B"/>
    <w:rsid w:val="00CF4707"/>
    <w:rsid w:val="00CF5127"/>
    <w:rsid w:val="00CF5935"/>
    <w:rsid w:val="00CF5E43"/>
    <w:rsid w:val="00CF6019"/>
    <w:rsid w:val="00CF6470"/>
    <w:rsid w:val="00CF72B1"/>
    <w:rsid w:val="00CF757B"/>
    <w:rsid w:val="00CF77DA"/>
    <w:rsid w:val="00CF7C29"/>
    <w:rsid w:val="00D00FBE"/>
    <w:rsid w:val="00D01327"/>
    <w:rsid w:val="00D0194E"/>
    <w:rsid w:val="00D03141"/>
    <w:rsid w:val="00D0408B"/>
    <w:rsid w:val="00D049E1"/>
    <w:rsid w:val="00D04AC3"/>
    <w:rsid w:val="00D04D1E"/>
    <w:rsid w:val="00D05155"/>
    <w:rsid w:val="00D069C2"/>
    <w:rsid w:val="00D06D71"/>
    <w:rsid w:val="00D06E4D"/>
    <w:rsid w:val="00D07091"/>
    <w:rsid w:val="00D07876"/>
    <w:rsid w:val="00D07B49"/>
    <w:rsid w:val="00D07E14"/>
    <w:rsid w:val="00D10448"/>
    <w:rsid w:val="00D10CBC"/>
    <w:rsid w:val="00D10D2C"/>
    <w:rsid w:val="00D111AB"/>
    <w:rsid w:val="00D1143C"/>
    <w:rsid w:val="00D119BC"/>
    <w:rsid w:val="00D13502"/>
    <w:rsid w:val="00D13F5E"/>
    <w:rsid w:val="00D15A21"/>
    <w:rsid w:val="00D15E1C"/>
    <w:rsid w:val="00D164A4"/>
    <w:rsid w:val="00D17832"/>
    <w:rsid w:val="00D17E25"/>
    <w:rsid w:val="00D20158"/>
    <w:rsid w:val="00D20A15"/>
    <w:rsid w:val="00D20CC5"/>
    <w:rsid w:val="00D20F4F"/>
    <w:rsid w:val="00D211E4"/>
    <w:rsid w:val="00D219BF"/>
    <w:rsid w:val="00D23E22"/>
    <w:rsid w:val="00D2444E"/>
    <w:rsid w:val="00D25327"/>
    <w:rsid w:val="00D26178"/>
    <w:rsid w:val="00D266F1"/>
    <w:rsid w:val="00D26A78"/>
    <w:rsid w:val="00D300FF"/>
    <w:rsid w:val="00D3178A"/>
    <w:rsid w:val="00D3355D"/>
    <w:rsid w:val="00D33640"/>
    <w:rsid w:val="00D33D57"/>
    <w:rsid w:val="00D34F78"/>
    <w:rsid w:val="00D35008"/>
    <w:rsid w:val="00D36008"/>
    <w:rsid w:val="00D36980"/>
    <w:rsid w:val="00D36D7A"/>
    <w:rsid w:val="00D3734D"/>
    <w:rsid w:val="00D37687"/>
    <w:rsid w:val="00D37BED"/>
    <w:rsid w:val="00D37DDA"/>
    <w:rsid w:val="00D41D89"/>
    <w:rsid w:val="00D41E00"/>
    <w:rsid w:val="00D42303"/>
    <w:rsid w:val="00D424AB"/>
    <w:rsid w:val="00D4255D"/>
    <w:rsid w:val="00D42E2B"/>
    <w:rsid w:val="00D42F79"/>
    <w:rsid w:val="00D434E2"/>
    <w:rsid w:val="00D445D6"/>
    <w:rsid w:val="00D44B1D"/>
    <w:rsid w:val="00D44B1E"/>
    <w:rsid w:val="00D45621"/>
    <w:rsid w:val="00D45C5A"/>
    <w:rsid w:val="00D4617A"/>
    <w:rsid w:val="00D478E1"/>
    <w:rsid w:val="00D50DCB"/>
    <w:rsid w:val="00D50E83"/>
    <w:rsid w:val="00D5155F"/>
    <w:rsid w:val="00D51AEC"/>
    <w:rsid w:val="00D525DF"/>
    <w:rsid w:val="00D5264B"/>
    <w:rsid w:val="00D52C5B"/>
    <w:rsid w:val="00D53515"/>
    <w:rsid w:val="00D54230"/>
    <w:rsid w:val="00D54487"/>
    <w:rsid w:val="00D54CA3"/>
    <w:rsid w:val="00D551C5"/>
    <w:rsid w:val="00D56243"/>
    <w:rsid w:val="00D57CAC"/>
    <w:rsid w:val="00D6023E"/>
    <w:rsid w:val="00D607E2"/>
    <w:rsid w:val="00D61534"/>
    <w:rsid w:val="00D62D04"/>
    <w:rsid w:val="00D635D2"/>
    <w:rsid w:val="00D63FFC"/>
    <w:rsid w:val="00D64966"/>
    <w:rsid w:val="00D64A20"/>
    <w:rsid w:val="00D65895"/>
    <w:rsid w:val="00D65C30"/>
    <w:rsid w:val="00D65F63"/>
    <w:rsid w:val="00D66569"/>
    <w:rsid w:val="00D66997"/>
    <w:rsid w:val="00D671D6"/>
    <w:rsid w:val="00D701F7"/>
    <w:rsid w:val="00D70413"/>
    <w:rsid w:val="00D70A27"/>
    <w:rsid w:val="00D71D45"/>
    <w:rsid w:val="00D72958"/>
    <w:rsid w:val="00D73637"/>
    <w:rsid w:val="00D73D97"/>
    <w:rsid w:val="00D73DEF"/>
    <w:rsid w:val="00D74A42"/>
    <w:rsid w:val="00D75671"/>
    <w:rsid w:val="00D75924"/>
    <w:rsid w:val="00D77187"/>
    <w:rsid w:val="00D775F2"/>
    <w:rsid w:val="00D77FB0"/>
    <w:rsid w:val="00D801A2"/>
    <w:rsid w:val="00D80DBB"/>
    <w:rsid w:val="00D8126B"/>
    <w:rsid w:val="00D81A4A"/>
    <w:rsid w:val="00D831A0"/>
    <w:rsid w:val="00D83509"/>
    <w:rsid w:val="00D83B00"/>
    <w:rsid w:val="00D83C6D"/>
    <w:rsid w:val="00D844BC"/>
    <w:rsid w:val="00D84554"/>
    <w:rsid w:val="00D847B8"/>
    <w:rsid w:val="00D84CCA"/>
    <w:rsid w:val="00D84CEB"/>
    <w:rsid w:val="00D85D28"/>
    <w:rsid w:val="00D875AA"/>
    <w:rsid w:val="00D90A14"/>
    <w:rsid w:val="00D90C3D"/>
    <w:rsid w:val="00D91642"/>
    <w:rsid w:val="00D91842"/>
    <w:rsid w:val="00D91867"/>
    <w:rsid w:val="00D92005"/>
    <w:rsid w:val="00D92C5E"/>
    <w:rsid w:val="00D92DCB"/>
    <w:rsid w:val="00D93FF9"/>
    <w:rsid w:val="00D94602"/>
    <w:rsid w:val="00D94A3C"/>
    <w:rsid w:val="00D94D81"/>
    <w:rsid w:val="00D95354"/>
    <w:rsid w:val="00D95523"/>
    <w:rsid w:val="00D9554A"/>
    <w:rsid w:val="00D95EF1"/>
    <w:rsid w:val="00D9690F"/>
    <w:rsid w:val="00D96997"/>
    <w:rsid w:val="00DA04E8"/>
    <w:rsid w:val="00DA0637"/>
    <w:rsid w:val="00DA0770"/>
    <w:rsid w:val="00DA0BE1"/>
    <w:rsid w:val="00DA1A26"/>
    <w:rsid w:val="00DA2E27"/>
    <w:rsid w:val="00DA3456"/>
    <w:rsid w:val="00DA3A0E"/>
    <w:rsid w:val="00DA44C2"/>
    <w:rsid w:val="00DA4626"/>
    <w:rsid w:val="00DA4767"/>
    <w:rsid w:val="00DA4D6D"/>
    <w:rsid w:val="00DA553E"/>
    <w:rsid w:val="00DA56BD"/>
    <w:rsid w:val="00DA5BFA"/>
    <w:rsid w:val="00DA5CA4"/>
    <w:rsid w:val="00DA61E2"/>
    <w:rsid w:val="00DA6F2C"/>
    <w:rsid w:val="00DA7FF3"/>
    <w:rsid w:val="00DB0031"/>
    <w:rsid w:val="00DB00C6"/>
    <w:rsid w:val="00DB23AC"/>
    <w:rsid w:val="00DB2476"/>
    <w:rsid w:val="00DB30D9"/>
    <w:rsid w:val="00DB369C"/>
    <w:rsid w:val="00DB46C1"/>
    <w:rsid w:val="00DB507C"/>
    <w:rsid w:val="00DB512F"/>
    <w:rsid w:val="00DB51C5"/>
    <w:rsid w:val="00DB5415"/>
    <w:rsid w:val="00DB68E6"/>
    <w:rsid w:val="00DB7584"/>
    <w:rsid w:val="00DB76A7"/>
    <w:rsid w:val="00DB7FBF"/>
    <w:rsid w:val="00DC18CD"/>
    <w:rsid w:val="00DC18F0"/>
    <w:rsid w:val="00DC20B5"/>
    <w:rsid w:val="00DC269B"/>
    <w:rsid w:val="00DC2753"/>
    <w:rsid w:val="00DC27C7"/>
    <w:rsid w:val="00DC2FC8"/>
    <w:rsid w:val="00DC31A9"/>
    <w:rsid w:val="00DC4568"/>
    <w:rsid w:val="00DC526B"/>
    <w:rsid w:val="00DC5940"/>
    <w:rsid w:val="00DC5AD9"/>
    <w:rsid w:val="00DC5CAA"/>
    <w:rsid w:val="00DC6723"/>
    <w:rsid w:val="00DC678A"/>
    <w:rsid w:val="00DC6E7F"/>
    <w:rsid w:val="00DC7486"/>
    <w:rsid w:val="00DD138F"/>
    <w:rsid w:val="00DD1A75"/>
    <w:rsid w:val="00DD3312"/>
    <w:rsid w:val="00DD3B61"/>
    <w:rsid w:val="00DD3BB7"/>
    <w:rsid w:val="00DD3F13"/>
    <w:rsid w:val="00DD532B"/>
    <w:rsid w:val="00DD5563"/>
    <w:rsid w:val="00DD5A57"/>
    <w:rsid w:val="00DD5B7E"/>
    <w:rsid w:val="00DD656C"/>
    <w:rsid w:val="00DD68FE"/>
    <w:rsid w:val="00DD73E6"/>
    <w:rsid w:val="00DD7432"/>
    <w:rsid w:val="00DD7835"/>
    <w:rsid w:val="00DD7B3F"/>
    <w:rsid w:val="00DE0C79"/>
    <w:rsid w:val="00DE141D"/>
    <w:rsid w:val="00DE1C88"/>
    <w:rsid w:val="00DE28DD"/>
    <w:rsid w:val="00DE2B8B"/>
    <w:rsid w:val="00DE2E54"/>
    <w:rsid w:val="00DE2F01"/>
    <w:rsid w:val="00DE39E5"/>
    <w:rsid w:val="00DE473E"/>
    <w:rsid w:val="00DE47D8"/>
    <w:rsid w:val="00DE52B5"/>
    <w:rsid w:val="00DE56DD"/>
    <w:rsid w:val="00DE5B92"/>
    <w:rsid w:val="00DE6766"/>
    <w:rsid w:val="00DE6CDC"/>
    <w:rsid w:val="00DE6FEB"/>
    <w:rsid w:val="00DE7048"/>
    <w:rsid w:val="00DE73CA"/>
    <w:rsid w:val="00DE787F"/>
    <w:rsid w:val="00DF0466"/>
    <w:rsid w:val="00DF0F1F"/>
    <w:rsid w:val="00DF1101"/>
    <w:rsid w:val="00DF12C5"/>
    <w:rsid w:val="00DF370B"/>
    <w:rsid w:val="00DF39DD"/>
    <w:rsid w:val="00DF4244"/>
    <w:rsid w:val="00DF4264"/>
    <w:rsid w:val="00DF4BB9"/>
    <w:rsid w:val="00DF4D08"/>
    <w:rsid w:val="00DF5815"/>
    <w:rsid w:val="00DF5DFA"/>
    <w:rsid w:val="00DF74D6"/>
    <w:rsid w:val="00DF7AF1"/>
    <w:rsid w:val="00E00803"/>
    <w:rsid w:val="00E014C8"/>
    <w:rsid w:val="00E0221B"/>
    <w:rsid w:val="00E0243B"/>
    <w:rsid w:val="00E029BA"/>
    <w:rsid w:val="00E029C0"/>
    <w:rsid w:val="00E02BD0"/>
    <w:rsid w:val="00E039B9"/>
    <w:rsid w:val="00E041D7"/>
    <w:rsid w:val="00E042FA"/>
    <w:rsid w:val="00E05046"/>
    <w:rsid w:val="00E0701C"/>
    <w:rsid w:val="00E07129"/>
    <w:rsid w:val="00E0739D"/>
    <w:rsid w:val="00E07904"/>
    <w:rsid w:val="00E07D85"/>
    <w:rsid w:val="00E07EB4"/>
    <w:rsid w:val="00E1149A"/>
    <w:rsid w:val="00E11AF4"/>
    <w:rsid w:val="00E12826"/>
    <w:rsid w:val="00E129F1"/>
    <w:rsid w:val="00E12AA2"/>
    <w:rsid w:val="00E12D9A"/>
    <w:rsid w:val="00E147AD"/>
    <w:rsid w:val="00E15317"/>
    <w:rsid w:val="00E15AF9"/>
    <w:rsid w:val="00E174F1"/>
    <w:rsid w:val="00E1768F"/>
    <w:rsid w:val="00E20598"/>
    <w:rsid w:val="00E2087D"/>
    <w:rsid w:val="00E21397"/>
    <w:rsid w:val="00E21454"/>
    <w:rsid w:val="00E219E1"/>
    <w:rsid w:val="00E21B4B"/>
    <w:rsid w:val="00E2247E"/>
    <w:rsid w:val="00E22F47"/>
    <w:rsid w:val="00E23588"/>
    <w:rsid w:val="00E2388A"/>
    <w:rsid w:val="00E23E3B"/>
    <w:rsid w:val="00E24C8D"/>
    <w:rsid w:val="00E25567"/>
    <w:rsid w:val="00E2578A"/>
    <w:rsid w:val="00E26442"/>
    <w:rsid w:val="00E26948"/>
    <w:rsid w:val="00E2696E"/>
    <w:rsid w:val="00E27018"/>
    <w:rsid w:val="00E27070"/>
    <w:rsid w:val="00E27AA3"/>
    <w:rsid w:val="00E27FE1"/>
    <w:rsid w:val="00E3013D"/>
    <w:rsid w:val="00E30406"/>
    <w:rsid w:val="00E307DB"/>
    <w:rsid w:val="00E30D31"/>
    <w:rsid w:val="00E30DFC"/>
    <w:rsid w:val="00E3103C"/>
    <w:rsid w:val="00E3113E"/>
    <w:rsid w:val="00E312B8"/>
    <w:rsid w:val="00E312DD"/>
    <w:rsid w:val="00E314A9"/>
    <w:rsid w:val="00E32AB9"/>
    <w:rsid w:val="00E32CD2"/>
    <w:rsid w:val="00E32CDF"/>
    <w:rsid w:val="00E33788"/>
    <w:rsid w:val="00E33EE3"/>
    <w:rsid w:val="00E346F5"/>
    <w:rsid w:val="00E3494E"/>
    <w:rsid w:val="00E34F49"/>
    <w:rsid w:val="00E3573F"/>
    <w:rsid w:val="00E35A9A"/>
    <w:rsid w:val="00E363C3"/>
    <w:rsid w:val="00E36409"/>
    <w:rsid w:val="00E36DAE"/>
    <w:rsid w:val="00E37295"/>
    <w:rsid w:val="00E375DF"/>
    <w:rsid w:val="00E376F3"/>
    <w:rsid w:val="00E37F53"/>
    <w:rsid w:val="00E41019"/>
    <w:rsid w:val="00E41044"/>
    <w:rsid w:val="00E4178D"/>
    <w:rsid w:val="00E42A69"/>
    <w:rsid w:val="00E444DF"/>
    <w:rsid w:val="00E44BF7"/>
    <w:rsid w:val="00E44F4E"/>
    <w:rsid w:val="00E45224"/>
    <w:rsid w:val="00E4573B"/>
    <w:rsid w:val="00E45EF5"/>
    <w:rsid w:val="00E46EE3"/>
    <w:rsid w:val="00E47B9B"/>
    <w:rsid w:val="00E47E23"/>
    <w:rsid w:val="00E47E95"/>
    <w:rsid w:val="00E50254"/>
    <w:rsid w:val="00E50597"/>
    <w:rsid w:val="00E505A7"/>
    <w:rsid w:val="00E506CD"/>
    <w:rsid w:val="00E50F26"/>
    <w:rsid w:val="00E50FE4"/>
    <w:rsid w:val="00E51083"/>
    <w:rsid w:val="00E52338"/>
    <w:rsid w:val="00E52ACB"/>
    <w:rsid w:val="00E52BE8"/>
    <w:rsid w:val="00E52C6A"/>
    <w:rsid w:val="00E53C30"/>
    <w:rsid w:val="00E5459E"/>
    <w:rsid w:val="00E54863"/>
    <w:rsid w:val="00E553E5"/>
    <w:rsid w:val="00E55B88"/>
    <w:rsid w:val="00E56595"/>
    <w:rsid w:val="00E56B37"/>
    <w:rsid w:val="00E571B8"/>
    <w:rsid w:val="00E5755D"/>
    <w:rsid w:val="00E57F8B"/>
    <w:rsid w:val="00E60AED"/>
    <w:rsid w:val="00E60B42"/>
    <w:rsid w:val="00E610A6"/>
    <w:rsid w:val="00E6113F"/>
    <w:rsid w:val="00E6192D"/>
    <w:rsid w:val="00E61FD1"/>
    <w:rsid w:val="00E622D1"/>
    <w:rsid w:val="00E624E6"/>
    <w:rsid w:val="00E63012"/>
    <w:rsid w:val="00E638E9"/>
    <w:rsid w:val="00E63C1C"/>
    <w:rsid w:val="00E644DA"/>
    <w:rsid w:val="00E64B2D"/>
    <w:rsid w:val="00E65118"/>
    <w:rsid w:val="00E65228"/>
    <w:rsid w:val="00E653D0"/>
    <w:rsid w:val="00E654E8"/>
    <w:rsid w:val="00E659A2"/>
    <w:rsid w:val="00E66196"/>
    <w:rsid w:val="00E669E2"/>
    <w:rsid w:val="00E67CA7"/>
    <w:rsid w:val="00E70084"/>
    <w:rsid w:val="00E70E66"/>
    <w:rsid w:val="00E70F18"/>
    <w:rsid w:val="00E71BFF"/>
    <w:rsid w:val="00E7246D"/>
    <w:rsid w:val="00E72500"/>
    <w:rsid w:val="00E72A50"/>
    <w:rsid w:val="00E72ACC"/>
    <w:rsid w:val="00E72DB6"/>
    <w:rsid w:val="00E74010"/>
    <w:rsid w:val="00E74724"/>
    <w:rsid w:val="00E758EA"/>
    <w:rsid w:val="00E761B1"/>
    <w:rsid w:val="00E761BA"/>
    <w:rsid w:val="00E762B7"/>
    <w:rsid w:val="00E7688D"/>
    <w:rsid w:val="00E7699D"/>
    <w:rsid w:val="00E76BF6"/>
    <w:rsid w:val="00E77528"/>
    <w:rsid w:val="00E81F3C"/>
    <w:rsid w:val="00E81FAE"/>
    <w:rsid w:val="00E8266A"/>
    <w:rsid w:val="00E82A7A"/>
    <w:rsid w:val="00E82B84"/>
    <w:rsid w:val="00E82F56"/>
    <w:rsid w:val="00E83B30"/>
    <w:rsid w:val="00E84ABC"/>
    <w:rsid w:val="00E84DDB"/>
    <w:rsid w:val="00E8686D"/>
    <w:rsid w:val="00E86C78"/>
    <w:rsid w:val="00E86D1E"/>
    <w:rsid w:val="00E87160"/>
    <w:rsid w:val="00E87A63"/>
    <w:rsid w:val="00E87B51"/>
    <w:rsid w:val="00E903B8"/>
    <w:rsid w:val="00E906F7"/>
    <w:rsid w:val="00E92225"/>
    <w:rsid w:val="00E925EA"/>
    <w:rsid w:val="00E92891"/>
    <w:rsid w:val="00E92C97"/>
    <w:rsid w:val="00E92CEC"/>
    <w:rsid w:val="00E93A5D"/>
    <w:rsid w:val="00E93CF4"/>
    <w:rsid w:val="00E941F2"/>
    <w:rsid w:val="00E94590"/>
    <w:rsid w:val="00E94B85"/>
    <w:rsid w:val="00E95215"/>
    <w:rsid w:val="00E95421"/>
    <w:rsid w:val="00E95568"/>
    <w:rsid w:val="00E9581E"/>
    <w:rsid w:val="00E95DB0"/>
    <w:rsid w:val="00E95F73"/>
    <w:rsid w:val="00E9639F"/>
    <w:rsid w:val="00E96757"/>
    <w:rsid w:val="00E970EB"/>
    <w:rsid w:val="00E9763A"/>
    <w:rsid w:val="00EA0527"/>
    <w:rsid w:val="00EA0BAB"/>
    <w:rsid w:val="00EA2071"/>
    <w:rsid w:val="00EA2337"/>
    <w:rsid w:val="00EA2619"/>
    <w:rsid w:val="00EA3234"/>
    <w:rsid w:val="00EA3698"/>
    <w:rsid w:val="00EA3731"/>
    <w:rsid w:val="00EA385A"/>
    <w:rsid w:val="00EA3F1B"/>
    <w:rsid w:val="00EA44B1"/>
    <w:rsid w:val="00EA463A"/>
    <w:rsid w:val="00EA4FC3"/>
    <w:rsid w:val="00EA5840"/>
    <w:rsid w:val="00EA5855"/>
    <w:rsid w:val="00EA58B3"/>
    <w:rsid w:val="00EA6036"/>
    <w:rsid w:val="00EA6052"/>
    <w:rsid w:val="00EA75AB"/>
    <w:rsid w:val="00EB03D8"/>
    <w:rsid w:val="00EB06FD"/>
    <w:rsid w:val="00EB0713"/>
    <w:rsid w:val="00EB0FC6"/>
    <w:rsid w:val="00EB254D"/>
    <w:rsid w:val="00EB2DCB"/>
    <w:rsid w:val="00EB359F"/>
    <w:rsid w:val="00EB37BD"/>
    <w:rsid w:val="00EB410E"/>
    <w:rsid w:val="00EB4A6E"/>
    <w:rsid w:val="00EB5017"/>
    <w:rsid w:val="00EB5698"/>
    <w:rsid w:val="00EB5943"/>
    <w:rsid w:val="00EB616D"/>
    <w:rsid w:val="00EB7DF2"/>
    <w:rsid w:val="00EC0518"/>
    <w:rsid w:val="00EC13C0"/>
    <w:rsid w:val="00EC150B"/>
    <w:rsid w:val="00EC1646"/>
    <w:rsid w:val="00EC204E"/>
    <w:rsid w:val="00EC20EE"/>
    <w:rsid w:val="00EC23CF"/>
    <w:rsid w:val="00EC23E9"/>
    <w:rsid w:val="00EC3657"/>
    <w:rsid w:val="00EC4711"/>
    <w:rsid w:val="00EC4D00"/>
    <w:rsid w:val="00EC5433"/>
    <w:rsid w:val="00EC6841"/>
    <w:rsid w:val="00EC6FB9"/>
    <w:rsid w:val="00EC6FEC"/>
    <w:rsid w:val="00EC6FF5"/>
    <w:rsid w:val="00EC7211"/>
    <w:rsid w:val="00EC7568"/>
    <w:rsid w:val="00EC7A30"/>
    <w:rsid w:val="00EC7A77"/>
    <w:rsid w:val="00ED0375"/>
    <w:rsid w:val="00ED083C"/>
    <w:rsid w:val="00ED0E3B"/>
    <w:rsid w:val="00ED1E44"/>
    <w:rsid w:val="00ED2EA6"/>
    <w:rsid w:val="00ED382E"/>
    <w:rsid w:val="00ED3A0D"/>
    <w:rsid w:val="00ED3FCB"/>
    <w:rsid w:val="00ED4303"/>
    <w:rsid w:val="00ED51E7"/>
    <w:rsid w:val="00ED53EA"/>
    <w:rsid w:val="00ED5B04"/>
    <w:rsid w:val="00ED6883"/>
    <w:rsid w:val="00ED6CCF"/>
    <w:rsid w:val="00ED7A80"/>
    <w:rsid w:val="00EE024C"/>
    <w:rsid w:val="00EE052E"/>
    <w:rsid w:val="00EE085D"/>
    <w:rsid w:val="00EE0893"/>
    <w:rsid w:val="00EE140E"/>
    <w:rsid w:val="00EE1679"/>
    <w:rsid w:val="00EE1DCE"/>
    <w:rsid w:val="00EE1E0D"/>
    <w:rsid w:val="00EE2580"/>
    <w:rsid w:val="00EE3947"/>
    <w:rsid w:val="00EE397C"/>
    <w:rsid w:val="00EE42D3"/>
    <w:rsid w:val="00EE4E1B"/>
    <w:rsid w:val="00EE590E"/>
    <w:rsid w:val="00EE5F48"/>
    <w:rsid w:val="00EE7419"/>
    <w:rsid w:val="00EE7764"/>
    <w:rsid w:val="00EE7D5F"/>
    <w:rsid w:val="00EE7E2D"/>
    <w:rsid w:val="00EE7EE4"/>
    <w:rsid w:val="00EF05B6"/>
    <w:rsid w:val="00EF0B40"/>
    <w:rsid w:val="00EF0D19"/>
    <w:rsid w:val="00EF0F61"/>
    <w:rsid w:val="00EF106B"/>
    <w:rsid w:val="00EF12FB"/>
    <w:rsid w:val="00EF1A68"/>
    <w:rsid w:val="00EF1DEB"/>
    <w:rsid w:val="00EF262E"/>
    <w:rsid w:val="00EF3500"/>
    <w:rsid w:val="00EF3AA7"/>
    <w:rsid w:val="00EF40ED"/>
    <w:rsid w:val="00EF47C6"/>
    <w:rsid w:val="00EF5481"/>
    <w:rsid w:val="00EF5BC7"/>
    <w:rsid w:val="00EF6101"/>
    <w:rsid w:val="00EF61F9"/>
    <w:rsid w:val="00EF620F"/>
    <w:rsid w:val="00EF74A2"/>
    <w:rsid w:val="00EF784F"/>
    <w:rsid w:val="00EF79FF"/>
    <w:rsid w:val="00EF7A23"/>
    <w:rsid w:val="00EF7BD2"/>
    <w:rsid w:val="00EF7EE0"/>
    <w:rsid w:val="00EF7FAC"/>
    <w:rsid w:val="00F0001A"/>
    <w:rsid w:val="00F0076A"/>
    <w:rsid w:val="00F0199F"/>
    <w:rsid w:val="00F01BDB"/>
    <w:rsid w:val="00F01FFD"/>
    <w:rsid w:val="00F024CD"/>
    <w:rsid w:val="00F02B12"/>
    <w:rsid w:val="00F02F5C"/>
    <w:rsid w:val="00F03B71"/>
    <w:rsid w:val="00F03D6D"/>
    <w:rsid w:val="00F04365"/>
    <w:rsid w:val="00F04EB7"/>
    <w:rsid w:val="00F05186"/>
    <w:rsid w:val="00F05B70"/>
    <w:rsid w:val="00F06285"/>
    <w:rsid w:val="00F0687E"/>
    <w:rsid w:val="00F06D0A"/>
    <w:rsid w:val="00F06FFC"/>
    <w:rsid w:val="00F07245"/>
    <w:rsid w:val="00F07556"/>
    <w:rsid w:val="00F07CD9"/>
    <w:rsid w:val="00F10060"/>
    <w:rsid w:val="00F102A8"/>
    <w:rsid w:val="00F10327"/>
    <w:rsid w:val="00F10449"/>
    <w:rsid w:val="00F10B05"/>
    <w:rsid w:val="00F1160A"/>
    <w:rsid w:val="00F11E24"/>
    <w:rsid w:val="00F133ED"/>
    <w:rsid w:val="00F13606"/>
    <w:rsid w:val="00F142DF"/>
    <w:rsid w:val="00F145DA"/>
    <w:rsid w:val="00F14EEF"/>
    <w:rsid w:val="00F1647E"/>
    <w:rsid w:val="00F166EE"/>
    <w:rsid w:val="00F17BEF"/>
    <w:rsid w:val="00F203D4"/>
    <w:rsid w:val="00F213A7"/>
    <w:rsid w:val="00F218C5"/>
    <w:rsid w:val="00F219CC"/>
    <w:rsid w:val="00F21A91"/>
    <w:rsid w:val="00F21AD5"/>
    <w:rsid w:val="00F21F6B"/>
    <w:rsid w:val="00F22187"/>
    <w:rsid w:val="00F22238"/>
    <w:rsid w:val="00F22762"/>
    <w:rsid w:val="00F229E3"/>
    <w:rsid w:val="00F22DA7"/>
    <w:rsid w:val="00F231B0"/>
    <w:rsid w:val="00F23A12"/>
    <w:rsid w:val="00F23D06"/>
    <w:rsid w:val="00F24BB3"/>
    <w:rsid w:val="00F24F0A"/>
    <w:rsid w:val="00F253A0"/>
    <w:rsid w:val="00F2569C"/>
    <w:rsid w:val="00F25E68"/>
    <w:rsid w:val="00F2649C"/>
    <w:rsid w:val="00F26685"/>
    <w:rsid w:val="00F26780"/>
    <w:rsid w:val="00F26854"/>
    <w:rsid w:val="00F269ED"/>
    <w:rsid w:val="00F2749B"/>
    <w:rsid w:val="00F2767C"/>
    <w:rsid w:val="00F3042B"/>
    <w:rsid w:val="00F305A7"/>
    <w:rsid w:val="00F3064C"/>
    <w:rsid w:val="00F32866"/>
    <w:rsid w:val="00F33308"/>
    <w:rsid w:val="00F3370A"/>
    <w:rsid w:val="00F33E28"/>
    <w:rsid w:val="00F341D9"/>
    <w:rsid w:val="00F345C4"/>
    <w:rsid w:val="00F34BF5"/>
    <w:rsid w:val="00F35510"/>
    <w:rsid w:val="00F357FD"/>
    <w:rsid w:val="00F35BE7"/>
    <w:rsid w:val="00F35C2B"/>
    <w:rsid w:val="00F35DFB"/>
    <w:rsid w:val="00F3609E"/>
    <w:rsid w:val="00F36DFF"/>
    <w:rsid w:val="00F37096"/>
    <w:rsid w:val="00F3774F"/>
    <w:rsid w:val="00F37D82"/>
    <w:rsid w:val="00F37DA5"/>
    <w:rsid w:val="00F40319"/>
    <w:rsid w:val="00F40765"/>
    <w:rsid w:val="00F407D9"/>
    <w:rsid w:val="00F40A78"/>
    <w:rsid w:val="00F40F84"/>
    <w:rsid w:val="00F42CB9"/>
    <w:rsid w:val="00F42E44"/>
    <w:rsid w:val="00F43915"/>
    <w:rsid w:val="00F44CE0"/>
    <w:rsid w:val="00F45C2E"/>
    <w:rsid w:val="00F45DB7"/>
    <w:rsid w:val="00F45E3C"/>
    <w:rsid w:val="00F469F5"/>
    <w:rsid w:val="00F47548"/>
    <w:rsid w:val="00F47565"/>
    <w:rsid w:val="00F47DD6"/>
    <w:rsid w:val="00F47E2D"/>
    <w:rsid w:val="00F50085"/>
    <w:rsid w:val="00F500E2"/>
    <w:rsid w:val="00F50395"/>
    <w:rsid w:val="00F50850"/>
    <w:rsid w:val="00F511BD"/>
    <w:rsid w:val="00F51449"/>
    <w:rsid w:val="00F517EF"/>
    <w:rsid w:val="00F51A02"/>
    <w:rsid w:val="00F51D0F"/>
    <w:rsid w:val="00F52744"/>
    <w:rsid w:val="00F527AB"/>
    <w:rsid w:val="00F529CF"/>
    <w:rsid w:val="00F52B73"/>
    <w:rsid w:val="00F53B70"/>
    <w:rsid w:val="00F53DBC"/>
    <w:rsid w:val="00F5456E"/>
    <w:rsid w:val="00F5469B"/>
    <w:rsid w:val="00F54E5B"/>
    <w:rsid w:val="00F5560D"/>
    <w:rsid w:val="00F55645"/>
    <w:rsid w:val="00F56371"/>
    <w:rsid w:val="00F56C63"/>
    <w:rsid w:val="00F57BBD"/>
    <w:rsid w:val="00F57F34"/>
    <w:rsid w:val="00F6085F"/>
    <w:rsid w:val="00F60935"/>
    <w:rsid w:val="00F61067"/>
    <w:rsid w:val="00F61077"/>
    <w:rsid w:val="00F617E0"/>
    <w:rsid w:val="00F62B86"/>
    <w:rsid w:val="00F630BB"/>
    <w:rsid w:val="00F6370B"/>
    <w:rsid w:val="00F6425E"/>
    <w:rsid w:val="00F64519"/>
    <w:rsid w:val="00F646E8"/>
    <w:rsid w:val="00F648AC"/>
    <w:rsid w:val="00F652A1"/>
    <w:rsid w:val="00F65835"/>
    <w:rsid w:val="00F65DE0"/>
    <w:rsid w:val="00F66934"/>
    <w:rsid w:val="00F669A2"/>
    <w:rsid w:val="00F66F42"/>
    <w:rsid w:val="00F67121"/>
    <w:rsid w:val="00F67267"/>
    <w:rsid w:val="00F672A2"/>
    <w:rsid w:val="00F672E3"/>
    <w:rsid w:val="00F67969"/>
    <w:rsid w:val="00F67E2A"/>
    <w:rsid w:val="00F701C8"/>
    <w:rsid w:val="00F70F5E"/>
    <w:rsid w:val="00F7100F"/>
    <w:rsid w:val="00F71038"/>
    <w:rsid w:val="00F73181"/>
    <w:rsid w:val="00F74405"/>
    <w:rsid w:val="00F7469E"/>
    <w:rsid w:val="00F748CF"/>
    <w:rsid w:val="00F74F10"/>
    <w:rsid w:val="00F75020"/>
    <w:rsid w:val="00F7520A"/>
    <w:rsid w:val="00F752CC"/>
    <w:rsid w:val="00F756B2"/>
    <w:rsid w:val="00F75E65"/>
    <w:rsid w:val="00F763A0"/>
    <w:rsid w:val="00F76D67"/>
    <w:rsid w:val="00F773A8"/>
    <w:rsid w:val="00F77784"/>
    <w:rsid w:val="00F8046A"/>
    <w:rsid w:val="00F80C39"/>
    <w:rsid w:val="00F819D3"/>
    <w:rsid w:val="00F81BB8"/>
    <w:rsid w:val="00F81CFB"/>
    <w:rsid w:val="00F81F15"/>
    <w:rsid w:val="00F81F2C"/>
    <w:rsid w:val="00F8245C"/>
    <w:rsid w:val="00F8246A"/>
    <w:rsid w:val="00F8261B"/>
    <w:rsid w:val="00F84ED3"/>
    <w:rsid w:val="00F85505"/>
    <w:rsid w:val="00F86400"/>
    <w:rsid w:val="00F87366"/>
    <w:rsid w:val="00F8762C"/>
    <w:rsid w:val="00F91E86"/>
    <w:rsid w:val="00F922AD"/>
    <w:rsid w:val="00F933EA"/>
    <w:rsid w:val="00F93402"/>
    <w:rsid w:val="00F93F29"/>
    <w:rsid w:val="00F940A2"/>
    <w:rsid w:val="00F9423A"/>
    <w:rsid w:val="00F94306"/>
    <w:rsid w:val="00F946BB"/>
    <w:rsid w:val="00F94FC0"/>
    <w:rsid w:val="00F9582D"/>
    <w:rsid w:val="00F95A16"/>
    <w:rsid w:val="00F96FDF"/>
    <w:rsid w:val="00F97AE2"/>
    <w:rsid w:val="00FA06B4"/>
    <w:rsid w:val="00FA142B"/>
    <w:rsid w:val="00FA248D"/>
    <w:rsid w:val="00FA2ABB"/>
    <w:rsid w:val="00FA40AC"/>
    <w:rsid w:val="00FA42C0"/>
    <w:rsid w:val="00FA4876"/>
    <w:rsid w:val="00FA4C89"/>
    <w:rsid w:val="00FA54E0"/>
    <w:rsid w:val="00FA58E1"/>
    <w:rsid w:val="00FA6415"/>
    <w:rsid w:val="00FA65EB"/>
    <w:rsid w:val="00FA67AF"/>
    <w:rsid w:val="00FA6812"/>
    <w:rsid w:val="00FA682A"/>
    <w:rsid w:val="00FA6C86"/>
    <w:rsid w:val="00FA7F57"/>
    <w:rsid w:val="00FB0876"/>
    <w:rsid w:val="00FB2274"/>
    <w:rsid w:val="00FB2988"/>
    <w:rsid w:val="00FB298F"/>
    <w:rsid w:val="00FB2C3F"/>
    <w:rsid w:val="00FB2E96"/>
    <w:rsid w:val="00FB3149"/>
    <w:rsid w:val="00FB322F"/>
    <w:rsid w:val="00FB381C"/>
    <w:rsid w:val="00FB3F33"/>
    <w:rsid w:val="00FB46FE"/>
    <w:rsid w:val="00FB4807"/>
    <w:rsid w:val="00FB5574"/>
    <w:rsid w:val="00FB63BD"/>
    <w:rsid w:val="00FB6D89"/>
    <w:rsid w:val="00FB7EC1"/>
    <w:rsid w:val="00FC0CFB"/>
    <w:rsid w:val="00FC1229"/>
    <w:rsid w:val="00FC1E4F"/>
    <w:rsid w:val="00FC2FA8"/>
    <w:rsid w:val="00FC4614"/>
    <w:rsid w:val="00FC5341"/>
    <w:rsid w:val="00FC541C"/>
    <w:rsid w:val="00FC58BA"/>
    <w:rsid w:val="00FC5F46"/>
    <w:rsid w:val="00FC645A"/>
    <w:rsid w:val="00FC7399"/>
    <w:rsid w:val="00FC79F1"/>
    <w:rsid w:val="00FC7B50"/>
    <w:rsid w:val="00FC7BF8"/>
    <w:rsid w:val="00FD0490"/>
    <w:rsid w:val="00FD1BAD"/>
    <w:rsid w:val="00FD219C"/>
    <w:rsid w:val="00FD2392"/>
    <w:rsid w:val="00FD279B"/>
    <w:rsid w:val="00FD2B49"/>
    <w:rsid w:val="00FD2EF2"/>
    <w:rsid w:val="00FD2F63"/>
    <w:rsid w:val="00FD4372"/>
    <w:rsid w:val="00FD4511"/>
    <w:rsid w:val="00FD5AEB"/>
    <w:rsid w:val="00FD6BBD"/>
    <w:rsid w:val="00FD6ED7"/>
    <w:rsid w:val="00FD71D3"/>
    <w:rsid w:val="00FE0409"/>
    <w:rsid w:val="00FE0CC7"/>
    <w:rsid w:val="00FE1CCB"/>
    <w:rsid w:val="00FE1F35"/>
    <w:rsid w:val="00FE2152"/>
    <w:rsid w:val="00FE2244"/>
    <w:rsid w:val="00FE2689"/>
    <w:rsid w:val="00FE2793"/>
    <w:rsid w:val="00FE3166"/>
    <w:rsid w:val="00FE3239"/>
    <w:rsid w:val="00FE3359"/>
    <w:rsid w:val="00FE39FA"/>
    <w:rsid w:val="00FE3FAF"/>
    <w:rsid w:val="00FE4315"/>
    <w:rsid w:val="00FE4486"/>
    <w:rsid w:val="00FE4B7C"/>
    <w:rsid w:val="00FE58B7"/>
    <w:rsid w:val="00FE59FD"/>
    <w:rsid w:val="00FE6918"/>
    <w:rsid w:val="00FE7581"/>
    <w:rsid w:val="00FE7D0D"/>
    <w:rsid w:val="00FF0496"/>
    <w:rsid w:val="00FF1396"/>
    <w:rsid w:val="00FF4083"/>
    <w:rsid w:val="00FF4435"/>
    <w:rsid w:val="00FF51B9"/>
    <w:rsid w:val="00FF524B"/>
    <w:rsid w:val="00FF5601"/>
    <w:rsid w:val="00FF5F87"/>
    <w:rsid w:val="00FF6662"/>
    <w:rsid w:val="00FF6DFA"/>
    <w:rsid w:val="00FF726A"/>
    <w:rsid w:val="00FF736A"/>
    <w:rsid w:val="00FF7926"/>
    <w:rsid w:val="00FF7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BC8465"/>
  <w15:chartTrackingRefBased/>
  <w15:docId w15:val="{4507B7AF-B6A7-45CE-A8D1-49035FBE0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2"/>
      <w:szCs w:val="22"/>
      <w:lang w:eastAsia="en-US"/>
    </w:rPr>
  </w:style>
  <w:style w:type="paragraph" w:styleId="Heading1">
    <w:name w:val="heading 1"/>
    <w:basedOn w:val="Normal"/>
    <w:next w:val="Normal"/>
    <w:qFormat/>
    <w:rsid w:val="008D1662"/>
    <w:pPr>
      <w:keepNext/>
      <w:spacing w:before="240" w:after="60"/>
      <w:outlineLvl w:val="0"/>
    </w:pPr>
    <w:rPr>
      <w:rFonts w:ascii="Calibri Light" w:hAnsi="Calibri Light"/>
      <w:b/>
      <w:bCs/>
      <w:color w:val="1F4E79" w:themeColor="accent1" w:themeShade="80"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A52868"/>
    <w:pPr>
      <w:keepNext/>
      <w:spacing w:before="240" w:after="60"/>
      <w:outlineLvl w:val="2"/>
    </w:pPr>
    <w:rPr>
      <w:rFonts w:ascii="Calibri Light" w:hAnsi="Calibri Light"/>
      <w:b/>
      <w:bCs/>
      <w:color w:val="79147E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915A4A"/>
    <w:pPr>
      <w:framePr w:w="7920" w:h="1980" w:hRule="exact" w:hSpace="180" w:wrap="auto" w:hAnchor="page" w:xAlign="center" w:yAlign="bottom"/>
      <w:ind w:left="2880"/>
    </w:pPr>
  </w:style>
  <w:style w:type="table" w:styleId="TableGrid">
    <w:name w:val="Table Grid"/>
    <w:basedOn w:val="TableNormal"/>
    <w:rsid w:val="007623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97475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semiHidden/>
    <w:rsid w:val="00B670B7"/>
    <w:pPr>
      <w:spacing w:before="120" w:after="120"/>
    </w:pPr>
    <w:rPr>
      <w:rFonts w:ascii="Times New Roman" w:hAnsi="Times New Roman" w:cs="Times New Roman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semiHidden/>
    <w:rsid w:val="00B670B7"/>
    <w:pPr>
      <w:ind w:left="220"/>
    </w:pPr>
    <w:rPr>
      <w:rFonts w:ascii="Times New Roman" w:hAnsi="Times New Roman" w:cs="Times New Roman"/>
      <w:smallCaps/>
      <w:sz w:val="20"/>
      <w:szCs w:val="20"/>
    </w:rPr>
  </w:style>
  <w:style w:type="paragraph" w:styleId="TOC3">
    <w:name w:val="toc 3"/>
    <w:basedOn w:val="Normal"/>
    <w:next w:val="Normal"/>
    <w:autoRedefine/>
    <w:semiHidden/>
    <w:rsid w:val="00B670B7"/>
    <w:pPr>
      <w:ind w:left="440"/>
    </w:pPr>
    <w:rPr>
      <w:rFonts w:ascii="Times New Roman" w:hAnsi="Times New Roman" w:cs="Times New Roman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B670B7"/>
    <w:pPr>
      <w:ind w:left="660"/>
    </w:pPr>
    <w:rPr>
      <w:rFonts w:ascii="Times New Roman" w:hAnsi="Times New Roman" w:cs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B670B7"/>
    <w:pPr>
      <w:ind w:left="880"/>
    </w:pPr>
    <w:rPr>
      <w:rFonts w:ascii="Times New Roman" w:hAnsi="Times New Roman" w:cs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B670B7"/>
    <w:pPr>
      <w:ind w:left="1100"/>
    </w:pPr>
    <w:rPr>
      <w:rFonts w:ascii="Times New Roman" w:hAnsi="Times New Roman" w:cs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B670B7"/>
    <w:pPr>
      <w:ind w:left="1320"/>
    </w:pPr>
    <w:rPr>
      <w:rFonts w:ascii="Times New Roman" w:hAnsi="Times New Roman" w:cs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B670B7"/>
    <w:pPr>
      <w:ind w:left="1540"/>
    </w:pPr>
    <w:rPr>
      <w:rFonts w:ascii="Times New Roman" w:hAnsi="Times New Roman" w:cs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B670B7"/>
    <w:pPr>
      <w:ind w:left="1760"/>
    </w:pPr>
    <w:rPr>
      <w:rFonts w:ascii="Times New Roman" w:hAnsi="Times New Roman" w:cs="Times New Roman"/>
      <w:sz w:val="18"/>
      <w:szCs w:val="18"/>
    </w:rPr>
  </w:style>
  <w:style w:type="character" w:styleId="Hyperlink">
    <w:name w:val="Hyperlink"/>
    <w:rsid w:val="00B670B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B670B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670B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670B7"/>
  </w:style>
  <w:style w:type="character" w:customStyle="1" w:styleId="FooterChar">
    <w:name w:val="Footer Char"/>
    <w:link w:val="Footer"/>
    <w:uiPriority w:val="99"/>
    <w:rsid w:val="001138B9"/>
    <w:rPr>
      <w:rFonts w:ascii="Arial" w:hAnsi="Arial" w:cs="Arial"/>
      <w:sz w:val="22"/>
      <w:szCs w:val="22"/>
      <w:lang w:eastAsia="en-US"/>
    </w:rPr>
  </w:style>
  <w:style w:type="paragraph" w:customStyle="1" w:styleId="Default">
    <w:name w:val="Default"/>
    <w:rsid w:val="007B08D0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B08D0"/>
    <w:pPr>
      <w:ind w:left="720"/>
    </w:pPr>
  </w:style>
  <w:style w:type="paragraph" w:styleId="NoSpacing">
    <w:name w:val="No Spacing"/>
    <w:uiPriority w:val="1"/>
    <w:qFormat/>
    <w:rsid w:val="00816E20"/>
    <w:rPr>
      <w:rFonts w:ascii="Arial" w:hAnsi="Arial" w:cs="Arial"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3B4016"/>
    <w:rPr>
      <w:rFonts w:ascii="Arial" w:hAnsi="Arial" w:cs="Arial"/>
      <w:sz w:val="22"/>
      <w:szCs w:val="22"/>
      <w:lang w:eastAsia="en-US"/>
    </w:rPr>
  </w:style>
  <w:style w:type="paragraph" w:styleId="FootnoteText">
    <w:name w:val="footnote text"/>
    <w:basedOn w:val="Normal"/>
    <w:link w:val="FootnoteTextChar"/>
    <w:rsid w:val="00A448F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448F4"/>
    <w:rPr>
      <w:rFonts w:ascii="Arial" w:hAnsi="Arial" w:cs="Arial"/>
      <w:lang w:eastAsia="en-US"/>
    </w:rPr>
  </w:style>
  <w:style w:type="character" w:styleId="FootnoteReference">
    <w:name w:val="footnote reference"/>
    <w:basedOn w:val="DefaultParagraphFont"/>
    <w:rsid w:val="00A448F4"/>
    <w:rPr>
      <w:vertAlign w:val="superscript"/>
    </w:rPr>
  </w:style>
  <w:style w:type="character" w:customStyle="1" w:styleId="HeaderChar">
    <w:name w:val="Header Char"/>
    <w:basedOn w:val="DefaultParagraphFont"/>
    <w:link w:val="Header"/>
    <w:uiPriority w:val="99"/>
    <w:rsid w:val="00105537"/>
    <w:rPr>
      <w:rFonts w:ascii="Arial" w:hAnsi="Arial" w:cs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0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4A1A1495DED147BA0A562D7C8B0200" ma:contentTypeVersion="13" ma:contentTypeDescription="Create a new document." ma:contentTypeScope="" ma:versionID="f45b098d88e13825b3a05c49c4c2cf2b">
  <xsd:schema xmlns:xsd="http://www.w3.org/2001/XMLSchema" xmlns:xs="http://www.w3.org/2001/XMLSchema" xmlns:p="http://schemas.microsoft.com/office/2006/metadata/properties" xmlns:ns2="b8d375cc-77e0-442f-94aa-97fceb03af4f" xmlns:ns3="19a617dd-2d0e-412d-ad13-0d0640b68fd1" targetNamespace="http://schemas.microsoft.com/office/2006/metadata/properties" ma:root="true" ma:fieldsID="c1ffbe468c77e831de5a320151eead43" ns2:_="" ns3:_="">
    <xsd:import namespace="b8d375cc-77e0-442f-94aa-97fceb03af4f"/>
    <xsd:import namespace="19a617dd-2d0e-412d-ad13-0d0640b68f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375cc-77e0-442f-94aa-97fceb03af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a617dd-2d0e-412d-ad13-0d0640b68fd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474C82-6343-4A13-AF13-C82E0248BA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B5E9A79-043D-4C06-B702-C43309EB50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C9CE68-FCEC-4560-AFF6-57B30ECF68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375cc-77e0-442f-94aa-97fceb03af4f"/>
    <ds:schemaRef ds:uri="19a617dd-2d0e-412d-ad13-0d0640b68f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63F3E99-7660-4FEF-B669-D9FD2D689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71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W LM EST Comms plan</vt:lpstr>
    </vt:vector>
  </TitlesOfParts>
  <Company>Sanchez-Keane &amp; Associates</Company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W LM EST Comms plan</dc:title>
  <dc:subject/>
  <dc:creator>Maria Sanchez-Keane</dc:creator>
  <cp:keywords/>
  <cp:lastModifiedBy>Maria Sanchez-Keane</cp:lastModifiedBy>
  <cp:revision>13</cp:revision>
  <cp:lastPrinted>2008-08-22T01:18:00Z</cp:lastPrinted>
  <dcterms:created xsi:type="dcterms:W3CDTF">2020-06-20T11:14:00Z</dcterms:created>
  <dcterms:modified xsi:type="dcterms:W3CDTF">2021-06-26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4A1A1495DED147BA0A562D7C8B0200</vt:lpwstr>
  </property>
</Properties>
</file>